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A8CBB3" w14:textId="543B4846" w:rsidR="007F66AD" w:rsidRPr="00084B24" w:rsidRDefault="007F66AD" w:rsidP="004D4101">
      <w:pPr>
        <w:pStyle w:val="Heading1"/>
        <w:rPr>
          <w:lang w:val="bg-BG"/>
        </w:rPr>
      </w:pPr>
      <w:bookmarkStart w:id="0" w:name="_Toc112392428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2</w:t>
      </w:r>
      <w:r w:rsidRPr="00084B24">
        <w:rPr>
          <w:lang w:val="bg-BG"/>
        </w:rPr>
        <w:t xml:space="preserve">. </w:t>
      </w:r>
      <w:r w:rsidR="00003807" w:rsidRPr="00084B24">
        <w:rPr>
          <w:lang w:val="bg-BG"/>
        </w:rPr>
        <w:t>Софтуерна</w:t>
      </w:r>
      <w:r w:rsidRPr="00084B24">
        <w:rPr>
          <w:lang w:val="bg-BG"/>
        </w:rPr>
        <w:t xml:space="preserve"> система за управление на производството на софтуер в технологични стартиращи компании</w:t>
      </w:r>
      <w:bookmarkEnd w:id="0"/>
    </w:p>
    <w:p w14:paraId="1D8EDB5A" w14:textId="77777777" w:rsidR="004775C1" w:rsidRPr="00084B24" w:rsidRDefault="007F66AD" w:rsidP="007F66AD">
      <w:pPr>
        <w:pStyle w:val="Heading2"/>
        <w:rPr>
          <w:lang w:val="bg-BG"/>
        </w:rPr>
      </w:pPr>
      <w:bookmarkStart w:id="1" w:name="_Toc112392429"/>
      <w:r w:rsidRPr="00084B24">
        <w:rPr>
          <w:lang w:val="bg-BG"/>
        </w:rPr>
        <w:t xml:space="preserve">2.1. Концептуален модел на </w:t>
      </w:r>
      <w:r w:rsidR="0010630D" w:rsidRPr="00084B24">
        <w:rPr>
          <w:lang w:val="bg-BG"/>
        </w:rPr>
        <w:t>софтуерна</w:t>
      </w:r>
      <w:r w:rsidR="004775C1" w:rsidRPr="00084B24">
        <w:rPr>
          <w:lang w:val="bg-BG"/>
        </w:rPr>
        <w:t>та</w:t>
      </w:r>
      <w:r w:rsidR="0010630D" w:rsidRPr="00084B24">
        <w:rPr>
          <w:lang w:val="bg-BG"/>
        </w:rPr>
        <w:t xml:space="preserve"> </w:t>
      </w:r>
      <w:r w:rsidRPr="00084B24">
        <w:rPr>
          <w:lang w:val="bg-BG"/>
        </w:rPr>
        <w:t>система</w:t>
      </w:r>
      <w:bookmarkEnd w:id="1"/>
    </w:p>
    <w:p w14:paraId="789B62DF" w14:textId="0640FD30" w:rsidR="007F66AD" w:rsidRPr="00084B24" w:rsidRDefault="004775C1" w:rsidP="004775C1">
      <w:pPr>
        <w:pStyle w:val="Heading3"/>
        <w:rPr>
          <w:lang w:val="bg-BG"/>
        </w:rPr>
      </w:pPr>
      <w:bookmarkStart w:id="2" w:name="_Toc112392430"/>
      <w:r w:rsidRPr="00084B24">
        <w:rPr>
          <w:lang w:val="bg-BG"/>
        </w:rPr>
        <w:t>2.1.1.</w:t>
      </w:r>
      <w:r w:rsidR="007F66AD" w:rsidRPr="00084B24">
        <w:rPr>
          <w:lang w:val="bg-BG"/>
        </w:rPr>
        <w:t xml:space="preserve"> </w:t>
      </w:r>
      <w:r w:rsidRPr="00084B24">
        <w:rPr>
          <w:rStyle w:val="Heading3Char"/>
          <w:b/>
          <w:bCs/>
          <w:lang w:val="bg-BG"/>
        </w:rPr>
        <w:t>О</w:t>
      </w:r>
      <w:r w:rsidR="007F66AD" w:rsidRPr="00084B24">
        <w:rPr>
          <w:rStyle w:val="Heading3Char"/>
          <w:b/>
          <w:bCs/>
          <w:lang w:val="bg-BG"/>
        </w:rPr>
        <w:t xml:space="preserve">сновни </w:t>
      </w:r>
      <w:r w:rsidRPr="00084B24">
        <w:rPr>
          <w:rStyle w:val="Heading3Char"/>
          <w:b/>
          <w:bCs/>
          <w:lang w:val="bg-BG"/>
        </w:rPr>
        <w:t xml:space="preserve">бизнес </w:t>
      </w:r>
      <w:r w:rsidR="007F66AD" w:rsidRPr="00084B24">
        <w:rPr>
          <w:rStyle w:val="Heading3Char"/>
          <w:b/>
          <w:bCs/>
          <w:lang w:val="bg-BG"/>
        </w:rPr>
        <w:t xml:space="preserve">процеси и дейности при </w:t>
      </w:r>
      <w:r w:rsidR="00AA0043" w:rsidRPr="00084B24">
        <w:rPr>
          <w:rStyle w:val="Heading3Char"/>
          <w:b/>
          <w:bCs/>
          <w:lang w:val="bg-BG"/>
        </w:rPr>
        <w:t xml:space="preserve">системата за </w:t>
      </w:r>
      <w:r w:rsidR="007F66AD" w:rsidRPr="00084B24">
        <w:rPr>
          <w:rStyle w:val="Heading3Char"/>
          <w:b/>
          <w:bCs/>
          <w:lang w:val="bg-BG"/>
        </w:rPr>
        <w:t>разработка, поддръжка</w:t>
      </w:r>
      <w:r w:rsidR="007F66AD" w:rsidRPr="00084B24">
        <w:rPr>
          <w:lang w:val="bg-BG"/>
        </w:rPr>
        <w:t xml:space="preserve"> и съпровождане на софтуер</w:t>
      </w:r>
      <w:bookmarkEnd w:id="2"/>
    </w:p>
    <w:p w14:paraId="7C2D04D6" w14:textId="53F292BF" w:rsidR="007F66AD" w:rsidRPr="00084B24" w:rsidRDefault="0010630D" w:rsidP="007F66AD">
      <w:pPr>
        <w:pStyle w:val="disbody"/>
      </w:pPr>
      <w:r w:rsidRPr="00084B24">
        <w:t>С</w:t>
      </w:r>
      <w:r w:rsidR="007F66AD" w:rsidRPr="00084B24">
        <w:t>истема</w:t>
      </w:r>
      <w:r w:rsidRPr="00084B24">
        <w:t>та</w:t>
      </w:r>
      <w:r w:rsidR="00FD2B07" w:rsidRPr="00084B24">
        <w:t xml:space="preserve"> </w:t>
      </w:r>
      <w:r w:rsidR="007F66AD" w:rsidRPr="00084B24">
        <w:t xml:space="preserve">за управление на производството на софтуер в технологични стартиращи компании е необходимо да обхваща всички аспекти на управлението, където информацията за състоянието на процесите е от съществено значение за постигане на целите или правно задължителна. За малките компании са характерни по-ниската степен на формализация, опростени процедури и правила. За целите на нашето изследване приехме ограничението, че </w:t>
      </w:r>
      <w:r w:rsidR="00CA5070">
        <w:t xml:space="preserve">се </w:t>
      </w:r>
      <w:r w:rsidR="007F66AD" w:rsidRPr="00084B24">
        <w:t>разглежда</w:t>
      </w:r>
      <w:r w:rsidR="00CA5070">
        <w:t>т</w:t>
      </w:r>
      <w:r w:rsidR="007F66AD" w:rsidRPr="00084B24">
        <w:t xml:space="preserve"> технологични стартиращи компании, чиято основна дейност е разработка на софтуерни продукти и тяхната поддръжка. </w:t>
      </w:r>
      <w:r w:rsidR="008D6B9B" w:rsidRPr="00084B24">
        <w:t>В</w:t>
      </w:r>
      <w:r w:rsidR="007F66AD" w:rsidRPr="00084B24">
        <w:t xml:space="preserve"> резултат на проучванията на световния опит при управление на процесите за разработка на софтуер в </w:t>
      </w:r>
      <w:r w:rsidR="008D6B9B" w:rsidRPr="00084B24">
        <w:t>п</w:t>
      </w:r>
      <w:r w:rsidR="007F66AD" w:rsidRPr="00084B24">
        <w:t>ърва глава, считаме за особено подходящи т.нар.</w:t>
      </w:r>
      <w:r w:rsidR="002F1AE0" w:rsidRPr="00084B24">
        <w:t xml:space="preserve"> „</w:t>
      </w:r>
      <w:r w:rsidR="007F66AD" w:rsidRPr="00084B24">
        <w:t>леки методологии</w:t>
      </w:r>
      <w:r w:rsidR="002F1AE0" w:rsidRPr="00084B24">
        <w:t xml:space="preserve">” </w:t>
      </w:r>
      <w:r w:rsidR="007F66AD" w:rsidRPr="00084B24">
        <w:t>с акцент над реализация на т.нар.</w:t>
      </w:r>
      <w:r w:rsidR="002F1AE0" w:rsidRPr="00084B24">
        <w:t xml:space="preserve"> „</w:t>
      </w:r>
      <w:r w:rsidR="007F66AD" w:rsidRPr="00084B24">
        <w:t>ценен продукт към клиента</w:t>
      </w:r>
      <w:r w:rsidR="002F1AE0" w:rsidRPr="00084B24">
        <w:t>”,</w:t>
      </w:r>
      <w:r w:rsidR="007F66AD" w:rsidRPr="00084B24">
        <w:t xml:space="preserve"> когато се работи с малък екип и ограничени ресурси. Затова считаме, че проект</w:t>
      </w:r>
      <w:r w:rsidR="008D6B9B" w:rsidRPr="00084B24">
        <w:t>ът</w:t>
      </w:r>
      <w:r w:rsidR="007F66AD" w:rsidRPr="00084B24">
        <w:t xml:space="preserve"> на</w:t>
      </w:r>
      <w:r w:rsidR="00FD2B07" w:rsidRPr="00084B24">
        <w:t xml:space="preserve"> </w:t>
      </w:r>
      <w:r w:rsidRPr="00084B24">
        <w:t>софтуерна система</w:t>
      </w:r>
      <w:r w:rsidR="00FD2B07" w:rsidRPr="00084B24">
        <w:t xml:space="preserve"> </w:t>
      </w:r>
      <w:r w:rsidR="007F66AD" w:rsidRPr="00084B24">
        <w:t xml:space="preserve">трябва да е концентриран само върху основната дейност – производство и поддръжка на софтуерни продукти, както и най-необходимите детайли за нея. Останалите части от общата </w:t>
      </w:r>
      <w:r w:rsidRPr="00084B24">
        <w:t>софтуерна система</w:t>
      </w:r>
      <w:r w:rsidR="007F66AD" w:rsidRPr="00084B24">
        <w:t xml:space="preserve"> на технологична стартираща компания </w:t>
      </w:r>
      <w:r w:rsidR="00CA5070">
        <w:t>може</w:t>
      </w:r>
      <w:r w:rsidR="000D3F22">
        <w:t xml:space="preserve"> </w:t>
      </w:r>
      <w:r w:rsidR="007F66AD" w:rsidRPr="00084B24">
        <w:t>да се реализира</w:t>
      </w:r>
      <w:r w:rsidR="00CA5070">
        <w:t>т</w:t>
      </w:r>
      <w:r w:rsidR="007F66AD" w:rsidRPr="00084B24">
        <w:t xml:space="preserve"> с готов модел или продукт на сравнително ниска цена</w:t>
      </w:r>
      <w:r w:rsidR="00D02159" w:rsidRPr="00084B24">
        <w:t xml:space="preserve"> и лесно внедряване.</w:t>
      </w:r>
    </w:p>
    <w:p w14:paraId="71D68BDA" w14:textId="33B0E713" w:rsidR="004908ED" w:rsidRPr="00084B24" w:rsidRDefault="007F66AD" w:rsidP="007F66AD">
      <w:pPr>
        <w:pStyle w:val="disbody"/>
      </w:pPr>
      <w:r w:rsidRPr="00084B24">
        <w:t xml:space="preserve">От бизнес гледна точка, при концептуалния модел </w:t>
      </w:r>
      <w:r w:rsidR="00CA5070">
        <w:t xml:space="preserve">се </w:t>
      </w:r>
      <w:r w:rsidRPr="00084B24">
        <w:t>залага схващането, че компанията разработва софтуерни продукти, независимо дали са за клиент или собствени. Софтуерните продукти се реализират посредством работа по индивидуални проекти</w:t>
      </w:r>
      <w:r w:rsidRPr="00084B24">
        <w:rPr>
          <w:rStyle w:val="FootnoteReference"/>
        </w:rPr>
        <w:footnoteReference w:id="2"/>
      </w:r>
      <w:r w:rsidRPr="00084B24">
        <w:t xml:space="preserve">, като всеки продукт има отделни варианти или версии. Всяка версия се разработва в отделен проект, който е част от жизнения цикъл по разработката и съпровождането на цялостния продукт. Изискванията и други данни могат да се дефинират и </w:t>
      </w:r>
      <w:proofErr w:type="spellStart"/>
      <w:r w:rsidRPr="00084B24">
        <w:t>преизползват</w:t>
      </w:r>
      <w:proofErr w:type="spellEnd"/>
      <w:r w:rsidRPr="00084B24">
        <w:t xml:space="preserve"> в отделни проекти, като са валидни за конкретна версия на продукта.</w:t>
      </w:r>
    </w:p>
    <w:p w14:paraId="661F8172" w14:textId="49ECC957" w:rsidR="007F66AD" w:rsidRPr="00084B24" w:rsidRDefault="007F66AD" w:rsidP="007F66AD">
      <w:pPr>
        <w:pStyle w:val="disbody"/>
      </w:pPr>
      <w:r w:rsidRPr="00084B24">
        <w:t xml:space="preserve">При това положение, функционирането на </w:t>
      </w:r>
      <w:r w:rsidR="0010630D" w:rsidRPr="00084B24">
        <w:t>софтуерната система</w:t>
      </w:r>
      <w:r w:rsidRPr="00084B24">
        <w:t xml:space="preserve"> е насочено към подпомагане на съвместната работа на екипа, което включва дейностите по управление на: продукт, екип, проект, изисквания и характеристики, клиенти и оферти/договор за проект, процес на изпълнение на проекта и участие на екипа, работа по етапи и итерации. Допълнително </w:t>
      </w:r>
      <w:r w:rsidR="00CA5070">
        <w:t>може</w:t>
      </w:r>
      <w:r w:rsidRPr="00084B24">
        <w:t xml:space="preserve"> да се обхванат в детайли и дейностите по: създаване на работна документация, извършване на тестове, осигуряване на обратна връзка и отразяващо подобрение, планиране и отчет на усилията в проекта, разход на ресурси, отчети за статус на проект и итерация, прогнози за завършването им, отчети за завършен продукт и ефективност (на усилията, на произведен продукт и очакван/постигнат резултат).</w:t>
      </w:r>
    </w:p>
    <w:p w14:paraId="61B5EE6B" w14:textId="07EDD52C" w:rsidR="007F66AD" w:rsidRPr="00084B24" w:rsidRDefault="007F66AD" w:rsidP="007F66AD">
      <w:pPr>
        <w:pStyle w:val="disbody"/>
      </w:pPr>
      <w:r w:rsidRPr="00084B24">
        <w:t xml:space="preserve">От административна гледна точка </w:t>
      </w:r>
      <w:r w:rsidR="00953AD1">
        <w:t xml:space="preserve">предвиждаме </w:t>
      </w:r>
      <w:r w:rsidRPr="00084B24">
        <w:t xml:space="preserve">системата </w:t>
      </w:r>
      <w:r w:rsidR="00953AD1">
        <w:t xml:space="preserve">да </w:t>
      </w:r>
      <w:r w:rsidRPr="00084B24">
        <w:t xml:space="preserve">поддържа различни роли потребители, които имат индивидуални права за достъп до отделните компоненти. Потребителите на системата може да получават уведомления за събития по ел. поща и лична </w:t>
      </w:r>
      <w:proofErr w:type="spellStart"/>
      <w:r w:rsidRPr="00084B24">
        <w:t>лог</w:t>
      </w:r>
      <w:proofErr w:type="spellEnd"/>
      <w:r w:rsidRPr="00084B24">
        <w:t xml:space="preserve"> страница с директни връзки, като всеки елемент </w:t>
      </w:r>
      <w:r w:rsidR="00CA5070">
        <w:t xml:space="preserve">може да </w:t>
      </w:r>
      <w:r w:rsidRPr="00084B24">
        <w:t>се свързва към външни документи или ресурси.</w:t>
      </w:r>
    </w:p>
    <w:p w14:paraId="1B887051" w14:textId="73AA1526" w:rsidR="007F66AD" w:rsidRPr="00084B24" w:rsidRDefault="007F66AD" w:rsidP="007F66AD">
      <w:pPr>
        <w:pStyle w:val="disbody"/>
      </w:pPr>
      <w:r w:rsidRPr="00084B24">
        <w:t xml:space="preserve">Важен момент са функциите за поддръжка на продукт, като дефиниция на условия, следене на заявки от клиенти, дефекти и резултати от регулярен мониторинг. Те се превръщат в характеристики за обновяване на продукта, задачи за изпълнение или дефекти за поправка. За членовете на екипа е необходимо да се генерират справки </w:t>
      </w:r>
      <w:r w:rsidR="00B80854" w:rsidRPr="00084B24">
        <w:t>относно</w:t>
      </w:r>
      <w:r w:rsidRPr="00084B24">
        <w:t xml:space="preserve"> назначените им задачи/дефекти, като внедрените версии се отчитат с номер версия и кратко описание на включени промени. </w:t>
      </w:r>
      <w:r w:rsidR="00953AD1" w:rsidRPr="00953AD1">
        <w:t xml:space="preserve">Считаме за удачно системата да предоставя функционалност </w:t>
      </w:r>
      <w:r w:rsidR="00953AD1">
        <w:t>за</w:t>
      </w:r>
      <w:r w:rsidRPr="00084B24">
        <w:t xml:space="preserve"> отчети </w:t>
      </w:r>
      <w:r w:rsidR="00953AD1">
        <w:t>н</w:t>
      </w:r>
      <w:r w:rsidRPr="00084B24">
        <w:t>а ефективността на поддръжката и удовлетвореност на клиентите.</w:t>
      </w:r>
    </w:p>
    <w:p w14:paraId="5C49870D" w14:textId="3184FFAE" w:rsidR="007F66AD" w:rsidRPr="00084B24" w:rsidRDefault="007F66AD" w:rsidP="007F66AD">
      <w:pPr>
        <w:pStyle w:val="disbody"/>
      </w:pPr>
      <w:r w:rsidRPr="00084B24">
        <w:t xml:space="preserve">Относно приоритета на свойствата приемаме, че с най-висок приоритет са полезността на </w:t>
      </w:r>
      <w:r w:rsidR="0010630D" w:rsidRPr="00084B24">
        <w:t>софтуерната система</w:t>
      </w:r>
      <w:r w:rsidR="007550D2" w:rsidRPr="00084B24">
        <w:t xml:space="preserve"> </w:t>
      </w:r>
      <w:r w:rsidRPr="00084B24">
        <w:t xml:space="preserve">за управление на процеса и нейното лесно използване. </w:t>
      </w:r>
      <w:r w:rsidR="00B80854" w:rsidRPr="00084B24">
        <w:t>Допълнително п</w:t>
      </w:r>
      <w:r w:rsidRPr="00084B24">
        <w:t>риемаме, че приоритета на свойствата</w:t>
      </w:r>
      <w:r w:rsidR="002F1AE0" w:rsidRPr="00084B24">
        <w:t xml:space="preserve"> „</w:t>
      </w:r>
      <w:r w:rsidRPr="00084B24">
        <w:t>качество на процес”,</w:t>
      </w:r>
      <w:r w:rsidR="002F1AE0" w:rsidRPr="00084B24">
        <w:t xml:space="preserve"> „</w:t>
      </w:r>
      <w:r w:rsidRPr="00084B24">
        <w:t>бърза доставка” и</w:t>
      </w:r>
      <w:r w:rsidR="002F1AE0" w:rsidRPr="00084B24">
        <w:t xml:space="preserve"> „</w:t>
      </w:r>
      <w:r w:rsidRPr="00084B24">
        <w:t>гъвкавост в дизайн” е по-висок от свойствата</w:t>
      </w:r>
      <w:r w:rsidR="002F1AE0" w:rsidRPr="00084B24">
        <w:t xml:space="preserve"> „</w:t>
      </w:r>
      <w:r w:rsidRPr="00084B24">
        <w:t>представяне</w:t>
      </w:r>
      <w:r w:rsidR="002F1AE0" w:rsidRPr="00084B24">
        <w:t>”, „</w:t>
      </w:r>
      <w:r w:rsidRPr="00084B24">
        <w:t>скорост</w:t>
      </w:r>
      <w:r w:rsidR="002F1AE0" w:rsidRPr="00084B24">
        <w:t>”, „</w:t>
      </w:r>
      <w:r w:rsidRPr="00084B24">
        <w:t>интерфейс</w:t>
      </w:r>
      <w:r w:rsidR="002F1AE0" w:rsidRPr="00084B24">
        <w:t xml:space="preserve">” </w:t>
      </w:r>
      <w:r w:rsidRPr="00084B24">
        <w:t>и други маловажни за технологичните стартиращи компании.</w:t>
      </w:r>
    </w:p>
    <w:p w14:paraId="0BCEDD56" w14:textId="44171F78" w:rsidR="007F66AD" w:rsidRPr="00084B24" w:rsidRDefault="007F66AD" w:rsidP="007F66AD">
      <w:pPr>
        <w:pStyle w:val="disbody"/>
      </w:pPr>
      <w:bookmarkStart w:id="3" w:name="_Toc219709121"/>
      <w:r w:rsidRPr="00084B24">
        <w:t xml:space="preserve">По отношение на обхват на </w:t>
      </w:r>
      <w:bookmarkEnd w:id="3"/>
      <w:r w:rsidR="0010630D" w:rsidRPr="00084B24">
        <w:t>софтуерната система</w:t>
      </w:r>
      <w:r w:rsidRPr="00084B24">
        <w:t xml:space="preserve">, приемаме че разработка на софтуер трябва да покрива определен набор от функционалност, като се избягва голямата сложност и влизане в чисто технически въпроси относно проектиране, програмиране, тестване и интеграция, управление на документи, конфигурации и т.н. За тях </w:t>
      </w:r>
      <w:r w:rsidR="00CA5070">
        <w:t>може</w:t>
      </w:r>
      <w:r w:rsidR="00693D42">
        <w:t xml:space="preserve"> </w:t>
      </w:r>
      <w:r w:rsidRPr="00084B24">
        <w:t xml:space="preserve">да се ползва специализиран софтуер по индивидуална преценка. Необходимо е да се включат само базов набор функции и инструменти, така че потребителят да има само най-необходимото, за да достави полезен продукт на клиента и да изпълни клиентски проект успешно. В същото време, е необходимо да съществува възможност да се ползват шаблони – за процес, за ценност, за риск, други – с цел да се реализира специфичен индивидуален процес. </w:t>
      </w:r>
    </w:p>
    <w:p w14:paraId="1A0DD707" w14:textId="253F34EE" w:rsidR="007F66AD" w:rsidRPr="00084B24" w:rsidRDefault="007F66AD" w:rsidP="007F66AD">
      <w:pPr>
        <w:pStyle w:val="disbody"/>
      </w:pPr>
      <w:r w:rsidRPr="00084B24">
        <w:t xml:space="preserve">От така направения обзор, според нас, на концептуално ниво </w:t>
      </w:r>
      <w:r w:rsidR="0010630D" w:rsidRPr="00084B24">
        <w:t>софтуерната система</w:t>
      </w:r>
      <w:r w:rsidRPr="00084B24">
        <w:t xml:space="preserve"> е необходимо да обхваща следните области, описващи нейния обхват:</w:t>
      </w:r>
    </w:p>
    <w:p w14:paraId="1FFEF685" w14:textId="01CF4DF4" w:rsidR="007F66AD" w:rsidRPr="00084B24" w:rsidRDefault="007F66AD" w:rsidP="007F66AD">
      <w:pPr>
        <w:pStyle w:val="disbody"/>
      </w:pPr>
      <w:r w:rsidRPr="00084B24">
        <w:t xml:space="preserve">1. Продукти – </w:t>
      </w:r>
      <w:r w:rsidR="00CA5070">
        <w:t xml:space="preserve">разработвани </w:t>
      </w:r>
      <w:r w:rsidRPr="00084B24">
        <w:t>продукти, техните цели, кратко описание – списък основни версии на продукта – вариант, номер, особености;</w:t>
      </w:r>
    </w:p>
    <w:p w14:paraId="13441107" w14:textId="2BA62BBF" w:rsidR="007F66AD" w:rsidRPr="00084B24" w:rsidRDefault="007F66AD" w:rsidP="007F66AD">
      <w:pPr>
        <w:pStyle w:val="disbody"/>
      </w:pPr>
      <w:r w:rsidRPr="00084B24">
        <w:t>2. Проекти –</w:t>
      </w:r>
      <w:r w:rsidR="00CA5070">
        <w:t xml:space="preserve"> </w:t>
      </w:r>
      <w:r w:rsidRPr="00084B24">
        <w:t>проекти</w:t>
      </w:r>
      <w:r w:rsidR="00CA5070">
        <w:t>те, които</w:t>
      </w:r>
      <w:r w:rsidRPr="00084B24">
        <w:t xml:space="preserve"> се разработват:</w:t>
      </w:r>
    </w:p>
    <w:p w14:paraId="354E02AD" w14:textId="24139C8A" w:rsidR="007F66AD" w:rsidRPr="00084B24" w:rsidRDefault="007F66AD" w:rsidP="007F66AD">
      <w:pPr>
        <w:pStyle w:val="disbody"/>
      </w:pPr>
      <w:r w:rsidRPr="00084B24">
        <w:t xml:space="preserve">– кратко въведение и описание на цели; </w:t>
      </w:r>
      <w:r w:rsidR="00637715" w:rsidRPr="00084B24">
        <w:t>идентификатор на</w:t>
      </w:r>
      <w:r w:rsidRPr="00084B24">
        <w:t xml:space="preserve"> продукт/основна версия;</w:t>
      </w:r>
    </w:p>
    <w:p w14:paraId="0CC9651E" w14:textId="77777777" w:rsidR="007F66AD" w:rsidRPr="00084B24" w:rsidRDefault="007F66AD" w:rsidP="007F66AD">
      <w:pPr>
        <w:pStyle w:val="disbody"/>
      </w:pPr>
      <w:r w:rsidRPr="00084B24">
        <w:t>– ограничения и условия, срок, бюджет, особености;</w:t>
      </w:r>
    </w:p>
    <w:p w14:paraId="2538E134" w14:textId="77777777" w:rsidR="007F66AD" w:rsidRPr="00084B24" w:rsidRDefault="007F66AD" w:rsidP="007F66AD">
      <w:pPr>
        <w:pStyle w:val="disbody"/>
      </w:pPr>
      <w:r w:rsidRPr="00084B24">
        <w:t>3. Изисквания – изисквания / характеристики за проект:</w:t>
      </w:r>
    </w:p>
    <w:p w14:paraId="12244F4D" w14:textId="77777777" w:rsidR="007F66AD" w:rsidRPr="00084B24" w:rsidRDefault="007F66AD" w:rsidP="007F66AD">
      <w:pPr>
        <w:pStyle w:val="disbody"/>
      </w:pPr>
      <w:r w:rsidRPr="00084B24">
        <w:t>– йерархична структура и тематично групиране на характеристики;</w:t>
      </w:r>
    </w:p>
    <w:p w14:paraId="1602F46C" w14:textId="77777777" w:rsidR="007F66AD" w:rsidRPr="00084B24" w:rsidRDefault="007F66AD" w:rsidP="007F66AD">
      <w:pPr>
        <w:pStyle w:val="disbody"/>
      </w:pPr>
      <w:r w:rsidRPr="00084B24">
        <w:t>– актуален статус вследствие на промяна или изпълнение в продукт;</w:t>
      </w:r>
    </w:p>
    <w:p w14:paraId="0A679699" w14:textId="31D2A520" w:rsidR="007F66AD" w:rsidRPr="00084B24" w:rsidRDefault="007F66AD" w:rsidP="007F66AD">
      <w:pPr>
        <w:pStyle w:val="disbody"/>
      </w:pPr>
      <w:r w:rsidRPr="00084B24">
        <w:t xml:space="preserve">– </w:t>
      </w:r>
      <w:r w:rsidR="005220D8" w:rsidRPr="00084B24">
        <w:t>подреждане (</w:t>
      </w:r>
      <w:proofErr w:type="spellStart"/>
      <w:r w:rsidRPr="00084B24">
        <w:t>ранжиране</w:t>
      </w:r>
      <w:proofErr w:type="spellEnd"/>
      <w:r w:rsidR="005220D8" w:rsidRPr="00084B24">
        <w:t>)</w:t>
      </w:r>
      <w:r w:rsidRPr="00084B24">
        <w:t xml:space="preserve"> за стойност/риск на характеристики по индивидуална скала;</w:t>
      </w:r>
    </w:p>
    <w:p w14:paraId="43092A5F" w14:textId="145C0B8F" w:rsidR="007F66AD" w:rsidRPr="00084B24" w:rsidRDefault="007F66AD" w:rsidP="007F66AD">
      <w:pPr>
        <w:pStyle w:val="disbody"/>
      </w:pPr>
      <w:r w:rsidRPr="00084B24">
        <w:t xml:space="preserve">– </w:t>
      </w:r>
      <w:r w:rsidR="005220D8" w:rsidRPr="00084B24">
        <w:t>подреждане</w:t>
      </w:r>
      <w:r w:rsidRPr="00084B24">
        <w:t>, оценка и работа в задачи с характеристики от едно ниво</w:t>
      </w:r>
      <w:r w:rsidRPr="00084B24">
        <w:rPr>
          <w:rStyle w:val="FootnoteReference"/>
        </w:rPr>
        <w:footnoteReference w:id="3"/>
      </w:r>
      <w:r w:rsidRPr="00084B24">
        <w:t>;</w:t>
      </w:r>
    </w:p>
    <w:p w14:paraId="51AB6098" w14:textId="77777777" w:rsidR="007F66AD" w:rsidRPr="00084B24" w:rsidRDefault="007F66AD" w:rsidP="007F66AD">
      <w:pPr>
        <w:pStyle w:val="disbody"/>
      </w:pPr>
      <w:r w:rsidRPr="00084B24">
        <w:t>4. Клиенти, оферти и договор за проект:</w:t>
      </w:r>
    </w:p>
    <w:p w14:paraId="36A57824" w14:textId="77777777" w:rsidR="007F66AD" w:rsidRPr="00084B24" w:rsidRDefault="007F66AD" w:rsidP="007F66AD">
      <w:pPr>
        <w:pStyle w:val="disbody"/>
      </w:pPr>
      <w:r w:rsidRPr="00084B24">
        <w:t>– възложители и външни участници (възложител, потребител);</w:t>
      </w:r>
    </w:p>
    <w:p w14:paraId="04FEDD84" w14:textId="77777777" w:rsidR="007F66AD" w:rsidRPr="00084B24" w:rsidRDefault="007F66AD" w:rsidP="007F66AD">
      <w:pPr>
        <w:pStyle w:val="disbody"/>
      </w:pPr>
      <w:r w:rsidRPr="00084B24">
        <w:t>– оферти/планове с параметри и планирани усилия в различни варианти;</w:t>
      </w:r>
    </w:p>
    <w:p w14:paraId="4084BBAA" w14:textId="77777777" w:rsidR="007F66AD" w:rsidRPr="00084B24" w:rsidRDefault="007F66AD" w:rsidP="007F66AD">
      <w:pPr>
        <w:pStyle w:val="disbody"/>
      </w:pPr>
      <w:r w:rsidRPr="00084B24">
        <w:t>– договор и параметри на проект – качество, срок, цена, условия, др.;</w:t>
      </w:r>
    </w:p>
    <w:p w14:paraId="3F2030C4" w14:textId="77777777" w:rsidR="007F66AD" w:rsidRPr="00084B24" w:rsidRDefault="007F66AD" w:rsidP="007F66AD">
      <w:pPr>
        <w:pStyle w:val="disbody"/>
      </w:pPr>
      <w:r w:rsidRPr="00084B24">
        <w:t>– заявки за промени и фактически промени на параметрите на договор;</w:t>
      </w:r>
    </w:p>
    <w:p w14:paraId="50FB9808" w14:textId="77777777" w:rsidR="007F66AD" w:rsidRPr="00084B24" w:rsidRDefault="007F66AD" w:rsidP="007F66AD">
      <w:pPr>
        <w:pStyle w:val="disbody"/>
      </w:pPr>
      <w:r w:rsidRPr="00084B24">
        <w:t>5. Процес – формат на изпълнение на проекта и участие на екипа:</w:t>
      </w:r>
    </w:p>
    <w:p w14:paraId="5F045A06" w14:textId="77777777" w:rsidR="007F66AD" w:rsidRPr="00084B24" w:rsidRDefault="007F66AD" w:rsidP="007F66AD">
      <w:pPr>
        <w:pStyle w:val="disbody"/>
      </w:pPr>
      <w:r w:rsidRPr="00084B24">
        <w:t>– шаблони на процес с етапи, итерации и дефинирана документация;</w:t>
      </w:r>
    </w:p>
    <w:p w14:paraId="44FE8054" w14:textId="77777777" w:rsidR="007F66AD" w:rsidRPr="00084B24" w:rsidRDefault="007F66AD" w:rsidP="007F66AD">
      <w:pPr>
        <w:pStyle w:val="disbody"/>
      </w:pPr>
      <w:r w:rsidRPr="00084B24">
        <w:t>– етапи на процеса, работа по тях, документация;</w:t>
      </w:r>
    </w:p>
    <w:p w14:paraId="728E02C9" w14:textId="77777777" w:rsidR="007F66AD" w:rsidRPr="00084B24" w:rsidRDefault="007F66AD" w:rsidP="007F66AD">
      <w:pPr>
        <w:pStyle w:val="disbody"/>
      </w:pPr>
      <w:r w:rsidRPr="00084B24">
        <w:t>– реализации и итерации във времето; характеристики и задачи в тях;</w:t>
      </w:r>
    </w:p>
    <w:p w14:paraId="4D0DC4EA" w14:textId="612D6BA9" w:rsidR="007F66AD" w:rsidRPr="00084B24" w:rsidRDefault="007F66AD" w:rsidP="007F66AD">
      <w:pPr>
        <w:pStyle w:val="disbody"/>
      </w:pPr>
      <w:r w:rsidRPr="00084B24">
        <w:t xml:space="preserve">– </w:t>
      </w:r>
      <w:r w:rsidR="005220D8" w:rsidRPr="00084B24">
        <w:t>подреден</w:t>
      </w:r>
      <w:r w:rsidRPr="00084B24">
        <w:t xml:space="preserve"> </w:t>
      </w:r>
      <w:r w:rsidR="005220D8" w:rsidRPr="00084B24">
        <w:t>(</w:t>
      </w:r>
      <w:proofErr w:type="spellStart"/>
      <w:r w:rsidR="005220D8" w:rsidRPr="00084B24">
        <w:t>ранжиран</w:t>
      </w:r>
      <w:proofErr w:type="spellEnd"/>
      <w:r w:rsidR="005220D8" w:rsidRPr="00084B24">
        <w:t xml:space="preserve">) </w:t>
      </w:r>
      <w:r w:rsidRPr="00084B24">
        <w:t>списък рискове (за включени характеристики в една реализация);</w:t>
      </w:r>
    </w:p>
    <w:p w14:paraId="2448346E" w14:textId="77777777" w:rsidR="007F66AD" w:rsidRPr="00084B24" w:rsidRDefault="007F66AD" w:rsidP="007F66AD">
      <w:pPr>
        <w:pStyle w:val="disbody"/>
      </w:pPr>
      <w:r w:rsidRPr="00084B24">
        <w:t>– участие на екипа с роли, персонални задачи, начални и текущи оценки;</w:t>
      </w:r>
    </w:p>
    <w:p w14:paraId="01101743" w14:textId="77777777" w:rsidR="007F66AD" w:rsidRPr="00084B24" w:rsidRDefault="007F66AD" w:rsidP="007F66AD">
      <w:pPr>
        <w:pStyle w:val="disbody"/>
      </w:pPr>
      <w:r w:rsidRPr="00084B24">
        <w:t>– обратна връзка от клиент, заявки, пречки, дефекти, приемни тестове;</w:t>
      </w:r>
    </w:p>
    <w:p w14:paraId="61591AC3" w14:textId="77777777" w:rsidR="007F66AD" w:rsidRPr="00084B24" w:rsidRDefault="007F66AD" w:rsidP="007F66AD">
      <w:pPr>
        <w:pStyle w:val="disbody"/>
      </w:pPr>
      <w:r w:rsidRPr="00084B24">
        <w:t>– отразяващо подобрение – обратна връзка, мерки, изводи, задачи;</w:t>
      </w:r>
    </w:p>
    <w:p w14:paraId="3264983D" w14:textId="771AF228" w:rsidR="007F66AD" w:rsidRPr="00084B24" w:rsidRDefault="007F66AD" w:rsidP="007F66AD">
      <w:pPr>
        <w:pStyle w:val="disbody"/>
      </w:pPr>
      <w:r w:rsidRPr="00084B24">
        <w:t xml:space="preserve">6. Планиране и отчитане на </w:t>
      </w:r>
      <w:r w:rsidR="004975EB">
        <w:t>вложен труд</w:t>
      </w:r>
      <w:r w:rsidRPr="00084B24">
        <w:t xml:space="preserve"> и разходи:</w:t>
      </w:r>
    </w:p>
    <w:p w14:paraId="58312297" w14:textId="7B6B5A30" w:rsidR="007F66AD" w:rsidRPr="00084B24" w:rsidRDefault="007F66AD" w:rsidP="007F66AD">
      <w:pPr>
        <w:pStyle w:val="disbody"/>
      </w:pPr>
      <w:r w:rsidRPr="00084B24">
        <w:t xml:space="preserve">– оценяване на </w:t>
      </w:r>
      <w:r w:rsidR="004975EB">
        <w:t>вложен труд</w:t>
      </w:r>
      <w:r w:rsidRPr="00084B24">
        <w:t xml:space="preserve"> в идеални и реални мерки, и варианти – например: идеални точки, очаквани часове работа, най-вероятна и сигурна оценка</w:t>
      </w:r>
      <w:r w:rsidRPr="00084B24">
        <w:rPr>
          <w:rStyle w:val="FootnoteReference"/>
        </w:rPr>
        <w:footnoteReference w:id="4"/>
      </w:r>
      <w:r w:rsidRPr="00084B24">
        <w:t>;</w:t>
      </w:r>
    </w:p>
    <w:p w14:paraId="7008F12A" w14:textId="77777777" w:rsidR="007F66AD" w:rsidRPr="00084B24" w:rsidRDefault="007F66AD" w:rsidP="007F66AD">
      <w:pPr>
        <w:pStyle w:val="disbody"/>
      </w:pPr>
      <w:r w:rsidRPr="00084B24">
        <w:t>– отчет за съотношение на планирано време и разполагаемо в екипа;</w:t>
      </w:r>
    </w:p>
    <w:p w14:paraId="2218D132" w14:textId="77777777" w:rsidR="007F66AD" w:rsidRPr="00084B24" w:rsidRDefault="007F66AD" w:rsidP="007F66AD">
      <w:pPr>
        <w:pStyle w:val="disbody"/>
      </w:pPr>
      <w:r w:rsidRPr="00084B24">
        <w:t>– коригиране на оценки по характеристики в реализации на проекта;</w:t>
      </w:r>
    </w:p>
    <w:p w14:paraId="2D1E253C" w14:textId="77777777" w:rsidR="007F66AD" w:rsidRPr="00084B24" w:rsidRDefault="007F66AD" w:rsidP="007F66AD">
      <w:pPr>
        <w:pStyle w:val="disbody"/>
      </w:pPr>
      <w:r w:rsidRPr="00084B24">
        <w:t>– текущо регулярно отчитане на оставащо време по задачи;</w:t>
      </w:r>
    </w:p>
    <w:p w14:paraId="78873FDE" w14:textId="77777777" w:rsidR="007F66AD" w:rsidRPr="00084B24" w:rsidRDefault="007F66AD" w:rsidP="007F66AD">
      <w:pPr>
        <w:pStyle w:val="disbody"/>
      </w:pPr>
      <w:r w:rsidRPr="00084B24">
        <w:t>– лично отчитане на усилията по задачи и характеристики;</w:t>
      </w:r>
    </w:p>
    <w:p w14:paraId="77AA1604" w14:textId="77777777" w:rsidR="007F66AD" w:rsidRPr="00084B24" w:rsidRDefault="007F66AD" w:rsidP="007F66AD">
      <w:pPr>
        <w:pStyle w:val="disbody"/>
      </w:pPr>
      <w:r w:rsidRPr="00084B24">
        <w:t>– опростено отчитане на разхода на финансови и времеви ресурси;</w:t>
      </w:r>
    </w:p>
    <w:p w14:paraId="531B86B9" w14:textId="77777777" w:rsidR="007F66AD" w:rsidRPr="00084B24" w:rsidRDefault="007F66AD" w:rsidP="007F66AD">
      <w:pPr>
        <w:pStyle w:val="disbody"/>
      </w:pPr>
      <w:r w:rsidRPr="00084B24">
        <w:t>7. Отчети за статус на проект и итерация:</w:t>
      </w:r>
    </w:p>
    <w:p w14:paraId="620C3701" w14:textId="77777777" w:rsidR="007F66AD" w:rsidRPr="00084B24" w:rsidRDefault="007F66AD" w:rsidP="007F66AD">
      <w:pPr>
        <w:pStyle w:val="disbody"/>
      </w:pPr>
      <w:r w:rsidRPr="00084B24">
        <w:t>– лично табло за персонална информация и статус според роля;</w:t>
      </w:r>
    </w:p>
    <w:p w14:paraId="09A70C5D" w14:textId="77777777" w:rsidR="007F66AD" w:rsidRPr="00084B24" w:rsidRDefault="007F66AD" w:rsidP="007F66AD">
      <w:pPr>
        <w:pStyle w:val="disbody"/>
      </w:pPr>
      <w:r w:rsidRPr="00084B24">
        <w:t>– статус на проект/реализация/итерация с графика за очаквано завършване</w:t>
      </w:r>
      <w:r w:rsidRPr="00084B24">
        <w:rPr>
          <w:rStyle w:val="FootnoteReference"/>
        </w:rPr>
        <w:footnoteReference w:id="5"/>
      </w:r>
      <w:r w:rsidRPr="00084B24">
        <w:t>;</w:t>
      </w:r>
    </w:p>
    <w:p w14:paraId="68920DF2" w14:textId="77777777" w:rsidR="007F66AD" w:rsidRPr="00084B24" w:rsidRDefault="007F66AD" w:rsidP="007F66AD">
      <w:pPr>
        <w:pStyle w:val="disbody"/>
      </w:pPr>
      <w:r w:rsidRPr="00084B24">
        <w:t>– светофарна сигнализация за проблемност на проект/итерация;</w:t>
      </w:r>
    </w:p>
    <w:p w14:paraId="462DE5AA" w14:textId="77777777" w:rsidR="007F66AD" w:rsidRPr="00084B24" w:rsidRDefault="007F66AD" w:rsidP="007F66AD">
      <w:pPr>
        <w:pStyle w:val="disbody"/>
      </w:pPr>
      <w:r w:rsidRPr="00084B24">
        <w:t>– отчети за оставаща работа –задачи, проблеми, дефекти, тестове и др.;</w:t>
      </w:r>
    </w:p>
    <w:p w14:paraId="69D0820C" w14:textId="77777777" w:rsidR="007F66AD" w:rsidRPr="00084B24" w:rsidRDefault="007F66AD" w:rsidP="007F66AD">
      <w:pPr>
        <w:pStyle w:val="disbody"/>
      </w:pPr>
      <w:r w:rsidRPr="00084B24">
        <w:t>– отчети за завършеност – списък с изпълнение на характеристики, списък със следващи очаквани реализации и демонстрации с дата, и др.;</w:t>
      </w:r>
    </w:p>
    <w:p w14:paraId="7F19F7A6" w14:textId="77777777" w:rsidR="007F66AD" w:rsidRPr="00084B24" w:rsidRDefault="007F66AD" w:rsidP="007F66AD">
      <w:pPr>
        <w:pStyle w:val="disbody"/>
      </w:pPr>
      <w:r w:rsidRPr="00084B24">
        <w:t>8. Отчети за ефективност и точност:</w:t>
      </w:r>
    </w:p>
    <w:p w14:paraId="223E8DB9" w14:textId="14FBE649" w:rsidR="007F66AD" w:rsidRPr="00084B24" w:rsidRDefault="007F66AD" w:rsidP="007F66AD">
      <w:pPr>
        <w:pStyle w:val="disbody"/>
      </w:pPr>
      <w:r w:rsidRPr="00084B24">
        <w:t>– ефективност на усилията – възвръщаемост</w:t>
      </w:r>
      <w:r w:rsidR="002F1AE0" w:rsidRPr="00084B24">
        <w:t xml:space="preserve"> „</w:t>
      </w:r>
      <w:r w:rsidRPr="00084B24">
        <w:t>% стойност” към</w:t>
      </w:r>
      <w:r w:rsidR="002F1AE0" w:rsidRPr="00084B24">
        <w:t xml:space="preserve"> „</w:t>
      </w:r>
      <w:r w:rsidRPr="00084B24">
        <w:t>% усилия”;</w:t>
      </w:r>
    </w:p>
    <w:p w14:paraId="54CFB3C5" w14:textId="77777777" w:rsidR="007F66AD" w:rsidRPr="00084B24" w:rsidRDefault="007F66AD" w:rsidP="007F66AD">
      <w:pPr>
        <w:pStyle w:val="disbody"/>
      </w:pPr>
      <w:r w:rsidRPr="00084B24">
        <w:t>– степен на преработване на характеристиките;</w:t>
      </w:r>
    </w:p>
    <w:p w14:paraId="3F3063EF" w14:textId="77777777" w:rsidR="007F66AD" w:rsidRPr="00084B24" w:rsidRDefault="007F66AD" w:rsidP="007F66AD">
      <w:pPr>
        <w:pStyle w:val="disbody"/>
      </w:pPr>
      <w:r w:rsidRPr="00084B24">
        <w:t>– точност на преценките по задачи и характеристики, лични и екипни;</w:t>
      </w:r>
    </w:p>
    <w:p w14:paraId="3E7699B9" w14:textId="77777777" w:rsidR="007F66AD" w:rsidRPr="00084B24" w:rsidRDefault="007F66AD" w:rsidP="007F66AD">
      <w:pPr>
        <w:pStyle w:val="disbody"/>
      </w:pPr>
      <w:r w:rsidRPr="00084B24">
        <w:t>– финансов отчет за разходи по проект/продукт и ефективност;</w:t>
      </w:r>
    </w:p>
    <w:p w14:paraId="66F41623" w14:textId="77777777" w:rsidR="007F66AD" w:rsidRPr="00084B24" w:rsidRDefault="007F66AD" w:rsidP="007F66AD">
      <w:pPr>
        <w:pStyle w:val="disbody"/>
      </w:pPr>
      <w:r w:rsidRPr="00084B24">
        <w:t>– съотношение на проектен срок и бюджет с актуални/прогнозни данни;</w:t>
      </w:r>
    </w:p>
    <w:p w14:paraId="3D0224F1" w14:textId="27DC9F04" w:rsidR="007F66AD" w:rsidRPr="00084B24" w:rsidRDefault="007F66AD" w:rsidP="007F66AD">
      <w:pPr>
        <w:pStyle w:val="disbody"/>
      </w:pPr>
      <w:r w:rsidRPr="00084B24">
        <w:t>9. Екип –</w:t>
      </w:r>
      <w:r w:rsidR="004975EB">
        <w:t xml:space="preserve"> </w:t>
      </w:r>
      <w:r w:rsidRPr="00084B24">
        <w:t>екип</w:t>
      </w:r>
      <w:r w:rsidR="004975EB">
        <w:t>ът, с които</w:t>
      </w:r>
      <w:r w:rsidRPr="00084B24">
        <w:t xml:space="preserve"> се разполага, участието </w:t>
      </w:r>
      <w:r w:rsidR="004975EB">
        <w:t xml:space="preserve">на членовете му </w:t>
      </w:r>
      <w:r w:rsidRPr="00084B24">
        <w:t xml:space="preserve">в проекти и достъп до </w:t>
      </w:r>
      <w:r w:rsidR="00A00A95" w:rsidRPr="00084B24">
        <w:t>софтуерната система</w:t>
      </w:r>
      <w:r w:rsidRPr="00084B24">
        <w:t>:</w:t>
      </w:r>
    </w:p>
    <w:p w14:paraId="164FFE6E" w14:textId="77777777" w:rsidR="007F66AD" w:rsidRPr="00084B24" w:rsidRDefault="007F66AD" w:rsidP="007F66AD">
      <w:pPr>
        <w:pStyle w:val="disbody"/>
      </w:pPr>
      <w:r w:rsidRPr="00084B24">
        <w:t>– налични специалисти, уменията им, тарифни ставки, история;</w:t>
      </w:r>
    </w:p>
    <w:p w14:paraId="15E08360" w14:textId="77777777" w:rsidR="007F66AD" w:rsidRPr="00084B24" w:rsidRDefault="007F66AD" w:rsidP="007F66AD">
      <w:pPr>
        <w:pStyle w:val="disbody"/>
      </w:pPr>
      <w:r w:rsidRPr="00084B24">
        <w:t>– работно време и параметри, данни за лична преценка на усилията;</w:t>
      </w:r>
    </w:p>
    <w:p w14:paraId="611CC34E" w14:textId="77777777" w:rsidR="007F66AD" w:rsidRPr="00084B24" w:rsidRDefault="007F66AD" w:rsidP="007F66AD">
      <w:pPr>
        <w:pStyle w:val="disbody"/>
      </w:pPr>
      <w:r w:rsidRPr="00084B24">
        <w:t>– присъединяване към проект с определена роля;</w:t>
      </w:r>
    </w:p>
    <w:p w14:paraId="277D617A" w14:textId="77777777" w:rsidR="007F66AD" w:rsidRPr="00084B24" w:rsidRDefault="007F66AD" w:rsidP="007F66AD">
      <w:pPr>
        <w:pStyle w:val="disbody"/>
      </w:pPr>
      <w:r w:rsidRPr="00084B24">
        <w:t>– отворени възможности за автономна работа на екипа;</w:t>
      </w:r>
    </w:p>
    <w:p w14:paraId="10114C81" w14:textId="77777777" w:rsidR="007F66AD" w:rsidRPr="00084B24" w:rsidRDefault="007F66AD" w:rsidP="007F66AD">
      <w:pPr>
        <w:pStyle w:val="disbody"/>
      </w:pPr>
      <w:r w:rsidRPr="00084B24">
        <w:t>– уведомления чрез e-</w:t>
      </w:r>
      <w:proofErr w:type="spellStart"/>
      <w:r w:rsidRPr="00084B24">
        <w:t>mail</w:t>
      </w:r>
      <w:proofErr w:type="spellEnd"/>
      <w:r w:rsidRPr="00084B24">
        <w:t xml:space="preserve"> с директни линкове и личен </w:t>
      </w:r>
      <w:proofErr w:type="spellStart"/>
      <w:r w:rsidRPr="00084B24">
        <w:t>лог</w:t>
      </w:r>
      <w:proofErr w:type="spellEnd"/>
      <w:r w:rsidRPr="00084B24">
        <w:t xml:space="preserve"> съобщения;</w:t>
      </w:r>
    </w:p>
    <w:p w14:paraId="02B0B9C6" w14:textId="77777777" w:rsidR="007F66AD" w:rsidRPr="00084B24" w:rsidRDefault="007F66AD" w:rsidP="007F66AD">
      <w:pPr>
        <w:pStyle w:val="disbody"/>
      </w:pPr>
      <w:r w:rsidRPr="00084B24">
        <w:t>10. Достъп до системата:</w:t>
      </w:r>
    </w:p>
    <w:p w14:paraId="50D38A4A" w14:textId="77777777" w:rsidR="007F66AD" w:rsidRPr="00084B24" w:rsidRDefault="007F66AD" w:rsidP="007F66AD">
      <w:pPr>
        <w:pStyle w:val="disbody"/>
      </w:pPr>
      <w:r w:rsidRPr="00084B24">
        <w:t>– поддържане на различни роли с различни права за достъп;</w:t>
      </w:r>
    </w:p>
    <w:p w14:paraId="5E6D1CEA" w14:textId="77777777" w:rsidR="007F66AD" w:rsidRPr="00084B24" w:rsidRDefault="007F66AD" w:rsidP="007F66AD">
      <w:pPr>
        <w:pStyle w:val="disbody"/>
      </w:pPr>
      <w:r w:rsidRPr="00084B24">
        <w:t>– наличие на роля с пълен достъп и роля с административни задачи;</w:t>
      </w:r>
    </w:p>
    <w:p w14:paraId="1AFB1A4C" w14:textId="77777777" w:rsidR="007F66AD" w:rsidRPr="00084B24" w:rsidRDefault="007F66AD" w:rsidP="007F66AD">
      <w:pPr>
        <w:pStyle w:val="disbody"/>
      </w:pPr>
      <w:r w:rsidRPr="00084B24">
        <w:t>– персонализирани екрани и достъп на база ролята в проекта;</w:t>
      </w:r>
    </w:p>
    <w:p w14:paraId="2E2C8E8E" w14:textId="77777777" w:rsidR="007F66AD" w:rsidRPr="00084B24" w:rsidRDefault="007F66AD" w:rsidP="007F66AD">
      <w:pPr>
        <w:pStyle w:val="disbody"/>
      </w:pPr>
      <w:r w:rsidRPr="00084B24">
        <w:t>– програмен достъп с API до компонентите за лесна настройка;</w:t>
      </w:r>
    </w:p>
    <w:p w14:paraId="7E65B938" w14:textId="77777777" w:rsidR="007F66AD" w:rsidRPr="00084B24" w:rsidRDefault="007F66AD" w:rsidP="007F66AD">
      <w:pPr>
        <w:pStyle w:val="disbody"/>
      </w:pPr>
      <w:r w:rsidRPr="00084B24">
        <w:t>11. Документация и работни продукти:</w:t>
      </w:r>
    </w:p>
    <w:p w14:paraId="1F7F9F2B" w14:textId="77777777" w:rsidR="007F66AD" w:rsidRPr="00084B24" w:rsidRDefault="007F66AD" w:rsidP="007F66AD">
      <w:pPr>
        <w:pStyle w:val="disbody"/>
      </w:pPr>
      <w:r w:rsidRPr="00084B24">
        <w:t>– дефиниран минимален пакет шаблони работни продукти за подхода;</w:t>
      </w:r>
    </w:p>
    <w:p w14:paraId="7E09F7FA" w14:textId="77777777" w:rsidR="007F66AD" w:rsidRPr="00084B24" w:rsidRDefault="007F66AD" w:rsidP="007F66AD">
      <w:pPr>
        <w:pStyle w:val="disbody"/>
      </w:pPr>
      <w:r w:rsidRPr="00084B24">
        <w:t>– работни елементи с линкове към външни документи или ресурси;</w:t>
      </w:r>
    </w:p>
    <w:p w14:paraId="5F7B3D56" w14:textId="77777777" w:rsidR="007F66AD" w:rsidRPr="00084B24" w:rsidRDefault="007F66AD" w:rsidP="007F66AD">
      <w:pPr>
        <w:pStyle w:val="disbody"/>
      </w:pPr>
      <w:r w:rsidRPr="00084B24">
        <w:t>– възможно е използването на външна система за управление на конфигурациите;</w:t>
      </w:r>
    </w:p>
    <w:p w14:paraId="15ECEE7A" w14:textId="77777777" w:rsidR="007F66AD" w:rsidRPr="00084B24" w:rsidRDefault="007F66AD" w:rsidP="007F66AD">
      <w:pPr>
        <w:pStyle w:val="disbody"/>
      </w:pPr>
      <w:r w:rsidRPr="00084B24">
        <w:t>12. Поддръжка:</w:t>
      </w:r>
    </w:p>
    <w:p w14:paraId="3D8576D1" w14:textId="77777777" w:rsidR="007F66AD" w:rsidRPr="00084B24" w:rsidRDefault="007F66AD" w:rsidP="007F66AD">
      <w:pPr>
        <w:pStyle w:val="disbody"/>
      </w:pPr>
      <w:r w:rsidRPr="00084B24">
        <w:t>– описание и структуриране на изисквания, условия и мониторинг;</w:t>
      </w:r>
    </w:p>
    <w:p w14:paraId="442C081E" w14:textId="77777777" w:rsidR="007F66AD" w:rsidRPr="00084B24" w:rsidRDefault="007F66AD" w:rsidP="007F66AD">
      <w:pPr>
        <w:pStyle w:val="disbody"/>
      </w:pPr>
      <w:r w:rsidRPr="00084B24">
        <w:t>– следене на заявки от клиенти и резултати от регулярен мониторинг;</w:t>
      </w:r>
    </w:p>
    <w:p w14:paraId="684038B8" w14:textId="77777777" w:rsidR="007F66AD" w:rsidRPr="00084B24" w:rsidRDefault="007F66AD" w:rsidP="007F66AD">
      <w:pPr>
        <w:pStyle w:val="disbody"/>
      </w:pPr>
      <w:r w:rsidRPr="00084B24">
        <w:t>– конвертиране заявка/резултат в дефект, характеристика и задача за обновяване;</w:t>
      </w:r>
    </w:p>
    <w:p w14:paraId="02CCD22D" w14:textId="77777777" w:rsidR="007F66AD" w:rsidRPr="00084B24" w:rsidRDefault="007F66AD" w:rsidP="007F66AD">
      <w:pPr>
        <w:pStyle w:val="disbody"/>
      </w:pPr>
      <w:r w:rsidRPr="00084B24">
        <w:t>– внедрени версии – номер версия и кратко описание на направени промени;</w:t>
      </w:r>
    </w:p>
    <w:p w14:paraId="06A7A7F9" w14:textId="77777777" w:rsidR="007F66AD" w:rsidRPr="00084B24" w:rsidRDefault="007F66AD" w:rsidP="007F66AD">
      <w:pPr>
        <w:pStyle w:val="disbody"/>
      </w:pPr>
      <w:r w:rsidRPr="00084B24">
        <w:t>– отчети за ефективност на поддръжката и удовлетвореност на клиент.</w:t>
      </w:r>
    </w:p>
    <w:p w14:paraId="07669B52" w14:textId="77777777" w:rsidR="00B814EE" w:rsidRPr="00084B24" w:rsidRDefault="00B814EE" w:rsidP="007F66AD">
      <w:pPr>
        <w:pStyle w:val="disbody"/>
      </w:pPr>
    </w:p>
    <w:p w14:paraId="5F4CEC23" w14:textId="429A2696" w:rsidR="00B814EE" w:rsidRPr="00084B24" w:rsidRDefault="00B814EE" w:rsidP="00B814EE">
      <w:pPr>
        <w:pStyle w:val="Heading3"/>
        <w:rPr>
          <w:lang w:val="bg-BG"/>
        </w:rPr>
      </w:pPr>
      <w:bookmarkStart w:id="4" w:name="_Toc112392431"/>
      <w:r w:rsidRPr="00084B24">
        <w:rPr>
          <w:lang w:val="bg-BG"/>
        </w:rPr>
        <w:t>2.1.2. Информационно бизнес моделиране</w:t>
      </w:r>
      <w:r w:rsidR="00AA0043" w:rsidRPr="00084B24">
        <w:rPr>
          <w:lang w:val="bg-BG"/>
        </w:rPr>
        <w:t xml:space="preserve"> на системата</w:t>
      </w:r>
      <w:bookmarkEnd w:id="4"/>
    </w:p>
    <w:p w14:paraId="68E3A199" w14:textId="56707EA2" w:rsidR="007F66AD" w:rsidRPr="00084B24" w:rsidRDefault="007F66AD" w:rsidP="007F66AD">
      <w:pPr>
        <w:pStyle w:val="disbody"/>
      </w:pPr>
      <w:r w:rsidRPr="00084B24">
        <w:t xml:space="preserve">Така представеният обхват от желана функционалност представлява концептуалната рамка на </w:t>
      </w:r>
      <w:r w:rsidR="00817484" w:rsidRPr="00084B24">
        <w:t>софтуерна</w:t>
      </w:r>
      <w:r w:rsidRPr="00084B24">
        <w:t>та система. По отношение на проектирането приемаме за съществени компоненти следните дейности: детайлизиране на изисквания, анализ и проектиране на информационен модел. Тъй като системата се базира на работа с потребители, според нас е подходящо да се използва архитектурно центриран модел, базиран на сценарии за взаимодействие. Затова е разработен бизнес модел (БМ) на системата и се придържаме към утвърден подход чрез използване на профил за информационно бизнес моделиране (ИБМ), базиран на универсалния език за моделиране и описание на софтуерни системи UML като признат международен стандарт за обектно-ориентиран език за модели</w:t>
      </w:r>
      <w:r w:rsidRPr="00084B24">
        <w:rPr>
          <w:rStyle w:val="FootnoteReference"/>
        </w:rPr>
        <w:footnoteReference w:id="6"/>
      </w:r>
      <w:r w:rsidRPr="00084B24">
        <w:t>. За целите на ИБМ, според нас, е подходящо да се използва UML с разширение чрез специализация с профил на IBM RUP за бизнес моделиране (</w:t>
      </w:r>
      <w:proofErr w:type="spellStart"/>
      <w:r w:rsidRPr="00084B24">
        <w:t>Fellmann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, 2018; </w:t>
      </w:r>
      <w:proofErr w:type="spellStart"/>
      <w:r w:rsidRPr="00084B24">
        <w:t>Beynon-Davies</w:t>
      </w:r>
      <w:proofErr w:type="spellEnd"/>
      <w:r w:rsidRPr="00084B24">
        <w:t xml:space="preserve">, 2018; </w:t>
      </w:r>
      <w:proofErr w:type="spellStart"/>
      <w:r w:rsidRPr="00084B24">
        <w:t>Musulin</w:t>
      </w:r>
      <w:proofErr w:type="spellEnd"/>
      <w:r w:rsidRPr="00084B24">
        <w:t xml:space="preserve"> &amp; </w:t>
      </w:r>
      <w:proofErr w:type="spellStart"/>
      <w:r w:rsidRPr="00084B24">
        <w:t>Strahonja</w:t>
      </w:r>
      <w:proofErr w:type="spellEnd"/>
      <w:r w:rsidRPr="00084B24">
        <w:t>, 2018</w:t>
      </w:r>
      <w:r w:rsidR="00526479" w:rsidRPr="00084B24">
        <w:t xml:space="preserve">; </w:t>
      </w:r>
      <w:proofErr w:type="spellStart"/>
      <w:r w:rsidR="00526479" w:rsidRPr="00084B24">
        <w:t>Sadowska</w:t>
      </w:r>
      <w:proofErr w:type="spellEnd"/>
      <w:r w:rsidR="00526479" w:rsidRPr="00084B24">
        <w:t xml:space="preserve"> &amp; </w:t>
      </w:r>
      <w:proofErr w:type="spellStart"/>
      <w:r w:rsidR="00526479" w:rsidRPr="00084B24">
        <w:t>Huzar</w:t>
      </w:r>
      <w:proofErr w:type="spellEnd"/>
      <w:r w:rsidR="00526479" w:rsidRPr="00084B24">
        <w:t>, 2019; Wirtz, 2019</w:t>
      </w:r>
      <w:r w:rsidRPr="00084B24">
        <w:t xml:space="preserve">). Следвайки този подход, </w:t>
      </w:r>
      <w:r w:rsidR="004975EB" w:rsidRPr="004975EB">
        <w:t>може да се откроят</w:t>
      </w:r>
      <w:r w:rsidRPr="00084B24">
        <w:t xml:space="preserve"> следните елементи за </w:t>
      </w:r>
      <w:r w:rsidR="00E60E8C" w:rsidRPr="00084B24">
        <w:t>софтуерната</w:t>
      </w:r>
      <w:r w:rsidRPr="00084B24">
        <w:t xml:space="preserve"> система:</w:t>
      </w:r>
    </w:p>
    <w:p w14:paraId="7FBB4682" w14:textId="61FD8E45" w:rsidR="007F66AD" w:rsidRPr="00084B24" w:rsidRDefault="007F66AD" w:rsidP="007F66AD">
      <w:pPr>
        <w:pStyle w:val="disbody"/>
      </w:pPr>
      <w:r w:rsidRPr="00084B24">
        <w:t xml:space="preserve">1. </w:t>
      </w:r>
      <w:r w:rsidRPr="00084B24">
        <w:rPr>
          <w:b/>
          <w:bCs/>
        </w:rPr>
        <w:t>Бизнес сценарии за взаимодействие със системата (БСВС)</w:t>
      </w:r>
      <w:r w:rsidRPr="00084B24">
        <w:t xml:space="preserve"> – отразяват цел и обхват на бъдещата </w:t>
      </w:r>
      <w:r w:rsidR="00E60E8C" w:rsidRPr="00084B24">
        <w:t>софтуерна</w:t>
      </w:r>
      <w:r w:rsidRPr="00084B24">
        <w:t xml:space="preserve"> система, взаимодействие с потребители и какви услуги осигурява.</w:t>
      </w:r>
    </w:p>
    <w:p w14:paraId="4E8CD546" w14:textId="3EBCC584" w:rsidR="007F66AD" w:rsidRPr="00084B24" w:rsidRDefault="007F66AD" w:rsidP="007F66AD">
      <w:pPr>
        <w:pStyle w:val="disbody"/>
      </w:pPr>
      <w:r w:rsidRPr="00084B24">
        <w:t xml:space="preserve">2. </w:t>
      </w:r>
      <w:r w:rsidRPr="00084B24">
        <w:rPr>
          <w:b/>
          <w:bCs/>
        </w:rPr>
        <w:t>Концептуален бизнес модел (</w:t>
      </w:r>
      <w:proofErr w:type="spellStart"/>
      <w:r w:rsidRPr="00084B24">
        <w:rPr>
          <w:b/>
          <w:bCs/>
        </w:rPr>
        <w:t>КцБМ</w:t>
      </w:r>
      <w:proofErr w:type="spellEnd"/>
      <w:r w:rsidRPr="00084B24">
        <w:rPr>
          <w:b/>
          <w:bCs/>
        </w:rPr>
        <w:t>)</w:t>
      </w:r>
      <w:r w:rsidRPr="00084B24">
        <w:t xml:space="preserve"> – показва </w:t>
      </w:r>
      <w:r w:rsidR="00B80854" w:rsidRPr="00084B24">
        <w:t>начин</w:t>
      </w:r>
      <w:r w:rsidR="004975EB">
        <w:t>а, по който</w:t>
      </w:r>
      <w:r w:rsidRPr="00084B24">
        <w:t xml:space="preserve"> служители и обекти, които те управляват, се свързват (статично и динамично), за да се реализират съответните БСВС.</w:t>
      </w:r>
    </w:p>
    <w:p w14:paraId="0BDEB593" w14:textId="77777777" w:rsidR="007F66AD" w:rsidRPr="00084B24" w:rsidRDefault="007F66AD" w:rsidP="007F66AD">
      <w:pPr>
        <w:pStyle w:val="disbody"/>
      </w:pPr>
      <w:r w:rsidRPr="00084B24">
        <w:t xml:space="preserve">3. </w:t>
      </w:r>
      <w:r w:rsidRPr="00084B24">
        <w:rPr>
          <w:b/>
          <w:bCs/>
        </w:rPr>
        <w:t>Обектен бизнес модел (ОБМ)</w:t>
      </w:r>
      <w:r w:rsidRPr="00084B24">
        <w:t xml:space="preserve"> – част от </w:t>
      </w:r>
      <w:proofErr w:type="spellStart"/>
      <w:r w:rsidRPr="00084B24">
        <w:t>КцБМ</w:t>
      </w:r>
      <w:proofErr w:type="spellEnd"/>
      <w:r w:rsidRPr="00084B24">
        <w:t>, отразяваща само бизнес същности (характеристиките и връзките им) и не включва отговорности на бизнес работниците.</w:t>
      </w:r>
    </w:p>
    <w:p w14:paraId="79E88564" w14:textId="68E412E0" w:rsidR="007F66AD" w:rsidRPr="00084B24" w:rsidRDefault="007F66AD" w:rsidP="007F66AD">
      <w:pPr>
        <w:pStyle w:val="disbody"/>
      </w:pPr>
      <w:r w:rsidRPr="00084B24">
        <w:t>При разработката на модела се огранич</w:t>
      </w:r>
      <w:r w:rsidR="004975EB">
        <w:t>аваме</w:t>
      </w:r>
      <w:r w:rsidRPr="00084B24">
        <w:t xml:space="preserve"> единствено над основния БСВС. В него участници са описаните по-горе роли потребители, а описанието на </w:t>
      </w:r>
      <w:r w:rsidRPr="00084B24">
        <w:rPr>
          <w:b/>
          <w:bCs/>
        </w:rPr>
        <w:t xml:space="preserve">бизнес сценария за взаимодействие със системата </w:t>
      </w:r>
      <w:r w:rsidRPr="00084B24">
        <w:t>относно разработката на софтуер е в следните стъпки:</w:t>
      </w:r>
    </w:p>
    <w:p w14:paraId="685247FC" w14:textId="77777777" w:rsidR="007F66AD" w:rsidRPr="00084B24" w:rsidRDefault="007F66AD" w:rsidP="007F66AD">
      <w:pPr>
        <w:pStyle w:val="disbody"/>
      </w:pPr>
      <w:r w:rsidRPr="00084B24">
        <w:t>1. Описание на продукт – вътрешен възложител, координатор или главен проектант описва продукта или негова версия с неговата визия.</w:t>
      </w:r>
    </w:p>
    <w:p w14:paraId="37A075B9" w14:textId="77777777" w:rsidR="007F66AD" w:rsidRPr="00084B24" w:rsidRDefault="007F66AD" w:rsidP="007F66AD">
      <w:pPr>
        <w:pStyle w:val="disbody"/>
      </w:pPr>
      <w:r w:rsidRPr="00084B24">
        <w:t>2. Дефиниране на проект – вътрешен възложител или координатор дефинират проект, условия, ограничения, характеристики и изисквания. Те също дефинират шаблоните, които ще се ползват в проекта за процес, оценка и т.н. Възложител или потребител дефинира списък със сценарии или характеристики.</w:t>
      </w:r>
    </w:p>
    <w:p w14:paraId="21D1189E" w14:textId="2E236734" w:rsidR="007F66AD" w:rsidRPr="00084B24" w:rsidRDefault="007F66AD" w:rsidP="007F66AD">
      <w:pPr>
        <w:pStyle w:val="disbody"/>
      </w:pPr>
      <w:r w:rsidRPr="00084B24">
        <w:t xml:space="preserve">3. Планиране на проект – възложител </w:t>
      </w:r>
      <w:proofErr w:type="spellStart"/>
      <w:r w:rsidRPr="00084B24">
        <w:t>ранжира</w:t>
      </w:r>
      <w:proofErr w:type="spellEnd"/>
      <w:r w:rsidRPr="00084B24">
        <w:t xml:space="preserve"> характеристиките; главен проектант и екипа</w:t>
      </w:r>
      <w:r w:rsidRPr="00084B24">
        <w:rPr>
          <w:rStyle w:val="FootnoteReference"/>
        </w:rPr>
        <w:footnoteReference w:id="7"/>
      </w:r>
      <w:r w:rsidRPr="00084B24">
        <w:t xml:space="preserve"> определят </w:t>
      </w:r>
      <w:r w:rsidR="004975EB">
        <w:t>вложения труд</w:t>
      </w:r>
      <w:r w:rsidRPr="00084B24">
        <w:t xml:space="preserve"> за тях и ги съобразяват с капацитета. Получава се оферта и се дефинира договор/план с параметри.</w:t>
      </w:r>
    </w:p>
    <w:p w14:paraId="6DAA3A24" w14:textId="77777777" w:rsidR="007F66AD" w:rsidRPr="00084B24" w:rsidRDefault="007F66AD" w:rsidP="007F66AD">
      <w:pPr>
        <w:pStyle w:val="disbody"/>
      </w:pPr>
      <w:r w:rsidRPr="00084B24">
        <w:t>4. Организиране на разработка – главен проектант/координатор дефинира процес по избран шаблон, екип, етапи, реализации. С помощта на екипа се дефинират първи итерации и задачи, списък рискове, и се разпределя времето.</w:t>
      </w:r>
    </w:p>
    <w:p w14:paraId="368561A1" w14:textId="77777777" w:rsidR="007F66AD" w:rsidRPr="00084B24" w:rsidRDefault="007F66AD" w:rsidP="007F66AD">
      <w:pPr>
        <w:pStyle w:val="disbody"/>
      </w:pPr>
      <w:r w:rsidRPr="00084B24">
        <w:t>5. Планиране на реализация – главен проектант/координатор с възложител актуализират плана с реализации, разпределят характеристики по реализации, добавят и оценяват нови характеристики. Екипът описва итерации, задачи и преценки за тях, списък с рискове, необходима документация и други.</w:t>
      </w:r>
    </w:p>
    <w:p w14:paraId="35FF1C5B" w14:textId="77777777" w:rsidR="007F66AD" w:rsidRPr="00084B24" w:rsidRDefault="007F66AD" w:rsidP="007F66AD">
      <w:pPr>
        <w:pStyle w:val="disbody"/>
      </w:pPr>
      <w:r w:rsidRPr="00084B24">
        <w:t>6. Работа по задачи – екип на компанията работи по задачи, ползва лично табло за статус, променя статус на задачи, отчита разход на време и средства, дефинира нови задачи, проблеми и дефекти, поема и обработва дефекти и рискове. Ежедневно записва изразходвано и оставащо време за работа по задачи, и промяна на статус. Преглежда справки за статус и очаквано завършване.</w:t>
      </w:r>
    </w:p>
    <w:p w14:paraId="16EF91BF" w14:textId="618D177C" w:rsidR="007F66AD" w:rsidRPr="00084B24" w:rsidRDefault="007F66AD" w:rsidP="007F66AD">
      <w:pPr>
        <w:pStyle w:val="disbody"/>
      </w:pPr>
      <w:r w:rsidRPr="00084B24">
        <w:t xml:space="preserve">7. Приключване на итерация – координатор/екип отчита резултатите и записва изводи от отразяващото подобрение. Модифицира </w:t>
      </w:r>
      <w:r w:rsidR="00F53E8F">
        <w:t xml:space="preserve">се </w:t>
      </w:r>
      <w:r w:rsidRPr="00084B24">
        <w:t>плана за следващи итерации и задачи, преглежда справки за статус и очаквано завършване. Екипът коригира задачи и оценки в следващи итерации (координатор в реализации).</w:t>
      </w:r>
    </w:p>
    <w:p w14:paraId="7FB7192F" w14:textId="77777777" w:rsidR="007F66AD" w:rsidRPr="00084B24" w:rsidRDefault="007F66AD" w:rsidP="007F66AD">
      <w:pPr>
        <w:pStyle w:val="disbody"/>
      </w:pPr>
      <w:r w:rsidRPr="00084B24">
        <w:t>8. Приключване на реализация – координатор/екип отчита резултатите, оформя продукт, преглежда справки за статус, дефинира пречки, дефекти, рискове и модифицира план за реализации след обсъждане с възложител/потребители; координаторът записва резултати от отразяващо подобрение, а екипът дефинира задачи за следващи итерации. Коригира се документацията.</w:t>
      </w:r>
    </w:p>
    <w:p w14:paraId="2E4E273F" w14:textId="77777777" w:rsidR="007F66AD" w:rsidRPr="00084B24" w:rsidRDefault="007F66AD" w:rsidP="007F66AD">
      <w:pPr>
        <w:pStyle w:val="disbody"/>
      </w:pPr>
      <w:r w:rsidRPr="00084B24">
        <w:t>9. Внедряване – главният проектант/програмистите изпълняват задачи за финални корекции и дефекти, внедряване и приемни тестове. Програмистите оформят версия и внедряват. Редактор оформя документацията.</w:t>
      </w:r>
    </w:p>
    <w:p w14:paraId="07446971" w14:textId="77777777" w:rsidR="007F66AD" w:rsidRPr="00084B24" w:rsidRDefault="007F66AD" w:rsidP="007F66AD">
      <w:pPr>
        <w:pStyle w:val="disbody"/>
      </w:pPr>
      <w:r w:rsidRPr="00084B24">
        <w:t>10. Приключване на проект – координатор/екип отчита резултатите, правят се отчети за ефективност и финансов резултат от проекта. Дефинират се резултати от отразяващо подобрение. Дефинират се задачи с лична отговорност в друг проект за подобрение относно подход/конвенции за разработка.</w:t>
      </w:r>
    </w:p>
    <w:p w14:paraId="668DC773" w14:textId="77777777" w:rsidR="007F66AD" w:rsidRPr="00084B24" w:rsidRDefault="007F66AD" w:rsidP="007F66AD">
      <w:pPr>
        <w:pStyle w:val="disbody"/>
      </w:pPr>
      <w:r w:rsidRPr="00084B24">
        <w:t>11. Общи административни задачи – координаторът работи по общи административни задачи, настройва системата, подготвя информационни табла и други.</w:t>
      </w:r>
    </w:p>
    <w:p w14:paraId="682977D8" w14:textId="4A5BC0DB" w:rsidR="007F66AD" w:rsidRPr="00084B24" w:rsidRDefault="007F66AD" w:rsidP="007F66AD">
      <w:pPr>
        <w:pStyle w:val="disbody"/>
      </w:pPr>
      <w:r w:rsidRPr="00084B24">
        <w:t>Така описаният главен сценарий е показан на фиг. 2.1</w:t>
      </w:r>
      <w:r w:rsidRPr="00084B24">
        <w:rPr>
          <w:rStyle w:val="FootnoteReference"/>
        </w:rPr>
        <w:footnoteReference w:id="8"/>
      </w:r>
      <w:r w:rsidRPr="00084B24">
        <w:t>.</w:t>
      </w:r>
      <w:r w:rsidR="001C4FA0" w:rsidRPr="00084B24">
        <w:t xml:space="preserve"> </w:t>
      </w:r>
      <w:r w:rsidR="0010630D" w:rsidRPr="00084B24">
        <w:t xml:space="preserve">Той описва </w:t>
      </w:r>
      <w:r w:rsidR="00F53E8F" w:rsidRPr="00084B24">
        <w:t>взаимодейств</w:t>
      </w:r>
      <w:r w:rsidR="00F53E8F">
        <w:t xml:space="preserve">ието между </w:t>
      </w:r>
      <w:r w:rsidR="0010630D" w:rsidRPr="00084B24">
        <w:t xml:space="preserve">бизнес актьори и софтуерната система при разработка на софтуер. </w:t>
      </w:r>
      <w:r w:rsidR="001C4FA0" w:rsidRPr="00084B24">
        <w:t>Сценариите са представени с овални форми. По-големите са сценариите в главния БСВС, а по-малките са някои интересни детайлизации към основните. Връзк</w:t>
      </w:r>
      <w:r w:rsidR="00637715" w:rsidRPr="00084B24">
        <w:t>ите</w:t>
      </w:r>
      <w:r w:rsidR="001C4FA0" w:rsidRPr="00084B24">
        <w:t xml:space="preserve"> между актьори и сценарии показват </w:t>
      </w:r>
      <w:r w:rsidR="00637715" w:rsidRPr="00084B24">
        <w:t>извършваните действия</w:t>
      </w:r>
      <w:r w:rsidR="001C4FA0" w:rsidRPr="00084B24">
        <w:t>. Връзката „</w:t>
      </w:r>
      <w:proofErr w:type="spellStart"/>
      <w:r w:rsidR="001C4FA0" w:rsidRPr="00084B24">
        <w:t>uses</w:t>
      </w:r>
      <w:proofErr w:type="spellEnd"/>
      <w:r w:rsidR="001C4FA0" w:rsidRPr="00084B24">
        <w:t>” показва, че един сценарий използва друг, а „</w:t>
      </w:r>
      <w:proofErr w:type="spellStart"/>
      <w:r w:rsidR="001C4FA0" w:rsidRPr="00084B24">
        <w:t>include</w:t>
      </w:r>
      <w:proofErr w:type="spellEnd"/>
      <w:r w:rsidR="001C4FA0" w:rsidRPr="00084B24">
        <w:t>” показва, че един сценарий включва като част от себе си друг сценарий.</w:t>
      </w:r>
    </w:p>
    <w:p w14:paraId="19E776FB" w14:textId="5CC81788" w:rsidR="007F66AD" w:rsidRPr="00084B24" w:rsidRDefault="00AB125F" w:rsidP="00AB125F">
      <w:pPr>
        <w:pStyle w:val="disfigimg"/>
      </w:pPr>
      <w:r w:rsidRPr="00AB125F">
        <w:rPr>
          <w:noProof/>
        </w:rPr>
        <w:drawing>
          <wp:inline distT="0" distB="0" distL="0" distR="0" wp14:anchorId="1DA7B107" wp14:editId="71408994">
            <wp:extent cx="5752465" cy="50018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2465" cy="500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C4908" w14:textId="0AEAAAB4" w:rsidR="007F66AD" w:rsidRPr="00084B24" w:rsidRDefault="007F66AD" w:rsidP="007F66AD">
      <w:pPr>
        <w:pStyle w:val="disfigtitle"/>
      </w:pPr>
      <w:r w:rsidRPr="00084B24">
        <w:t>Фиг. 2.1. Диаграма на главен бизнес сценарий за взаимодействие</w:t>
      </w:r>
      <w:r w:rsidR="002F1AE0" w:rsidRPr="00084B24">
        <w:t xml:space="preserve"> „</w:t>
      </w:r>
      <w:r w:rsidRPr="00084B24">
        <w:t>Разработка на продукт</w:t>
      </w:r>
      <w:r w:rsidR="002F1AE0" w:rsidRPr="00084B24">
        <w:t>”</w:t>
      </w:r>
      <w:r w:rsidRPr="00084B24">
        <w:t>. (разработка на автора)</w:t>
      </w:r>
    </w:p>
    <w:p w14:paraId="3B1AAD8B" w14:textId="645D781D" w:rsidR="007F66AD" w:rsidRPr="00084B24" w:rsidRDefault="007F66AD" w:rsidP="007F66AD">
      <w:pPr>
        <w:pStyle w:val="disbody"/>
      </w:pPr>
      <w:r w:rsidRPr="00084B24">
        <w:t xml:space="preserve">Главният сценарий относно поддръжка на </w:t>
      </w:r>
      <w:r w:rsidR="00F53E8F" w:rsidRPr="00F53E8F">
        <w:t xml:space="preserve">софтуерен </w:t>
      </w:r>
      <w:r w:rsidRPr="00084B24">
        <w:t>продукт е следния:</w:t>
      </w:r>
    </w:p>
    <w:p w14:paraId="09808E15" w14:textId="77777777" w:rsidR="007F66AD" w:rsidRPr="00084B24" w:rsidRDefault="007F66AD" w:rsidP="007F66AD">
      <w:pPr>
        <w:pStyle w:val="disbody"/>
      </w:pPr>
      <w:r w:rsidRPr="00084B24">
        <w:t>1. Дефиниране на поддръжка – координатор/главен проектант дефинира изисквания, условия, мониторинг при поддръжката;</w:t>
      </w:r>
    </w:p>
    <w:p w14:paraId="23D77447" w14:textId="77777777" w:rsidR="007F66AD" w:rsidRPr="00084B24" w:rsidRDefault="007F66AD" w:rsidP="007F66AD">
      <w:pPr>
        <w:pStyle w:val="disbody"/>
      </w:pPr>
      <w:r w:rsidRPr="00084B24">
        <w:t>2. Следене на заявки – възложител/координатор попълва заявки от клиент; програмист извършва мониторинг и попълва заявка за некоректен резултат;</w:t>
      </w:r>
    </w:p>
    <w:p w14:paraId="1B94878F" w14:textId="77777777" w:rsidR="007F66AD" w:rsidRPr="00084B24" w:rsidRDefault="007F66AD" w:rsidP="007F66AD">
      <w:pPr>
        <w:pStyle w:val="disbody"/>
      </w:pPr>
      <w:r w:rsidRPr="00084B24">
        <w:t>3. Конвертиране на заявки – заявките се преобразуват в дефекти, задачи или характеристики за обновяване на продукт и се назначават за програмист;</w:t>
      </w:r>
    </w:p>
    <w:p w14:paraId="2C214288" w14:textId="77777777" w:rsidR="007F66AD" w:rsidRPr="00084B24" w:rsidRDefault="007F66AD" w:rsidP="007F66AD">
      <w:pPr>
        <w:pStyle w:val="disbody"/>
      </w:pPr>
      <w:r w:rsidRPr="00084B24">
        <w:t>4. Опис на внедряване – координатор/програмист описва внедрени версии;</w:t>
      </w:r>
    </w:p>
    <w:p w14:paraId="13021D1F" w14:textId="77777777" w:rsidR="007F66AD" w:rsidRPr="00084B24" w:rsidRDefault="007F66AD" w:rsidP="007F66AD">
      <w:pPr>
        <w:pStyle w:val="disbody"/>
      </w:pPr>
      <w:r w:rsidRPr="00084B24">
        <w:t>5. Отчет за поддръжка – координатор/възложител/потребител описва мнение за удовлетвореност от внедрена версия и оказана поддръжка.</w:t>
      </w:r>
    </w:p>
    <w:p w14:paraId="5323ED33" w14:textId="77777777" w:rsidR="007F66AD" w:rsidRPr="00084B24" w:rsidRDefault="007F66AD" w:rsidP="007F66AD">
      <w:pPr>
        <w:pStyle w:val="disbody"/>
      </w:pPr>
      <w:r w:rsidRPr="00084B24">
        <w:t xml:space="preserve">Главните сценарии може допълнително да се детайлизират в подчинени БСВС. По отношение на </w:t>
      </w:r>
      <w:r w:rsidRPr="00084B24">
        <w:rPr>
          <w:b/>
          <w:bCs/>
        </w:rPr>
        <w:t>концептуалния бизнес модел</w:t>
      </w:r>
      <w:r w:rsidRPr="00084B24">
        <w:t xml:space="preserve"> (</w:t>
      </w:r>
      <w:proofErr w:type="spellStart"/>
      <w:r w:rsidRPr="00084B24">
        <w:t>КцБМ</w:t>
      </w:r>
      <w:proofErr w:type="spellEnd"/>
      <w:r w:rsidRPr="00084B24">
        <w:t>), в него се изгражда обектен модел, представящ бизнес същностите с информационен характер. Бизнес същностите и основните им свойства са следните:</w:t>
      </w:r>
    </w:p>
    <w:p w14:paraId="244FAD8C" w14:textId="581FEFBF" w:rsidR="007F66AD" w:rsidRPr="00084B24" w:rsidRDefault="007F66AD" w:rsidP="007F66AD">
      <w:pPr>
        <w:pStyle w:val="disbody"/>
      </w:pPr>
      <w:r w:rsidRPr="00084B24">
        <w:t xml:space="preserve">1. Продукт – разработван продукт с цел, описание и списък </w:t>
      </w:r>
      <w:r w:rsidR="00F53E8F">
        <w:t xml:space="preserve">с </w:t>
      </w:r>
      <w:r w:rsidRPr="00084B24">
        <w:t>версии по вид и номер.</w:t>
      </w:r>
    </w:p>
    <w:p w14:paraId="1FC19C8B" w14:textId="77777777" w:rsidR="007F66AD" w:rsidRPr="00084B24" w:rsidRDefault="007F66AD" w:rsidP="007F66AD">
      <w:pPr>
        <w:pStyle w:val="disbody"/>
      </w:pPr>
      <w:r w:rsidRPr="00084B24">
        <w:t>2. Продуктова версия – версия на даден продукт с вид, номер и кратко описание.</w:t>
      </w:r>
    </w:p>
    <w:p w14:paraId="619F3B50" w14:textId="067EF045" w:rsidR="007F66AD" w:rsidRPr="00084B24" w:rsidRDefault="007F66AD" w:rsidP="007F66AD">
      <w:pPr>
        <w:pStyle w:val="disbody"/>
      </w:pPr>
      <w:r w:rsidRPr="00084B24">
        <w:t xml:space="preserve">3. Проект – разработван проект за даден продукт; описва се име, код, въведение, цел, </w:t>
      </w:r>
      <w:r w:rsidR="00637715" w:rsidRPr="00084B24">
        <w:t>идентификатор на</w:t>
      </w:r>
      <w:r w:rsidRPr="00084B24">
        <w:t xml:space="preserve"> продукт и версия, условия, ограничения, особености, целеви срок и бюджет.</w:t>
      </w:r>
    </w:p>
    <w:p w14:paraId="34B35C75" w14:textId="75870F0F" w:rsidR="007F66AD" w:rsidRPr="00084B24" w:rsidRDefault="007F66AD" w:rsidP="007F66AD">
      <w:pPr>
        <w:pStyle w:val="disbody"/>
      </w:pPr>
      <w:r w:rsidRPr="00084B24">
        <w:t>4. Списък сценарии – работен продукт като</w:t>
      </w:r>
      <w:r w:rsidR="002F1AE0" w:rsidRPr="00084B24">
        <w:t xml:space="preserve"> „</w:t>
      </w:r>
      <w:proofErr w:type="spellStart"/>
      <w:r w:rsidRPr="00084B24">
        <w:t>Actor-Goal</w:t>
      </w:r>
      <w:proofErr w:type="spellEnd"/>
      <w:r w:rsidRPr="00084B24">
        <w:t xml:space="preserve"> </w:t>
      </w:r>
      <w:proofErr w:type="spellStart"/>
      <w:r w:rsidRPr="00084B24">
        <w:t>List</w:t>
      </w:r>
      <w:proofErr w:type="spellEnd"/>
      <w:r w:rsidRPr="00084B24">
        <w:t>” или</w:t>
      </w:r>
      <w:r w:rsidR="002F1AE0" w:rsidRPr="00084B24">
        <w:t xml:space="preserve"> „</w:t>
      </w:r>
      <w:proofErr w:type="spellStart"/>
      <w:r w:rsidRPr="00084B24">
        <w:t>Use</w:t>
      </w:r>
      <w:proofErr w:type="spellEnd"/>
      <w:r w:rsidRPr="00084B24">
        <w:t xml:space="preserve"> </w:t>
      </w:r>
      <w:proofErr w:type="spellStart"/>
      <w:r w:rsidRPr="00084B24">
        <w:t>Cases</w:t>
      </w:r>
      <w:proofErr w:type="spellEnd"/>
      <w:r w:rsidR="002F1AE0" w:rsidRPr="00084B24">
        <w:t>”,</w:t>
      </w:r>
      <w:r w:rsidRPr="00084B24">
        <w:t xml:space="preserve"> който описва </w:t>
      </w:r>
      <w:r w:rsidR="00637715" w:rsidRPr="00084B24">
        <w:t xml:space="preserve">действията </w:t>
      </w:r>
      <w:r w:rsidRPr="00084B24">
        <w:t>– актьор, име, цел, стъпки, автор, пореден номер.</w:t>
      </w:r>
    </w:p>
    <w:p w14:paraId="5FEEB9A9" w14:textId="77777777" w:rsidR="007F66AD" w:rsidRPr="00084B24" w:rsidRDefault="007F66AD" w:rsidP="007F66AD">
      <w:pPr>
        <w:pStyle w:val="disbody"/>
      </w:pPr>
      <w:r w:rsidRPr="00084B24">
        <w:t>5. Характеристика – изискване за продукт/проект с йерархична структура, теми, статус за актуалност/изпълнение, ранг за стойност и риск, приоритет, оценки за реализации.</w:t>
      </w:r>
    </w:p>
    <w:p w14:paraId="64557B55" w14:textId="77777777" w:rsidR="007F66AD" w:rsidRPr="00084B24" w:rsidRDefault="007F66AD" w:rsidP="007F66AD">
      <w:pPr>
        <w:pStyle w:val="disbody"/>
      </w:pPr>
      <w:r w:rsidRPr="00084B24">
        <w:t>5. Клиент – външен клиент възложител.</w:t>
      </w:r>
    </w:p>
    <w:p w14:paraId="3E695E25" w14:textId="77777777" w:rsidR="007F66AD" w:rsidRPr="00084B24" w:rsidRDefault="007F66AD" w:rsidP="007F66AD">
      <w:pPr>
        <w:pStyle w:val="disbody"/>
      </w:pPr>
      <w:r w:rsidRPr="00084B24">
        <w:t>6. Представител на клиент – лице представител на клиент с роля в проекта.</w:t>
      </w:r>
    </w:p>
    <w:p w14:paraId="6B4D8B5A" w14:textId="5DE598FB" w:rsidR="007F66AD" w:rsidRPr="00084B24" w:rsidRDefault="007F66AD" w:rsidP="007F66AD">
      <w:pPr>
        <w:pStyle w:val="disbody"/>
      </w:pPr>
      <w:r w:rsidRPr="00084B24">
        <w:t>7. Проектен план – план/оферта/договор с условия, ограничения, качество, цена, срок, планирани усилия за характеристики и параметри за</w:t>
      </w:r>
      <w:r w:rsidR="002F1AE0" w:rsidRPr="00084B24">
        <w:t xml:space="preserve"> „</w:t>
      </w:r>
      <w:r w:rsidRPr="00084B24">
        <w:t>конус на несигурност</w:t>
      </w:r>
      <w:r w:rsidR="002F1AE0" w:rsidRPr="00084B24">
        <w:t xml:space="preserve">” </w:t>
      </w:r>
      <w:r w:rsidRPr="00084B24">
        <w:t>(резерви).</w:t>
      </w:r>
    </w:p>
    <w:p w14:paraId="18E7FAB4" w14:textId="77777777" w:rsidR="007F66AD" w:rsidRPr="00084B24" w:rsidRDefault="007F66AD" w:rsidP="007F66AD">
      <w:pPr>
        <w:pStyle w:val="disbody"/>
      </w:pPr>
      <w:r w:rsidRPr="00084B24">
        <w:t>8. Служител – член на екипа в технологична стартираща компания; име, история и текущи данни за позиция, умения, ставка, документация, параметри за лична преценка на усилията, роля(и) в проекта.</w:t>
      </w:r>
    </w:p>
    <w:p w14:paraId="16897A60" w14:textId="77777777" w:rsidR="007F66AD" w:rsidRPr="00084B24" w:rsidRDefault="007F66AD" w:rsidP="007F66AD">
      <w:pPr>
        <w:pStyle w:val="disbody"/>
      </w:pPr>
      <w:r w:rsidRPr="00084B24">
        <w:t>9. Участник – член на екипа (служител или представител на клиент) с роли в проекта.</w:t>
      </w:r>
    </w:p>
    <w:p w14:paraId="33286415" w14:textId="77777777" w:rsidR="007F66AD" w:rsidRPr="00084B24" w:rsidRDefault="007F66AD" w:rsidP="007F66AD">
      <w:pPr>
        <w:pStyle w:val="disbody"/>
      </w:pPr>
      <w:r w:rsidRPr="00084B24">
        <w:t>10. Роля – именувана роля за участник в проекта – определя персонализация и достъп.</w:t>
      </w:r>
    </w:p>
    <w:p w14:paraId="2F943DBD" w14:textId="77777777" w:rsidR="007F66AD" w:rsidRPr="00084B24" w:rsidRDefault="007F66AD" w:rsidP="007F66AD">
      <w:pPr>
        <w:pStyle w:val="disbody"/>
      </w:pPr>
      <w:r w:rsidRPr="00084B24">
        <w:t>11. Екипна структура – назначение на участник в проект и роля/роли.</w:t>
      </w:r>
    </w:p>
    <w:p w14:paraId="651159C5" w14:textId="77777777" w:rsidR="007F66AD" w:rsidRPr="00084B24" w:rsidRDefault="007F66AD" w:rsidP="007F66AD">
      <w:pPr>
        <w:pStyle w:val="disbody"/>
      </w:pPr>
      <w:r w:rsidRPr="00084B24">
        <w:t>12. Етап – етап от проект – име, вид, статус, планов/актуален срок (дължина, от-до).</w:t>
      </w:r>
    </w:p>
    <w:p w14:paraId="65ADB9CC" w14:textId="77777777" w:rsidR="007F66AD" w:rsidRPr="00084B24" w:rsidRDefault="007F66AD" w:rsidP="007F66AD">
      <w:pPr>
        <w:pStyle w:val="disbody"/>
      </w:pPr>
      <w:r w:rsidRPr="00084B24">
        <w:t>13. Реализация – вид етап, който притежава описание на реализирания в края продукт.</w:t>
      </w:r>
    </w:p>
    <w:p w14:paraId="54BDC224" w14:textId="77777777" w:rsidR="007F66AD" w:rsidRPr="00084B24" w:rsidRDefault="007F66AD" w:rsidP="007F66AD">
      <w:pPr>
        <w:pStyle w:val="disbody"/>
      </w:pPr>
      <w:r w:rsidRPr="00084B24">
        <w:t>14. Реализирано приложение – версия на приложение реализирано към клиент.</w:t>
      </w:r>
    </w:p>
    <w:p w14:paraId="0ECDC2A9" w14:textId="77777777" w:rsidR="007F66AD" w:rsidRPr="00084B24" w:rsidRDefault="007F66AD" w:rsidP="007F66AD">
      <w:pPr>
        <w:pStyle w:val="disbody"/>
      </w:pPr>
      <w:r w:rsidRPr="00084B24">
        <w:t>15. План за реализация – схема на етапи и реализации (със срок) в проекта със списък характеристики подредени за ранг/зависимост и списък реализирани приложения.</w:t>
      </w:r>
    </w:p>
    <w:p w14:paraId="06B1903C" w14:textId="77777777" w:rsidR="007F66AD" w:rsidRPr="00084B24" w:rsidRDefault="007F66AD" w:rsidP="007F66AD">
      <w:pPr>
        <w:pStyle w:val="disbody"/>
      </w:pPr>
      <w:r w:rsidRPr="00084B24">
        <w:t>16. Оценка за усилия – оценка за усилията на член на екипа по дадена характеристика/работа. Дава се в единици от мярка за най-вероятен и сигурен.</w:t>
      </w:r>
    </w:p>
    <w:p w14:paraId="64F7022B" w14:textId="77777777" w:rsidR="007F66AD" w:rsidRPr="00084B24" w:rsidRDefault="007F66AD" w:rsidP="007F66AD">
      <w:pPr>
        <w:pStyle w:val="disbody"/>
      </w:pPr>
      <w:r w:rsidRPr="00084B24">
        <w:t>17. Списък рискове – работен продукт за проект описващ рискове за дадена реализация и евентуално характеристика, подреден по приоритет. Рисковете са с наименование, ранг в реализация, вероятност по скала, опис на вероятен резултат, статус и връзка с елемент.</w:t>
      </w:r>
    </w:p>
    <w:p w14:paraId="731B2A8C" w14:textId="77777777" w:rsidR="007F66AD" w:rsidRPr="00084B24" w:rsidRDefault="007F66AD" w:rsidP="007F66AD">
      <w:pPr>
        <w:pStyle w:val="disbody"/>
      </w:pPr>
      <w:r w:rsidRPr="00084B24">
        <w:t>18. Итерация – итерация в дадена реализация, със срок (от, интервал от време, до), списък със задачи.</w:t>
      </w:r>
    </w:p>
    <w:p w14:paraId="743C3185" w14:textId="77777777" w:rsidR="007F66AD" w:rsidRPr="00084B24" w:rsidRDefault="007F66AD" w:rsidP="007F66AD">
      <w:pPr>
        <w:pStyle w:val="disbody"/>
      </w:pPr>
      <w:r w:rsidRPr="00084B24">
        <w:t>19. План за итерация – работен продукт със задачи и други елементи в итерация.</w:t>
      </w:r>
    </w:p>
    <w:p w14:paraId="4444B47A" w14:textId="77777777" w:rsidR="007F66AD" w:rsidRPr="00084B24" w:rsidRDefault="007F66AD" w:rsidP="007F66AD">
      <w:pPr>
        <w:pStyle w:val="disbody"/>
      </w:pPr>
      <w:r w:rsidRPr="00084B24">
        <w:t>20. Задача – работа за реализация на характеристика от определен участник; има име, описание, статус, начална и текуща оценка, оценка за оставащо време за завършване.</w:t>
      </w:r>
    </w:p>
    <w:p w14:paraId="1ACC7B39" w14:textId="77777777" w:rsidR="007F66AD" w:rsidRPr="00084B24" w:rsidRDefault="007F66AD" w:rsidP="007F66AD">
      <w:pPr>
        <w:pStyle w:val="disbody"/>
      </w:pPr>
      <w:r w:rsidRPr="00084B24">
        <w:t>21. Тест – приемен тест като подвид задача, която да се изпълни в дадена итерация.</w:t>
      </w:r>
    </w:p>
    <w:p w14:paraId="319FF773" w14:textId="77777777" w:rsidR="007F66AD" w:rsidRPr="00084B24" w:rsidRDefault="007F66AD" w:rsidP="007F66AD">
      <w:pPr>
        <w:pStyle w:val="disbody"/>
      </w:pPr>
      <w:r w:rsidRPr="00084B24">
        <w:t>22. Проблем – описан проблем в работата на софтуера – има заглавие, характеристика, тип, статус, приоритет, контекст, вход, изход, автор, отговорник и други.</w:t>
      </w:r>
    </w:p>
    <w:p w14:paraId="60E4C407" w14:textId="77777777" w:rsidR="007F66AD" w:rsidRPr="00084B24" w:rsidRDefault="007F66AD" w:rsidP="007F66AD">
      <w:pPr>
        <w:pStyle w:val="disbody"/>
      </w:pPr>
      <w:r w:rsidRPr="00084B24">
        <w:t>23. Дефект – вид задача създадена от проблем за поправяне със статус, модул, решение.</w:t>
      </w:r>
    </w:p>
    <w:p w14:paraId="434124CC" w14:textId="77777777" w:rsidR="007F66AD" w:rsidRPr="00084B24" w:rsidRDefault="007F66AD" w:rsidP="007F66AD">
      <w:pPr>
        <w:pStyle w:val="disbody"/>
      </w:pPr>
      <w:r w:rsidRPr="00084B24">
        <w:t>24. Заявка – заявка/идея за продукта в даден проект, която има име, тип и описание и може да бъде превърната по-късно в нова характеристика, дефект, задача или отпада.</w:t>
      </w:r>
    </w:p>
    <w:p w14:paraId="352D814C" w14:textId="77777777" w:rsidR="007F66AD" w:rsidRPr="00084B24" w:rsidRDefault="007F66AD" w:rsidP="007F66AD">
      <w:pPr>
        <w:pStyle w:val="disbody"/>
      </w:pPr>
      <w:r w:rsidRPr="00084B24">
        <w:t>25. Подобрение – заключение от отразяващото подобрение към реализация/итерация. Има списък мерки с тип, описание, автор и отговорник. Може да се превърне в задача от проект.</w:t>
      </w:r>
    </w:p>
    <w:p w14:paraId="2DC61C9F" w14:textId="77777777" w:rsidR="007F66AD" w:rsidRPr="00084B24" w:rsidRDefault="007F66AD" w:rsidP="007F66AD">
      <w:pPr>
        <w:pStyle w:val="disbody"/>
      </w:pPr>
      <w:r w:rsidRPr="00084B24">
        <w:t>26. Оставащо време – очаквано време на член от екипа за работа до края на задача.</w:t>
      </w:r>
    </w:p>
    <w:p w14:paraId="2444DBB3" w14:textId="52032625" w:rsidR="007F66AD" w:rsidRPr="00084B24" w:rsidRDefault="007F66AD" w:rsidP="007F66AD">
      <w:pPr>
        <w:pStyle w:val="disbody"/>
      </w:pPr>
      <w:r w:rsidRPr="00084B24">
        <w:t>27. Разход на време – отчитан</w:t>
      </w:r>
      <w:r w:rsidR="0029561F" w:rsidRPr="00084B24">
        <w:t>е на</w:t>
      </w:r>
      <w:r w:rsidRPr="00084B24">
        <w:t xml:space="preserve"> дадена дата, период от време, време</w:t>
      </w:r>
      <w:r w:rsidR="0029561F" w:rsidRPr="00084B24">
        <w:t>то за което член</w:t>
      </w:r>
      <w:r w:rsidRPr="00084B24">
        <w:t xml:space="preserve"> </w:t>
      </w:r>
      <w:r w:rsidR="0029561F" w:rsidRPr="00084B24">
        <w:t xml:space="preserve">от екипа </w:t>
      </w:r>
      <w:r w:rsidRPr="00084B24">
        <w:t>е работил по дадена задача (за една характеристика) и коментар по това.</w:t>
      </w:r>
    </w:p>
    <w:p w14:paraId="00AD3700" w14:textId="77777777" w:rsidR="007F66AD" w:rsidRPr="00084B24" w:rsidRDefault="007F66AD" w:rsidP="007F66AD">
      <w:pPr>
        <w:pStyle w:val="disbody"/>
      </w:pPr>
      <w:r w:rsidRPr="00084B24">
        <w:t>28. Календар – разполагаемо работно време в часове по дни на различни участници.</w:t>
      </w:r>
    </w:p>
    <w:p w14:paraId="1023ADBB" w14:textId="77777777" w:rsidR="007F66AD" w:rsidRPr="00084B24" w:rsidRDefault="007F66AD" w:rsidP="007F66AD">
      <w:pPr>
        <w:pStyle w:val="disbody"/>
      </w:pPr>
      <w:r w:rsidRPr="00084B24">
        <w:t>29. Финансов разход – отчита кога, кой, какъв тип, за какво и колко разход е направил.</w:t>
      </w:r>
    </w:p>
    <w:p w14:paraId="43CC9149" w14:textId="174B285D" w:rsidR="007F66AD" w:rsidRPr="00084B24" w:rsidRDefault="007F66AD" w:rsidP="007F66AD">
      <w:pPr>
        <w:pStyle w:val="disbody"/>
      </w:pPr>
      <w:r w:rsidRPr="00084B24">
        <w:t xml:space="preserve">30. Записка – бележка/съобщение от </w:t>
      </w:r>
      <w:r w:rsidR="00E60E8C" w:rsidRPr="00084B24">
        <w:t>софтуерната</w:t>
      </w:r>
      <w:r w:rsidRPr="00084B24">
        <w:t xml:space="preserve"> система или участник за събитие или друго относно проект или друга същност. Има тип, заглавие, съобщение, време, статус, уведомление. Може да се ползват и като бележки за дизайн от автора на документ (работен продукт).</w:t>
      </w:r>
    </w:p>
    <w:p w14:paraId="19EE8543" w14:textId="77777777" w:rsidR="007F66AD" w:rsidRPr="00084B24" w:rsidRDefault="007F66AD" w:rsidP="007F66AD">
      <w:pPr>
        <w:pStyle w:val="disbody"/>
      </w:pPr>
      <w:r w:rsidRPr="00084B24">
        <w:t>31. Документ – документ на външен файл, с който елемент от системата има връзка.</w:t>
      </w:r>
    </w:p>
    <w:p w14:paraId="6E7B0E24" w14:textId="77777777" w:rsidR="007F66AD" w:rsidRPr="00084B24" w:rsidRDefault="007F66AD" w:rsidP="007F66AD">
      <w:pPr>
        <w:pStyle w:val="disbody"/>
      </w:pPr>
      <w:r w:rsidRPr="00084B24">
        <w:t>32. Таг – списък от индивидуално дефинирани и именувани стойности за един обект</w:t>
      </w:r>
      <w:r w:rsidRPr="00084B24">
        <w:rPr>
          <w:rStyle w:val="FootnoteReference"/>
        </w:rPr>
        <w:footnoteReference w:id="9"/>
      </w:r>
      <w:r w:rsidRPr="00084B24">
        <w:t>.</w:t>
      </w:r>
    </w:p>
    <w:p w14:paraId="01DA5AC4" w14:textId="5E7CDE90" w:rsidR="007F66AD" w:rsidRPr="00084B24" w:rsidRDefault="007F66AD" w:rsidP="007F66AD">
      <w:pPr>
        <w:pStyle w:val="disbody"/>
      </w:pPr>
      <w:r w:rsidRPr="00084B24">
        <w:t xml:space="preserve">33. </w:t>
      </w:r>
      <w:proofErr w:type="spellStart"/>
      <w:r w:rsidRPr="00084B24">
        <w:t>Рангова</w:t>
      </w:r>
      <w:proofErr w:type="spellEnd"/>
      <w:r w:rsidRPr="00084B24">
        <w:t xml:space="preserve"> скала – за </w:t>
      </w:r>
      <w:r w:rsidR="005220D8" w:rsidRPr="00084B24">
        <w:t>подреждане</w:t>
      </w:r>
      <w:r w:rsidRPr="00084B24">
        <w:t xml:space="preserve"> на обекти за стойност</w:t>
      </w:r>
      <w:r w:rsidRPr="00084B24">
        <w:rPr>
          <w:rStyle w:val="FootnoteReference"/>
        </w:rPr>
        <w:footnoteReference w:id="10"/>
      </w:r>
      <w:r w:rsidRPr="00084B24">
        <w:t>, риск, вид, приоритет и т.н. Скалата има списък опции със свойства като код, име, ред, тежест, коментар.</w:t>
      </w:r>
    </w:p>
    <w:p w14:paraId="30D8C308" w14:textId="77777777" w:rsidR="007F66AD" w:rsidRPr="00084B24" w:rsidRDefault="007F66AD" w:rsidP="007F66AD">
      <w:pPr>
        <w:pStyle w:val="disbody"/>
      </w:pPr>
      <w:r w:rsidRPr="00084B24">
        <w:t>34. Процесен шаблон – именуван и описан списък с етапи за даден тип процес и дефиниция на скалите, които се ползват. Етапите имат име, дължина на срок и описание.</w:t>
      </w:r>
    </w:p>
    <w:p w14:paraId="06BEDBBC" w14:textId="1F0A4E04" w:rsidR="007F66AD" w:rsidRPr="00084B24" w:rsidRDefault="007F66AD" w:rsidP="007F66AD">
      <w:pPr>
        <w:pStyle w:val="disbody"/>
      </w:pPr>
      <w:r w:rsidRPr="00084B24">
        <w:t>В компонента</w:t>
      </w:r>
      <w:r w:rsidR="002F1AE0" w:rsidRPr="00084B24">
        <w:t xml:space="preserve"> „</w:t>
      </w:r>
      <w:r w:rsidRPr="00084B24">
        <w:t>поддръжка на продукт</w:t>
      </w:r>
      <w:r w:rsidR="002F1AE0" w:rsidRPr="00084B24">
        <w:t xml:space="preserve">” </w:t>
      </w:r>
      <w:r w:rsidRPr="00084B24">
        <w:t>са налични множество сходни дефиниции на същности както в компонента</w:t>
      </w:r>
      <w:r w:rsidR="002F1AE0" w:rsidRPr="00084B24">
        <w:t xml:space="preserve"> „</w:t>
      </w:r>
      <w:r w:rsidRPr="00084B24">
        <w:t>разработка на продукт</w:t>
      </w:r>
      <w:r w:rsidR="002F1AE0" w:rsidRPr="00084B24">
        <w:t>”.</w:t>
      </w:r>
      <w:r w:rsidRPr="00084B24">
        <w:t xml:space="preserve"> Характеристиките са изисквания в опростен линеен списък с теми, заявка и тест, и имат някои разлики. Различни </w:t>
      </w:r>
      <w:r w:rsidRPr="00084B24">
        <w:rPr>
          <w:b/>
          <w:bCs/>
        </w:rPr>
        <w:t>бизнес същности</w:t>
      </w:r>
      <w:r w:rsidRPr="00084B24">
        <w:t xml:space="preserve"> са следните:</w:t>
      </w:r>
    </w:p>
    <w:p w14:paraId="63006CE6" w14:textId="77777777" w:rsidR="007F66AD" w:rsidRPr="00084B24" w:rsidRDefault="007F66AD" w:rsidP="007F66AD">
      <w:pPr>
        <w:pStyle w:val="disbody"/>
      </w:pPr>
      <w:r w:rsidRPr="00084B24">
        <w:t>– Мониторингов тест – тест за регулярна проверка на продукта;</w:t>
      </w:r>
    </w:p>
    <w:p w14:paraId="225E96D6" w14:textId="77777777" w:rsidR="007F66AD" w:rsidRPr="00084B24" w:rsidRDefault="007F66AD" w:rsidP="007F66AD">
      <w:pPr>
        <w:pStyle w:val="disbody"/>
      </w:pPr>
      <w:r w:rsidRPr="00084B24">
        <w:t>– Заявка за поддръжка – заявка за необходима промяна/корекция/проверка за нередност – може да се конвертира в задача/характеристика/дефект.</w:t>
      </w:r>
    </w:p>
    <w:p w14:paraId="21CD5D12" w14:textId="4FBDF4EB" w:rsidR="007F66AD" w:rsidRPr="00084B24" w:rsidRDefault="007F66AD" w:rsidP="007F66AD">
      <w:pPr>
        <w:pStyle w:val="disbody"/>
      </w:pPr>
      <w:r w:rsidRPr="00084B24">
        <w:t xml:space="preserve">По отношение на </w:t>
      </w:r>
      <w:r w:rsidRPr="00084B24">
        <w:rPr>
          <w:b/>
          <w:bCs/>
        </w:rPr>
        <w:t>реализацията на БСВС</w:t>
      </w:r>
      <w:r w:rsidRPr="00084B24">
        <w:t xml:space="preserve"> с</w:t>
      </w:r>
      <w:r w:rsidR="009813A8">
        <w:t>а</w:t>
      </w:r>
      <w:r w:rsidRPr="00084B24">
        <w:t xml:space="preserve"> разработ</w:t>
      </w:r>
      <w:r w:rsidR="009813A8">
        <w:t>ен</w:t>
      </w:r>
      <w:r w:rsidRPr="00084B24">
        <w:t xml:space="preserve">и диаграми на взаимодействията (на последователност) и </w:t>
      </w:r>
      <w:proofErr w:type="spellStart"/>
      <w:r w:rsidRPr="00084B24">
        <w:t>колаборативни</w:t>
      </w:r>
      <w:proofErr w:type="spellEnd"/>
      <w:r w:rsidRPr="00084B24">
        <w:t xml:space="preserve"> диаграми, с които се показва </w:t>
      </w:r>
      <w:r w:rsidR="00942C18">
        <w:t xml:space="preserve">взаимодействието между </w:t>
      </w:r>
      <w:r w:rsidRPr="00084B24">
        <w:t>бизнес работници (с роли в технологичната стартираща компания – координатор, главен проектант, програмист, редактор, тестер)</w:t>
      </w:r>
      <w:r w:rsidR="00942C18">
        <w:t>,</w:t>
      </w:r>
      <w:r w:rsidRPr="00084B24">
        <w:t xml:space="preserve"> и </w:t>
      </w:r>
      <w:r w:rsidR="00942C18">
        <w:t>рамките</w:t>
      </w:r>
      <w:r w:rsidRPr="00084B24">
        <w:t xml:space="preserve"> на техните отговорности. Техните отговорности са основа за формиране на функциите на системата и персонализираният достъп за всяка роля. Бизнес актьорите са външните участници – възложител и потребител. </w:t>
      </w:r>
    </w:p>
    <w:p w14:paraId="5E784066" w14:textId="5242687A" w:rsidR="007F66AD" w:rsidRPr="00084B24" w:rsidRDefault="007F66AD" w:rsidP="007F66AD">
      <w:pPr>
        <w:pStyle w:val="disbody"/>
      </w:pPr>
      <w:r w:rsidRPr="00084B24">
        <w:t>На фиг. 2.2 са представени детайлите в отделни бизнес сценарии с диаграма на дейностите</w:t>
      </w:r>
      <w:r w:rsidR="00141E3B" w:rsidRPr="00084B24">
        <w:t xml:space="preserve"> и е показано </w:t>
      </w:r>
      <w:r w:rsidR="00942C18" w:rsidRPr="00084B24">
        <w:t>описва</w:t>
      </w:r>
      <w:r w:rsidR="00942C18">
        <w:t>нето</w:t>
      </w:r>
      <w:r w:rsidR="00942C18" w:rsidRPr="00084B24">
        <w:t xml:space="preserve"> с дейности </w:t>
      </w:r>
      <w:r w:rsidR="00942C18">
        <w:t>на</w:t>
      </w:r>
      <w:r w:rsidR="00141E3B" w:rsidRPr="00084B24">
        <w:t xml:space="preserve"> даден сценарий</w:t>
      </w:r>
      <w:r w:rsidRPr="00084B24">
        <w:t>. Детайлното представяне на бизнес същностите в обектния модел е дадено на диаграмата на фиг. 2.3. Тя показва и връзките между тях. За да се отразят състоянията на тези бизнес същности и събития</w:t>
      </w:r>
      <w:r w:rsidR="00942C18">
        <w:t>, при които</w:t>
      </w:r>
      <w:r w:rsidRPr="00084B24">
        <w:t xml:space="preserve"> те се променят, е използвана диаграма на състоянията. Пример</w:t>
      </w:r>
      <w:r w:rsidR="00CA3754" w:rsidRPr="00084B24">
        <w:t>и</w:t>
      </w:r>
      <w:r w:rsidRPr="00084B24">
        <w:t xml:space="preserve"> относно компонентите</w:t>
      </w:r>
      <w:r w:rsidR="002F1AE0" w:rsidRPr="00084B24">
        <w:t xml:space="preserve"> „</w:t>
      </w:r>
      <w:r w:rsidRPr="00084B24">
        <w:t>състояния за проект” и</w:t>
      </w:r>
      <w:r w:rsidR="002F1AE0" w:rsidRPr="00084B24">
        <w:t xml:space="preserve"> „</w:t>
      </w:r>
      <w:r w:rsidRPr="00084B24">
        <w:t xml:space="preserve">реализация” </w:t>
      </w:r>
      <w:r w:rsidR="00CA3754" w:rsidRPr="00084B24">
        <w:t>са</w:t>
      </w:r>
      <w:r w:rsidRPr="00084B24">
        <w:t xml:space="preserve"> даден</w:t>
      </w:r>
      <w:r w:rsidR="00CA3754" w:rsidRPr="00084B24">
        <w:t>и</w:t>
      </w:r>
      <w:r w:rsidRPr="00084B24">
        <w:t xml:space="preserve"> на фиг. 2.4 </w:t>
      </w:r>
      <w:r w:rsidR="00CA3754" w:rsidRPr="00084B24">
        <w:t>и фиг. 2.5 чрез диаграма за възможни състояния на същност „Проект” и събитията, при които тези състояния могат се променят.</w:t>
      </w:r>
      <w:r w:rsidRPr="00084B24">
        <w:t xml:space="preserve"> Тези диаграми са основа и за изработване на списъка от статуси за дадения обект, както и логиката, която е залегнала в приложението за възможните преходи.</w:t>
      </w:r>
    </w:p>
    <w:p w14:paraId="464B601F" w14:textId="42989CD2" w:rsidR="007F66AD" w:rsidRPr="00084B24" w:rsidRDefault="006A26D6" w:rsidP="007F66AD">
      <w:pPr>
        <w:pStyle w:val="disfigimg"/>
      </w:pPr>
      <w:r>
        <w:rPr>
          <w:noProof/>
        </w:rPr>
        <w:drawing>
          <wp:inline distT="0" distB="0" distL="0" distR="0" wp14:anchorId="2FF116D9" wp14:editId="3A0FC3C0">
            <wp:extent cx="5753100" cy="5553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553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B361A6" w14:textId="143D2424" w:rsidR="007F66AD" w:rsidRPr="00084B24" w:rsidRDefault="007F66AD" w:rsidP="007F66AD">
      <w:pPr>
        <w:pStyle w:val="disfigtitle"/>
      </w:pPr>
      <w:r w:rsidRPr="00084B24">
        <w:t>Фиг. 2.2. Диаграма на дейности за БСВС</w:t>
      </w:r>
      <w:r w:rsidR="002F1AE0" w:rsidRPr="00084B24">
        <w:t xml:space="preserve"> „</w:t>
      </w:r>
      <w:r w:rsidRPr="00084B24">
        <w:t>Разработка на продукт”/”Планиране на проект”. (разработка на автора)</w:t>
      </w:r>
    </w:p>
    <w:p w14:paraId="00B5F5B9" w14:textId="77777777" w:rsidR="007F66AD" w:rsidRPr="00084B24" w:rsidRDefault="007F66AD" w:rsidP="007F66AD">
      <w:pPr>
        <w:pStyle w:val="disbody"/>
      </w:pPr>
    </w:p>
    <w:p w14:paraId="5FA07A92" w14:textId="0A629684" w:rsidR="007F66AD" w:rsidRPr="00084B24" w:rsidRDefault="00403A0C" w:rsidP="007F66AD">
      <w:pPr>
        <w:pStyle w:val="disfigimg"/>
      </w:pPr>
      <w:r>
        <w:rPr>
          <w:noProof/>
        </w:rPr>
        <w:drawing>
          <wp:inline distT="0" distB="0" distL="0" distR="0" wp14:anchorId="0CB15D15" wp14:editId="1ACFEB9D">
            <wp:extent cx="5756910" cy="54070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40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8B0E01" w14:textId="152B33F0" w:rsidR="007F66AD" w:rsidRPr="00084B24" w:rsidRDefault="007F66AD" w:rsidP="007F66AD">
      <w:pPr>
        <w:pStyle w:val="disfigtitle"/>
      </w:pPr>
      <w:r w:rsidRPr="00084B24">
        <w:t>Фиг. 2.3. Обектен модел на бизнес същностите</w:t>
      </w:r>
      <w:r w:rsidR="002F1AE0" w:rsidRPr="00084B24">
        <w:t xml:space="preserve"> „</w:t>
      </w:r>
      <w:r w:rsidRPr="00084B24">
        <w:t>Разработка на продукт</w:t>
      </w:r>
      <w:r w:rsidR="002F1AE0" w:rsidRPr="00084B24">
        <w:t xml:space="preserve">” </w:t>
      </w:r>
      <w:r w:rsidRPr="00084B24">
        <w:t>– диаграма на бизнес същности и техните връзки с други бизнес същности. (разработка на автора)</w:t>
      </w:r>
    </w:p>
    <w:p w14:paraId="33A50EEF" w14:textId="77777777" w:rsidR="007F66AD" w:rsidRPr="00084B24" w:rsidRDefault="007F66AD" w:rsidP="007F66AD">
      <w:pPr>
        <w:pStyle w:val="disbody"/>
      </w:pPr>
    </w:p>
    <w:p w14:paraId="5E3AC71B" w14:textId="56F1773A" w:rsidR="007F66AD" w:rsidRPr="00084B24" w:rsidRDefault="00022C42" w:rsidP="007F66AD">
      <w:pPr>
        <w:pStyle w:val="disfigimg"/>
      </w:pPr>
      <w:r>
        <w:rPr>
          <w:noProof/>
        </w:rPr>
        <w:drawing>
          <wp:inline distT="0" distB="0" distL="0" distR="0" wp14:anchorId="3AEAB43E" wp14:editId="6932E8DF">
            <wp:extent cx="5753735" cy="40805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4080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54050" w14:textId="00BB9E93" w:rsidR="007F66AD" w:rsidRPr="00084B24" w:rsidRDefault="007F66AD" w:rsidP="007F66AD">
      <w:pPr>
        <w:pStyle w:val="disfigtitle"/>
      </w:pPr>
      <w:r w:rsidRPr="00084B24">
        <w:t>Фиг. 2.4. Диаграми на състоянията на бизнес същност</w:t>
      </w:r>
      <w:r w:rsidR="002F1AE0" w:rsidRPr="00084B24">
        <w:t xml:space="preserve"> „</w:t>
      </w:r>
      <w:r w:rsidRPr="00084B24">
        <w:t>Проект”. (разработка на автора)</w:t>
      </w:r>
    </w:p>
    <w:p w14:paraId="4BCA91D5" w14:textId="77777777" w:rsidR="008A6D57" w:rsidRPr="00084B24" w:rsidRDefault="008A6D57" w:rsidP="007F66AD">
      <w:pPr>
        <w:pStyle w:val="disfigtitle"/>
      </w:pPr>
    </w:p>
    <w:p w14:paraId="7398C05B" w14:textId="17555075" w:rsidR="007F66AD" w:rsidRPr="00084B24" w:rsidRDefault="00AD085B" w:rsidP="007F66AD">
      <w:pPr>
        <w:pStyle w:val="disfigimg"/>
      </w:pPr>
      <w:bookmarkStart w:id="5" w:name="_Toc219709123"/>
      <w:r>
        <w:rPr>
          <w:noProof/>
        </w:rPr>
        <w:drawing>
          <wp:inline distT="0" distB="0" distL="0" distR="0" wp14:anchorId="1A2F3204" wp14:editId="761354DE">
            <wp:extent cx="5753735" cy="336423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336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5938" w14:textId="184BBEAE" w:rsidR="007F66AD" w:rsidRPr="00084B24" w:rsidRDefault="007F66AD" w:rsidP="007F66AD">
      <w:pPr>
        <w:pStyle w:val="disfigtitle"/>
      </w:pPr>
      <w:r w:rsidRPr="00084B24">
        <w:t>Фиг. 2.5. Диаграми на състоянията на бизнес същност</w:t>
      </w:r>
      <w:r w:rsidR="002F1AE0" w:rsidRPr="00084B24">
        <w:t xml:space="preserve"> „</w:t>
      </w:r>
      <w:r w:rsidRPr="00084B24">
        <w:t>Реализация” (разработка на автора)</w:t>
      </w:r>
    </w:p>
    <w:bookmarkEnd w:id="5"/>
    <w:p w14:paraId="2F23A46B" w14:textId="4B842CFD" w:rsidR="007F66AD" w:rsidRPr="00084B24" w:rsidRDefault="007F66AD" w:rsidP="007F66AD">
      <w:pPr>
        <w:pStyle w:val="disbody"/>
      </w:pPr>
      <w:r w:rsidRPr="00084B24">
        <w:t>В съответствие с изложени</w:t>
      </w:r>
      <w:r w:rsidR="000142AA" w:rsidRPr="00084B24">
        <w:t>я</w:t>
      </w:r>
      <w:r w:rsidRPr="00084B24">
        <w:t xml:space="preserve"> в </w:t>
      </w:r>
      <w:r w:rsidR="00995B58" w:rsidRPr="00084B24">
        <w:t>п</w:t>
      </w:r>
      <w:r w:rsidRPr="00084B24">
        <w:t xml:space="preserve">ърва глава </w:t>
      </w:r>
      <w:r w:rsidR="000142AA" w:rsidRPr="00084B24">
        <w:t>обзор</w:t>
      </w:r>
      <w:r w:rsidRPr="00084B24">
        <w:t xml:space="preserve"> </w:t>
      </w:r>
      <w:r w:rsidR="000142AA" w:rsidRPr="00084B24">
        <w:t xml:space="preserve">на текущото състояние </w:t>
      </w:r>
      <w:r w:rsidRPr="00084B24">
        <w:t xml:space="preserve">на информационните системи – тенденции за групова работа (чрез система съобразно отговорности), централизация на данни и достъп, </w:t>
      </w:r>
      <w:proofErr w:type="spellStart"/>
      <w:r w:rsidRPr="00084B24">
        <w:t>бездокументални</w:t>
      </w:r>
      <w:proofErr w:type="spellEnd"/>
      <w:r w:rsidRPr="00084B24">
        <w:t xml:space="preserve"> и интернет технологии, прие</w:t>
      </w:r>
      <w:r w:rsidR="009813A8">
        <w:t>маме</w:t>
      </w:r>
      <w:r w:rsidRPr="00084B24">
        <w:t xml:space="preserve"> за изграждане на </w:t>
      </w:r>
      <w:r w:rsidR="0010630D" w:rsidRPr="00084B24">
        <w:t>софтуерната система</w:t>
      </w:r>
      <w:r w:rsidRPr="00084B24">
        <w:t xml:space="preserve"> да се използва технология тип</w:t>
      </w:r>
      <w:r w:rsidR="002F1AE0" w:rsidRPr="00084B24">
        <w:t xml:space="preserve"> „</w:t>
      </w:r>
      <w:r w:rsidRPr="00084B24">
        <w:t>клиент-сървър</w:t>
      </w:r>
      <w:r w:rsidR="002F1AE0" w:rsidRPr="00084B24">
        <w:t>”.</w:t>
      </w:r>
      <w:r w:rsidRPr="00084B24">
        <w:t xml:space="preserve"> Всеки участник в процеса работи на софтуерен клиент, а базата от данни, логиката и обработката се извършват основно на един или няколко сървъра. Според нас, в случая трислойната архитектура за реализирането й е подходяща – представителен слой за потребителски интерфейс, слой за бизнес логика и слой за данни</w:t>
      </w:r>
      <w:r w:rsidR="00D410B7" w:rsidRPr="00084B24">
        <w:t xml:space="preserve"> (Microsoft </w:t>
      </w:r>
      <w:proofErr w:type="spellStart"/>
      <w:r w:rsidR="00D410B7" w:rsidRPr="00084B24">
        <w:t>Patterns</w:t>
      </w:r>
      <w:proofErr w:type="spellEnd"/>
      <w:r w:rsidR="00D410B7" w:rsidRPr="00084B24">
        <w:t xml:space="preserve"> &amp; </w:t>
      </w:r>
      <w:proofErr w:type="spellStart"/>
      <w:r w:rsidR="00D410B7" w:rsidRPr="00084B24">
        <w:t>Practices</w:t>
      </w:r>
      <w:proofErr w:type="spellEnd"/>
      <w:r w:rsidR="00D410B7" w:rsidRPr="00084B24">
        <w:t xml:space="preserve"> </w:t>
      </w:r>
      <w:proofErr w:type="spellStart"/>
      <w:r w:rsidR="00D410B7" w:rsidRPr="00084B24">
        <w:t>Team</w:t>
      </w:r>
      <w:proofErr w:type="spellEnd"/>
      <w:r w:rsidR="00D410B7" w:rsidRPr="00084B24">
        <w:t xml:space="preserve">, 2009; IBM </w:t>
      </w:r>
      <w:proofErr w:type="spellStart"/>
      <w:r w:rsidR="00D410B7" w:rsidRPr="00084B24">
        <w:t>Cloud</w:t>
      </w:r>
      <w:proofErr w:type="spellEnd"/>
      <w:r w:rsidR="00D410B7" w:rsidRPr="00084B24">
        <w:t xml:space="preserve"> </w:t>
      </w:r>
      <w:proofErr w:type="spellStart"/>
      <w:r w:rsidR="00D410B7" w:rsidRPr="00084B24">
        <w:t>Education</w:t>
      </w:r>
      <w:proofErr w:type="spellEnd"/>
      <w:r w:rsidR="00D410B7" w:rsidRPr="00084B24">
        <w:t>, 2020)</w:t>
      </w:r>
      <w:r w:rsidRPr="00084B24">
        <w:t xml:space="preserve">. В този случай на трислойна структура, </w:t>
      </w:r>
      <w:r w:rsidR="00C3564A" w:rsidRPr="00084B24">
        <w:t xml:space="preserve">софтуерната </w:t>
      </w:r>
      <w:r w:rsidRPr="00084B24">
        <w:t xml:space="preserve">система е необходимо да се структурира в отделни компоненти, които са разположени в отделните слоеве. Детайлизация на компонентите е дадена по-нататък в изложението, като е описана композицията при реализация на </w:t>
      </w:r>
      <w:r w:rsidR="004D2C6B" w:rsidRPr="00084B24">
        <w:t>софтуерната</w:t>
      </w:r>
      <w:r w:rsidRPr="00084B24">
        <w:t xml:space="preserve"> система. Реалният потребител – член на екипа, контактува само с представителния слой чрез входно-изходен интерфейс на уеб приложение.</w:t>
      </w:r>
    </w:p>
    <w:p w14:paraId="21F05D17" w14:textId="77777777" w:rsidR="00B814EE" w:rsidRPr="00084B24" w:rsidRDefault="00B814EE" w:rsidP="007F66AD">
      <w:pPr>
        <w:pStyle w:val="disbody"/>
      </w:pPr>
    </w:p>
    <w:p w14:paraId="55799590" w14:textId="5D54B3F8" w:rsidR="00B814EE" w:rsidRPr="00084B24" w:rsidRDefault="00B814EE" w:rsidP="00B814EE">
      <w:pPr>
        <w:pStyle w:val="Heading3"/>
        <w:rPr>
          <w:lang w:val="bg-BG"/>
        </w:rPr>
      </w:pPr>
      <w:bookmarkStart w:id="6" w:name="_Toc112392432"/>
      <w:r w:rsidRPr="00084B24">
        <w:rPr>
          <w:lang w:val="bg-BG"/>
        </w:rPr>
        <w:t>2.1.3. Възможности за усъвършенстване на информационната база</w:t>
      </w:r>
      <w:bookmarkEnd w:id="6"/>
    </w:p>
    <w:p w14:paraId="05676601" w14:textId="42724CC3" w:rsidR="007F66AD" w:rsidRPr="00084B24" w:rsidRDefault="007F66AD" w:rsidP="007F66AD">
      <w:pPr>
        <w:pStyle w:val="disbody"/>
      </w:pPr>
      <w:r w:rsidRPr="00084B24">
        <w:t xml:space="preserve">Изхождайки от принципа, че </w:t>
      </w:r>
      <w:r w:rsidR="00BD5C94" w:rsidRPr="00084B24">
        <w:t>софтуерна</w:t>
      </w:r>
      <w:r w:rsidRPr="00084B24">
        <w:t>та система е средство, с което може да работи паралелно целия екип, според нас, е</w:t>
      </w:r>
      <w:r w:rsidR="00693D42">
        <w:t xml:space="preserve"> необходимо</w:t>
      </w:r>
      <w:r w:rsidRPr="00084B24">
        <w:t xml:space="preserve"> да се заложи възможност за участие и достъп на клиент (негов представител) до </w:t>
      </w:r>
      <w:r w:rsidR="00E808AE" w:rsidRPr="00084B24">
        <w:t>софтуерна</w:t>
      </w:r>
      <w:r w:rsidRPr="00084B24">
        <w:t>та система. С директен уеб достъп възложител или потребител може да види реализираните версии и характеристики, готови за тестване, някои отчети и прогнози за завършване</w:t>
      </w:r>
      <w:r w:rsidR="00603DE5">
        <w:t>,</w:t>
      </w:r>
      <w:r w:rsidRPr="00084B24">
        <w:t xml:space="preserve"> и т.н. </w:t>
      </w:r>
      <w:r w:rsidR="00BD4938" w:rsidRPr="00084B24">
        <w:t>Адаптацията на предложения подход води до спестяване на</w:t>
      </w:r>
      <w:r w:rsidRPr="00084B24">
        <w:t xml:space="preserve"> време за комуникация на екипа в технологичната стартираща компания. При експортно ориентираните технологични стартиращи компании е от полза и наличието на многоезикова поддръжка.</w:t>
      </w:r>
    </w:p>
    <w:p w14:paraId="6AC0F2A0" w14:textId="5F67D08F" w:rsidR="007F66AD" w:rsidRPr="00084B24" w:rsidRDefault="007F66AD" w:rsidP="007F66AD">
      <w:pPr>
        <w:pStyle w:val="disbody"/>
      </w:pPr>
      <w:r w:rsidRPr="00084B24">
        <w:t xml:space="preserve">В проекта за </w:t>
      </w:r>
      <w:r w:rsidR="00E808AE" w:rsidRPr="00084B24">
        <w:t>софтуерна система</w:t>
      </w:r>
      <w:r w:rsidRPr="00084B24">
        <w:t xml:space="preserve"> е необходимо да се </w:t>
      </w:r>
      <w:r w:rsidR="00C47400">
        <w:t>предвидят</w:t>
      </w:r>
      <w:r w:rsidRPr="00084B24">
        <w:t xml:space="preserve"> и автоматизация на процеси: първо, да притежава възможност за дефиниране на процес от шаблон, и второ, да са заложени правила за автоматична промяна на статус и уведомления. </w:t>
      </w:r>
      <w:r w:rsidR="00C47400">
        <w:t>Правилата</w:t>
      </w:r>
      <w:r w:rsidRPr="00084B24">
        <w:t xml:space="preserve"> може да се поставят за характеристики, етапи, рискове и други, в случай, че за тях се дефинират свързани елементи – задачи, дефекти и т.н., или всички такива бъдат приключени. На следващ етап на разработка в перспектива </w:t>
      </w:r>
      <w:r w:rsidR="00E808AE" w:rsidRPr="00084B24">
        <w:t>софтуерна</w:t>
      </w:r>
      <w:r w:rsidRPr="00084B24">
        <w:t xml:space="preserve">та система </w:t>
      </w:r>
      <w:r w:rsidR="005872DE">
        <w:t>е възможно да се</w:t>
      </w:r>
      <w:r w:rsidRPr="00084B24">
        <w:t xml:space="preserve"> добави функция за автоматичен начален избор на характеристики по реализации на база приоритет в стойността/риска, оценки за тях, процес и срок на проекта, и капацитета работно време.</w:t>
      </w:r>
    </w:p>
    <w:p w14:paraId="0728E228" w14:textId="1AF6E1E2" w:rsidR="007F66AD" w:rsidRPr="00084B24" w:rsidRDefault="007F66AD" w:rsidP="007F66AD">
      <w:pPr>
        <w:pStyle w:val="disbody"/>
      </w:pPr>
      <w:r w:rsidRPr="00084B24">
        <w:t xml:space="preserve">По отношение на </w:t>
      </w:r>
      <w:r w:rsidRPr="00084B24">
        <w:rPr>
          <w:b/>
          <w:bCs/>
        </w:rPr>
        <w:t>пренасянето на данни и съхранението</w:t>
      </w:r>
      <w:r w:rsidRPr="00084B24">
        <w:t>, следва да се използват общоприети стандарти и мрежови протоколи за комуникация, както наложили се в практиката системи за управление на бази данни (СУБД) – релационни</w:t>
      </w:r>
      <w:r w:rsidR="00EF29FB">
        <w:t>, така</w:t>
      </w:r>
      <w:r w:rsidRPr="00084B24">
        <w:t xml:space="preserve"> и от тип </w:t>
      </w:r>
      <w:proofErr w:type="spellStart"/>
      <w:r w:rsidRPr="00084B24">
        <w:t>NoSQL</w:t>
      </w:r>
      <w:proofErr w:type="spellEnd"/>
      <w:r w:rsidRPr="00084B24">
        <w:t xml:space="preserve">. За съхраняване на работните продукти </w:t>
      </w:r>
      <w:r w:rsidR="005872DE">
        <w:t xml:space="preserve">е подходящо </w:t>
      </w:r>
      <w:r w:rsidRPr="00084B24">
        <w:t xml:space="preserve">да се разчита на външно хранилище на документи – публична или частна облачна услуга, или локална система за управление на конфигурациите, която да пази историята на промените. Възможно е прилагането и на хибриден подход. </w:t>
      </w:r>
      <w:r w:rsidRPr="009849C8">
        <w:rPr>
          <w:highlight w:val="yellow"/>
        </w:rPr>
        <w:t>Перспективно направление е системата да има възможност</w:t>
      </w:r>
      <w:r w:rsidRPr="00084B24">
        <w:t xml:space="preserve"> за индивидуализация и </w:t>
      </w:r>
      <w:r w:rsidR="00EF29FB">
        <w:t>промяна</w:t>
      </w:r>
      <w:r w:rsidRPr="00084B24">
        <w:t xml:space="preserve"> </w:t>
      </w:r>
      <w:r w:rsidR="005220D8" w:rsidRPr="00084B24">
        <w:t>на</w:t>
      </w:r>
      <w:r w:rsidRPr="00084B24">
        <w:t xml:space="preserve"> </w:t>
      </w:r>
      <w:r w:rsidRPr="009849C8">
        <w:rPr>
          <w:highlight w:val="magenta"/>
        </w:rPr>
        <w:t>списъци</w:t>
      </w:r>
      <w:r w:rsidR="005220D8" w:rsidRPr="009849C8">
        <w:rPr>
          <w:highlight w:val="magenta"/>
        </w:rPr>
        <w:t>те</w:t>
      </w:r>
      <w:r w:rsidRPr="009849C8">
        <w:rPr>
          <w:highlight w:val="magenta"/>
        </w:rPr>
        <w:t xml:space="preserve"> за </w:t>
      </w:r>
      <w:r w:rsidR="005220D8" w:rsidRPr="009849C8">
        <w:rPr>
          <w:highlight w:val="magenta"/>
        </w:rPr>
        <w:t>подреждане (</w:t>
      </w:r>
      <w:proofErr w:type="spellStart"/>
      <w:r w:rsidRPr="009849C8">
        <w:rPr>
          <w:highlight w:val="magenta"/>
        </w:rPr>
        <w:t>ранжиране</w:t>
      </w:r>
      <w:proofErr w:type="spellEnd"/>
      <w:r w:rsidR="005220D8" w:rsidRPr="009849C8">
        <w:rPr>
          <w:highlight w:val="magenta"/>
        </w:rPr>
        <w:t>)</w:t>
      </w:r>
      <w:r w:rsidRPr="009849C8">
        <w:rPr>
          <w:highlight w:val="magenta"/>
        </w:rPr>
        <w:t xml:space="preserve"> и шаблони за процеси</w:t>
      </w:r>
      <w:r w:rsidRPr="00084B24">
        <w:t xml:space="preserve">. Така технологичната стартираща компания може да изработи собствени варианти на процес. За правилното им прилагане </w:t>
      </w:r>
      <w:r w:rsidRPr="009849C8">
        <w:rPr>
          <w:highlight w:val="yellow"/>
        </w:rPr>
        <w:t>потребителят може да използва</w:t>
      </w:r>
      <w:r w:rsidRPr="00084B24">
        <w:t xml:space="preserve"> заложените в </w:t>
      </w:r>
      <w:r w:rsidR="009849C8">
        <w:t>софтуерната</w:t>
      </w:r>
      <w:r w:rsidRPr="00084B24">
        <w:t xml:space="preserve"> система </w:t>
      </w:r>
      <w:r w:rsidRPr="009849C8">
        <w:rPr>
          <w:highlight w:val="magenta"/>
        </w:rPr>
        <w:t>инструкции за употреба на шаблони и скали</w:t>
      </w:r>
      <w:r w:rsidRPr="00084B24">
        <w:t>.</w:t>
      </w:r>
    </w:p>
    <w:p w14:paraId="4678DFF0" w14:textId="7F8EF71B" w:rsidR="007F66AD" w:rsidRPr="00084B24" w:rsidRDefault="007F66AD" w:rsidP="007F66AD">
      <w:pPr>
        <w:pStyle w:val="disbody"/>
      </w:pPr>
      <w:r w:rsidRPr="00084B24">
        <w:t xml:space="preserve">По отношение на </w:t>
      </w:r>
      <w:r w:rsidRPr="00084B24">
        <w:rPr>
          <w:b/>
          <w:bCs/>
        </w:rPr>
        <w:t>интегриране с други системи</w:t>
      </w:r>
      <w:r w:rsidRPr="00084B24">
        <w:t xml:space="preserve"> – в практиката минималните очаквания на потребителите са да е предвиден експорт на данни от отчети и списъци във формат на Excel таблици. Чрез възможност за програмен достъп до библиотеки/услуги, тази функционалност може да се интегрира с външни средства. Например средства за управление на изисквания, за тестване, среди за разработка (така че работните елементи от </w:t>
      </w:r>
      <w:r w:rsidR="009849C8">
        <w:t>софтуерната</w:t>
      </w:r>
      <w:r w:rsidR="009849C8" w:rsidRPr="00084B24">
        <w:t xml:space="preserve"> </w:t>
      </w:r>
      <w:r w:rsidRPr="00084B24">
        <w:t>система да се появят в средата за разработка на програмиста, а също и от там да се получат междинни данни за извършвана или завършена работа). Друг пример е онлайн система за заявки за поддръжка, промени и дефекти, (автоматизирано) публикуване на отчети в сайт на компанията, или интеграция с външен софтуер за управление на изисквания, управление на конфигурации, управление и отчитане на време и т.н. Така дефинираните свойства се използват/попълват, а липсващите в системата се добавят в тага в една избрана структура – XML или именувани двойки.</w:t>
      </w:r>
    </w:p>
    <w:p w14:paraId="2633D800" w14:textId="74D82D74" w:rsidR="007F66AD" w:rsidRPr="00084B24" w:rsidRDefault="007F66AD" w:rsidP="007F66AD">
      <w:pPr>
        <w:pStyle w:val="disbody"/>
      </w:pPr>
      <w:r w:rsidRPr="00084B24">
        <w:t xml:space="preserve">По отношение на </w:t>
      </w:r>
      <w:r w:rsidRPr="00084B24">
        <w:rPr>
          <w:b/>
          <w:bCs/>
        </w:rPr>
        <w:t>потребителския интерфейс</w:t>
      </w:r>
      <w:r w:rsidRPr="00084B24">
        <w:t xml:space="preserve"> съществува тенденция, при съвременните бизнес информационни системи, той да е лесен за употреба</w:t>
      </w:r>
      <w:r w:rsidR="0062778C" w:rsidRPr="00084B24">
        <w:t xml:space="preserve"> и</w:t>
      </w:r>
      <w:r w:rsidRPr="00084B24">
        <w:t xml:space="preserve"> гъвкав </w:t>
      </w:r>
      <w:r w:rsidR="0062778C" w:rsidRPr="00084B24">
        <w:t xml:space="preserve">(лесен за </w:t>
      </w:r>
      <w:r w:rsidRPr="00084B24">
        <w:t>настройва</w:t>
      </w:r>
      <w:r w:rsidR="0062778C" w:rsidRPr="00084B24">
        <w:t>не)</w:t>
      </w:r>
      <w:r w:rsidRPr="00084B24">
        <w:t xml:space="preserve">. Поради високата динамика на смяна на устройства и парадигми за дизайн считаме, че в началния етап на развитие на </w:t>
      </w:r>
      <w:r w:rsidR="009849C8">
        <w:t>софтуерната</w:t>
      </w:r>
      <w:r w:rsidR="009849C8" w:rsidRPr="00084B24">
        <w:t xml:space="preserve"> </w:t>
      </w:r>
      <w:r w:rsidRPr="00084B24">
        <w:t xml:space="preserve">система не е удачно да се прилага високо качество на интерфейса, каквато е практиката при масовите продукти. Достатъчни е да се ползват базови възможности на средата за разработка за удобен интерфейс. </w:t>
      </w:r>
    </w:p>
    <w:p w14:paraId="2DF23B5D" w14:textId="77777777" w:rsidR="007F66AD" w:rsidRPr="00084B24" w:rsidRDefault="007F66AD" w:rsidP="007F66AD">
      <w:pPr>
        <w:pStyle w:val="disbody"/>
      </w:pPr>
      <w:r w:rsidRPr="00084B24">
        <w:t>Като се отчита, че технологичната стартираща компания има малък екип, ниска формализация на подход и сложност на проекти, е удачно интерфейсът да притежава следните параметри:</w:t>
      </w:r>
    </w:p>
    <w:p w14:paraId="40DC1D93" w14:textId="77777777" w:rsidR="007F66AD" w:rsidRPr="00084B24" w:rsidRDefault="007F66AD" w:rsidP="007F66AD">
      <w:pPr>
        <w:pStyle w:val="disbody"/>
      </w:pPr>
      <w:r w:rsidRPr="00084B24">
        <w:t>– малък размер – оптимизиран за малко данни</w:t>
      </w:r>
      <w:r w:rsidRPr="00084B24">
        <w:rPr>
          <w:rStyle w:val="FootnoteReference"/>
        </w:rPr>
        <w:footnoteReference w:id="11"/>
      </w:r>
      <w:r w:rsidRPr="00084B24">
        <w:t>/съдържание, като избягва страниране;</w:t>
      </w:r>
    </w:p>
    <w:p w14:paraId="5767727B" w14:textId="77777777" w:rsidR="007F66AD" w:rsidRPr="00084B24" w:rsidRDefault="007F66AD" w:rsidP="007F66AD">
      <w:pPr>
        <w:pStyle w:val="disbody"/>
      </w:pPr>
      <w:r w:rsidRPr="00084B24">
        <w:t>– простота – опростени данни/съдържание, кратко, най-необходимото, без сложност;</w:t>
      </w:r>
    </w:p>
    <w:p w14:paraId="369FCFF8" w14:textId="77777777" w:rsidR="007F66AD" w:rsidRPr="00084B24" w:rsidRDefault="007F66AD" w:rsidP="007F66AD">
      <w:pPr>
        <w:pStyle w:val="disbody"/>
      </w:pPr>
      <w:r w:rsidRPr="00084B24">
        <w:t>– стандартен формат – стандартен формат на работната площ и еднотипни екрани;</w:t>
      </w:r>
    </w:p>
    <w:p w14:paraId="2BFA3D87" w14:textId="77777777" w:rsidR="007F66AD" w:rsidRPr="00084B24" w:rsidRDefault="007F66AD" w:rsidP="007F66AD">
      <w:pPr>
        <w:pStyle w:val="disbody"/>
      </w:pPr>
      <w:r w:rsidRPr="00084B24">
        <w:t>– меню с две нива – постоянно главно меню и подменю за избрана опция;</w:t>
      </w:r>
    </w:p>
    <w:p w14:paraId="3A17351E" w14:textId="77777777" w:rsidR="007F66AD" w:rsidRPr="00084B24" w:rsidRDefault="007F66AD" w:rsidP="007F66AD">
      <w:pPr>
        <w:pStyle w:val="disbody"/>
      </w:pPr>
      <w:r w:rsidRPr="00084B24">
        <w:t>– лично табло – за секция; персонализирано; има справки/връзки за най-важното;</w:t>
      </w:r>
    </w:p>
    <w:p w14:paraId="275D87E8" w14:textId="77777777" w:rsidR="007F66AD" w:rsidRPr="00084B24" w:rsidRDefault="007F66AD" w:rsidP="007F66AD">
      <w:pPr>
        <w:pStyle w:val="disbody"/>
      </w:pPr>
      <w:r w:rsidRPr="00084B24">
        <w:t>– лесна трансформация – лесна трансформация на елементи и смяна на статус/ред</w:t>
      </w:r>
      <w:r w:rsidRPr="00084B24">
        <w:rPr>
          <w:rStyle w:val="FootnoteReference"/>
        </w:rPr>
        <w:footnoteReference w:id="12"/>
      </w:r>
      <w:r w:rsidRPr="00084B24">
        <w:t>;</w:t>
      </w:r>
    </w:p>
    <w:p w14:paraId="4A33981C" w14:textId="77777777" w:rsidR="007F66AD" w:rsidRPr="00084B24" w:rsidRDefault="007F66AD" w:rsidP="007F66AD">
      <w:pPr>
        <w:pStyle w:val="disbody"/>
      </w:pPr>
      <w:r w:rsidRPr="00084B24">
        <w:t>– лесен достъп до инструкции за опции, статуси, рангове;</w:t>
      </w:r>
    </w:p>
    <w:p w14:paraId="385F594B" w14:textId="77777777" w:rsidR="007F66AD" w:rsidRPr="00084B24" w:rsidRDefault="007F66AD" w:rsidP="007F66AD">
      <w:pPr>
        <w:pStyle w:val="disbody"/>
      </w:pPr>
      <w:r w:rsidRPr="00084B24">
        <w:t>– лесно прикрепяне на записки – записки, таг, документи лесно се задават за обект;</w:t>
      </w:r>
    </w:p>
    <w:p w14:paraId="3CF15409" w14:textId="77777777" w:rsidR="007F66AD" w:rsidRPr="00084B24" w:rsidRDefault="007F66AD" w:rsidP="007F66AD">
      <w:pPr>
        <w:pStyle w:val="disbody"/>
      </w:pPr>
      <w:r w:rsidRPr="00084B24">
        <w:t xml:space="preserve">– избягване на </w:t>
      </w:r>
      <w:proofErr w:type="spellStart"/>
      <w:r w:rsidRPr="00084B24">
        <w:t>мултизадачна</w:t>
      </w:r>
      <w:proofErr w:type="spellEnd"/>
      <w:r w:rsidRPr="00084B24">
        <w:t xml:space="preserve"> работа – фокус над един проект/задача в един момент;</w:t>
      </w:r>
    </w:p>
    <w:p w14:paraId="1131A32E" w14:textId="77777777" w:rsidR="007F66AD" w:rsidRPr="00084B24" w:rsidRDefault="007F66AD" w:rsidP="007F66AD">
      <w:pPr>
        <w:pStyle w:val="disbody"/>
      </w:pPr>
      <w:r w:rsidRPr="00084B24">
        <w:t>– бързо и лесно отчитане на работа и време;</w:t>
      </w:r>
    </w:p>
    <w:p w14:paraId="384DE13F" w14:textId="77777777" w:rsidR="007F66AD" w:rsidRPr="00084B24" w:rsidRDefault="007F66AD" w:rsidP="007F66AD">
      <w:pPr>
        <w:pStyle w:val="disbody"/>
      </w:pPr>
      <w:r w:rsidRPr="00084B24">
        <w:t>– автоматичен работен филтър – по подразбиране се показват само работни елементи;</w:t>
      </w:r>
    </w:p>
    <w:p w14:paraId="1EC6F6F2" w14:textId="77777777" w:rsidR="007F66AD" w:rsidRPr="00084B24" w:rsidRDefault="007F66AD" w:rsidP="007F66AD">
      <w:pPr>
        <w:pStyle w:val="disbody"/>
      </w:pPr>
      <w:r w:rsidRPr="00084B24">
        <w:t>– синхронизация при екипна работа – регулярно интерфейса да е синхронизиран;</w:t>
      </w:r>
    </w:p>
    <w:p w14:paraId="51FC5936" w14:textId="77777777" w:rsidR="007F66AD" w:rsidRPr="00084B24" w:rsidRDefault="007F66AD" w:rsidP="007F66AD">
      <w:pPr>
        <w:pStyle w:val="disbody"/>
      </w:pPr>
      <w:r w:rsidRPr="00084B24">
        <w:t>За приложението, което се достъпва от потребителите, е удачно да се използва един основен макет на интерфейс с няколко статични елемента, главно статично меню, подчинено меню, работна площ за повечето екрани и списъци с бързи връзки за най-важните, спешни и нови елементи свързани с текущите продукт, проект, функция и потребител. Детайлно този въпрос е развит в по-нататък в изложението.</w:t>
      </w:r>
    </w:p>
    <w:p w14:paraId="58F74867" w14:textId="2EA9819E" w:rsidR="007F66AD" w:rsidRPr="00084B24" w:rsidRDefault="007F66AD" w:rsidP="007F66AD">
      <w:pPr>
        <w:pStyle w:val="disbody"/>
      </w:pPr>
      <w:r w:rsidRPr="00084B24">
        <w:t xml:space="preserve">Първичното отчитане в настоящата </w:t>
      </w:r>
      <w:r w:rsidR="009849C8">
        <w:t>софтуерна</w:t>
      </w:r>
      <w:r w:rsidR="009849C8" w:rsidRPr="00084B24">
        <w:t xml:space="preserve"> </w:t>
      </w:r>
      <w:r w:rsidRPr="00084B24">
        <w:t xml:space="preserve">система е ръчно от участниците в проекта. Данни се въвеждат във входни екрани от участниците лично и ръчно. На първоначалните етапи от функционирането си </w:t>
      </w:r>
      <w:r w:rsidR="001C2403" w:rsidRPr="001C2403">
        <w:t>софтуерната</w:t>
      </w:r>
      <w:r w:rsidR="001C2403">
        <w:rPr>
          <w:lang w:val="en-US"/>
        </w:rPr>
        <w:t xml:space="preserve"> </w:t>
      </w:r>
      <w:r w:rsidRPr="00084B24">
        <w:t xml:space="preserve">система може да не предлага автоматична отчетност, както е например в </w:t>
      </w:r>
      <w:proofErr w:type="spellStart"/>
      <w:r w:rsidRPr="00084B24">
        <w:t>eScrum</w:t>
      </w:r>
      <w:proofErr w:type="spellEnd"/>
      <w:r w:rsidRPr="00084B24">
        <w:t xml:space="preserve"> (</w:t>
      </w:r>
      <w:proofErr w:type="spellStart"/>
      <w:r w:rsidRPr="00084B24">
        <w:t>Newmark</w:t>
      </w:r>
      <w:proofErr w:type="spellEnd"/>
      <w:r w:rsidRPr="00084B24">
        <w:t xml:space="preserve"> </w:t>
      </w:r>
      <w:proofErr w:type="spellStart"/>
      <w:r w:rsidRPr="00084B24">
        <w:t>et</w:t>
      </w:r>
      <w:proofErr w:type="spellEnd"/>
      <w:r w:rsidRPr="00084B24">
        <w:t xml:space="preserve"> </w:t>
      </w:r>
      <w:proofErr w:type="spellStart"/>
      <w:r w:rsidRPr="00084B24">
        <w:t>al</w:t>
      </w:r>
      <w:proofErr w:type="spellEnd"/>
      <w:r w:rsidRPr="00084B24">
        <w:t xml:space="preserve">. 2018; </w:t>
      </w:r>
      <w:proofErr w:type="spellStart"/>
      <w:r w:rsidRPr="00084B24">
        <w:t>Dixit</w:t>
      </w:r>
      <w:proofErr w:type="spellEnd"/>
      <w:r w:rsidRPr="00084B24">
        <w:t xml:space="preserve"> &amp; </w:t>
      </w:r>
      <w:proofErr w:type="spellStart"/>
      <w:r w:rsidRPr="00084B24">
        <w:t>Bhushan</w:t>
      </w:r>
      <w:proofErr w:type="spellEnd"/>
      <w:r w:rsidRPr="00084B24">
        <w:t xml:space="preserve">, 2019). Това се компенсира с простота и удобство при въвеждането на данни. Също така може да има известна компенсация за отчитане на времето, ако се попълва лога за отчет на работното време със записки, които показват кой </w:t>
      </w:r>
      <w:r w:rsidR="0029561F" w:rsidRPr="00084B24">
        <w:t xml:space="preserve">и </w:t>
      </w:r>
      <w:r w:rsidRPr="00084B24">
        <w:t xml:space="preserve">кога е работил със системата и така по-лесно член на екипа може да си спомни и укаже по </w:t>
      </w:r>
      <w:r w:rsidR="00EF7D68" w:rsidRPr="00084B24">
        <w:t>какъв</w:t>
      </w:r>
      <w:r w:rsidRPr="00084B24">
        <w:t xml:space="preserve"> проект и задача, кога и какво е работил. </w:t>
      </w:r>
    </w:p>
    <w:p w14:paraId="21A184D1" w14:textId="77777777" w:rsidR="007F66AD" w:rsidRPr="00084B24" w:rsidRDefault="007F66AD" w:rsidP="007F66AD">
      <w:pPr>
        <w:pStyle w:val="disbody"/>
      </w:pPr>
      <w:r w:rsidRPr="00084B24">
        <w:t>Много от екраните за личен отчет трябва да могат да работят както с отговорен потребител, така и с координатора, за да може програмистите да са заети с работата си по същество и с по-малко административна работа. Удачно е извеждането да е само в електронен формат – на екран, експорт в HTML уеб страница или данни в Excel-файл. Изключения може да има в следните наложителни случаи:</w:t>
      </w:r>
    </w:p>
    <w:p w14:paraId="4C7100E5" w14:textId="77777777" w:rsidR="007F66AD" w:rsidRPr="00084B24" w:rsidRDefault="007F66AD" w:rsidP="007F66AD">
      <w:pPr>
        <w:pStyle w:val="disbody"/>
      </w:pPr>
      <w:r w:rsidRPr="00084B24">
        <w:t>– интеграция с външни продукти, които да правят електронен трансфер на данни;</w:t>
      </w:r>
    </w:p>
    <w:p w14:paraId="263C2929" w14:textId="77777777" w:rsidR="007F66AD" w:rsidRPr="00084B24" w:rsidRDefault="007F66AD" w:rsidP="007F66AD">
      <w:pPr>
        <w:pStyle w:val="disbody"/>
      </w:pPr>
      <w:r w:rsidRPr="00084B24">
        <w:t>– разпечатване на документи за възложителя, където се изисква писмена форма (оферта в търг, приложение към договор и т.н.);</w:t>
      </w:r>
    </w:p>
    <w:p w14:paraId="6D03C6CF" w14:textId="4690ADB2" w:rsidR="007F66AD" w:rsidRPr="00084B24" w:rsidRDefault="007F66AD" w:rsidP="007F66AD">
      <w:pPr>
        <w:pStyle w:val="disbody"/>
      </w:pPr>
      <w:r w:rsidRPr="00084B24">
        <w:t>– разпечатването на документи за т.нар.</w:t>
      </w:r>
      <w:r w:rsidR="002F1AE0" w:rsidRPr="00084B24">
        <w:t xml:space="preserve"> „</w:t>
      </w:r>
      <w:r w:rsidRPr="00084B24">
        <w:t>информационни радиатори</w:t>
      </w:r>
      <w:r w:rsidR="002F1AE0" w:rsidRPr="00084B24">
        <w:t xml:space="preserve">” </w:t>
      </w:r>
      <w:r w:rsidRPr="00084B24">
        <w:t>съгласно подхода.</w:t>
      </w:r>
    </w:p>
    <w:p w14:paraId="44EEE6E3" w14:textId="23CFBA4A" w:rsidR="007F66AD" w:rsidRPr="00084B24" w:rsidRDefault="007F66AD" w:rsidP="007F66AD">
      <w:pPr>
        <w:pStyle w:val="disbody"/>
      </w:pPr>
      <w:r w:rsidRPr="00084B24">
        <w:t xml:space="preserve">Предложения концептуален модел на </w:t>
      </w:r>
      <w:r w:rsidR="001C2403">
        <w:t xml:space="preserve">софтуерна </w:t>
      </w:r>
      <w:r w:rsidRPr="00084B24">
        <w:t>система е опростен за целите на технологичните стартиращи компании. Той подпом</w:t>
      </w:r>
      <w:r w:rsidR="009849C8">
        <w:t>ага</w:t>
      </w:r>
      <w:r w:rsidRPr="00084B24">
        <w:t xml:space="preserve"> компанията за ефективното управление и изпълнение на нейните проекти. Вниманието при </w:t>
      </w:r>
      <w:r w:rsidR="009849C8">
        <w:t>софтуерната</w:t>
      </w:r>
      <w:r w:rsidR="009849C8" w:rsidRPr="00084B24">
        <w:t xml:space="preserve"> </w:t>
      </w:r>
      <w:r w:rsidRPr="00084B24">
        <w:t xml:space="preserve">система се концентрира над разработката на проекти във връзка с разработката на продукти. </w:t>
      </w:r>
    </w:p>
    <w:p w14:paraId="1C1C7DB1" w14:textId="3F2DF8AB" w:rsidR="007F66AD" w:rsidRPr="00084B24" w:rsidRDefault="00BD4938" w:rsidP="007F66AD">
      <w:pPr>
        <w:pStyle w:val="disbody"/>
      </w:pPr>
      <w:r w:rsidRPr="00084B24">
        <w:t xml:space="preserve">Функционалността на системата се </w:t>
      </w:r>
      <w:r w:rsidR="007F66AD" w:rsidRPr="00084B24">
        <w:t>разли</w:t>
      </w:r>
      <w:r w:rsidRPr="00084B24">
        <w:t>чава</w:t>
      </w:r>
      <w:r w:rsidR="007F66AD" w:rsidRPr="00084B24">
        <w:t xml:space="preserve"> от готовите продукти на пазара в следните направления (пропускаме разликите в базовите подходи и стриктното предназначение на предлаганата </w:t>
      </w:r>
      <w:r w:rsidR="001C2403">
        <w:t xml:space="preserve">софтуерна </w:t>
      </w:r>
      <w:r w:rsidR="007F66AD" w:rsidRPr="00084B24">
        <w:t>система за технологични стартиращи компании):</w:t>
      </w:r>
    </w:p>
    <w:p w14:paraId="0C0EA002" w14:textId="0FDCD200" w:rsidR="007F66AD" w:rsidRPr="00084B24" w:rsidRDefault="007F66AD" w:rsidP="007F66AD">
      <w:pPr>
        <w:pStyle w:val="disbody"/>
      </w:pPr>
      <w:r w:rsidRPr="00084B24">
        <w:t xml:space="preserve">– </w:t>
      </w:r>
      <w:r w:rsidR="00BD4938" w:rsidRPr="00084B24">
        <w:t xml:space="preserve">опростява работата със системата, като се избягва </w:t>
      </w:r>
      <w:r w:rsidRPr="00084B24">
        <w:t>сложността на готови продукти като</w:t>
      </w:r>
      <w:r w:rsidR="002F1AE0" w:rsidRPr="00084B24">
        <w:t xml:space="preserve"> „</w:t>
      </w:r>
      <w:proofErr w:type="spellStart"/>
      <w:r w:rsidRPr="00084B24">
        <w:t>VersionOne</w:t>
      </w:r>
      <w:proofErr w:type="spellEnd"/>
      <w:r w:rsidRPr="00084B24">
        <w:t xml:space="preserve">” (https://www.collab.net/products/versionone) и </w:t>
      </w:r>
      <w:proofErr w:type="spellStart"/>
      <w:r w:rsidRPr="00084B24">
        <w:t>eScrum</w:t>
      </w:r>
      <w:proofErr w:type="spellEnd"/>
      <w:r w:rsidRPr="00084B24">
        <w:t xml:space="preserve"> (https://www.digibelt.com/en/escrum-prod-5);</w:t>
      </w:r>
    </w:p>
    <w:p w14:paraId="281D22C0" w14:textId="5D314F60" w:rsidR="007F66AD" w:rsidRPr="00084B24" w:rsidRDefault="007F66AD" w:rsidP="007F66AD">
      <w:pPr>
        <w:pStyle w:val="disbody"/>
      </w:pPr>
      <w:r w:rsidRPr="00084B24">
        <w:t xml:space="preserve">– </w:t>
      </w:r>
      <w:r w:rsidR="00BD4938" w:rsidRPr="00084B24">
        <w:t xml:space="preserve">акцентира се върху асинхронното, а не върху </w:t>
      </w:r>
      <w:r w:rsidRPr="00084B24">
        <w:t>синхронизирано управление на множество проекти и екипи („</w:t>
      </w:r>
      <w:proofErr w:type="spellStart"/>
      <w:r w:rsidRPr="00084B24">
        <w:t>VersionOne</w:t>
      </w:r>
      <w:proofErr w:type="spellEnd"/>
      <w:r w:rsidRPr="00084B24">
        <w:t>”, и др.);</w:t>
      </w:r>
    </w:p>
    <w:p w14:paraId="00CAF82B" w14:textId="0DA2F767" w:rsidR="007F66AD" w:rsidRPr="00084B24" w:rsidRDefault="007F66AD" w:rsidP="007F66AD">
      <w:pPr>
        <w:pStyle w:val="disbody"/>
      </w:pPr>
      <w:r w:rsidRPr="00084B24">
        <w:t>–</w:t>
      </w:r>
      <w:r w:rsidR="00B523E9" w:rsidRPr="00084B24">
        <w:t xml:space="preserve"> </w:t>
      </w:r>
      <w:r w:rsidRPr="00084B24">
        <w:t>зависимост</w:t>
      </w:r>
      <w:r w:rsidR="00B523E9" w:rsidRPr="00084B24">
        <w:t>та</w:t>
      </w:r>
      <w:r w:rsidRPr="00084B24">
        <w:t xml:space="preserve"> между задачи </w:t>
      </w:r>
      <w:r w:rsidR="00B523E9" w:rsidRPr="00084B24">
        <w:t xml:space="preserve">е премахната </w:t>
      </w:r>
      <w:r w:rsidRPr="00084B24">
        <w:t xml:space="preserve">– считаме това и </w:t>
      </w:r>
      <w:r w:rsidR="00B523E9" w:rsidRPr="00084B24">
        <w:t>по-</w:t>
      </w:r>
      <w:r w:rsidRPr="00084B24">
        <w:t>горното за излишна сложност</w:t>
      </w:r>
      <w:r w:rsidRPr="00084B24">
        <w:rPr>
          <w:rStyle w:val="FootnoteReference"/>
        </w:rPr>
        <w:footnoteReference w:id="13"/>
      </w:r>
      <w:r w:rsidRPr="00084B24">
        <w:t>;</w:t>
      </w:r>
    </w:p>
    <w:p w14:paraId="059F49FD" w14:textId="3D31CEB4" w:rsidR="007F66AD" w:rsidRPr="00084B24" w:rsidRDefault="007F66AD" w:rsidP="007F66AD">
      <w:pPr>
        <w:pStyle w:val="disbody"/>
      </w:pPr>
      <w:r w:rsidRPr="00084B24">
        <w:t xml:space="preserve">– </w:t>
      </w:r>
      <w:r w:rsidR="00B523E9" w:rsidRPr="00084B24">
        <w:t xml:space="preserve">важно предимство е </w:t>
      </w:r>
      <w:r w:rsidRPr="00084B24">
        <w:t>простота на екраните</w:t>
      </w:r>
      <w:r w:rsidR="00B523E9" w:rsidRPr="00084B24">
        <w:t xml:space="preserve">, които </w:t>
      </w:r>
      <w:r w:rsidRPr="00084B24">
        <w:t>набляга</w:t>
      </w:r>
      <w:r w:rsidR="00B523E9" w:rsidRPr="00084B24">
        <w:t>т</w:t>
      </w:r>
      <w:r w:rsidRPr="00084B24">
        <w:t xml:space="preserve"> на спецификата за малък обем и фокус;</w:t>
      </w:r>
    </w:p>
    <w:p w14:paraId="4AE62383" w14:textId="180A7C3D" w:rsidR="007F66AD" w:rsidRPr="00084B24" w:rsidRDefault="007F66AD" w:rsidP="007F66AD">
      <w:pPr>
        <w:pStyle w:val="disbody"/>
      </w:pPr>
      <w:r w:rsidRPr="00084B24">
        <w:t xml:space="preserve">– </w:t>
      </w:r>
      <w:r w:rsidR="00B523E9" w:rsidRPr="00084B24">
        <w:t>в резултат на опростяването на функционалността е избегнато из</w:t>
      </w:r>
      <w:r w:rsidRPr="00084B24">
        <w:t>ползване</w:t>
      </w:r>
      <w:r w:rsidR="00B523E9" w:rsidRPr="00084B24">
        <w:t>то на</w:t>
      </w:r>
      <w:r w:rsidR="002F1AE0" w:rsidRPr="00084B24">
        <w:t xml:space="preserve"> „</w:t>
      </w:r>
      <w:r w:rsidRPr="00084B24">
        <w:t>работна площ” с влачене и синхронизирани екрани;</w:t>
      </w:r>
    </w:p>
    <w:p w14:paraId="79ED2B31" w14:textId="23F0E266" w:rsidR="007F66AD" w:rsidRPr="00084B24" w:rsidRDefault="007F66AD" w:rsidP="007F66AD">
      <w:pPr>
        <w:pStyle w:val="disbody"/>
      </w:pPr>
      <w:r w:rsidRPr="00084B24">
        <w:t>–</w:t>
      </w:r>
      <w:r w:rsidR="009849C8">
        <w:t xml:space="preserve"> </w:t>
      </w:r>
      <w:r w:rsidRPr="00084B24">
        <w:t>вградено рефлексивно подобрение и мерки по отговорно следене за изпълнението им в същия или отделен проект;</w:t>
      </w:r>
    </w:p>
    <w:p w14:paraId="1A9EE626" w14:textId="6DADCD67" w:rsidR="007F66AD" w:rsidRPr="00084B24" w:rsidRDefault="007F66AD" w:rsidP="007F66AD">
      <w:pPr>
        <w:pStyle w:val="disbody"/>
      </w:pPr>
      <w:r w:rsidRPr="00084B24">
        <w:t>–</w:t>
      </w:r>
      <w:r w:rsidR="009849C8">
        <w:t xml:space="preserve"> </w:t>
      </w:r>
      <w:r w:rsidR="00B523E9" w:rsidRPr="00084B24">
        <w:t xml:space="preserve">техническа възможност за интеграция с външни продукти чрез външен програмен достъп </w:t>
      </w:r>
      <w:r w:rsidR="0060696F" w:rsidRPr="00084B24">
        <w:t xml:space="preserve">(но на този етап </w:t>
      </w:r>
      <w:r w:rsidRPr="00084B24">
        <w:t xml:space="preserve">няма интеграция с </w:t>
      </w:r>
      <w:r w:rsidR="0060696F" w:rsidRPr="00084B24">
        <w:t xml:space="preserve">конкретен </w:t>
      </w:r>
      <w:r w:rsidRPr="00084B24">
        <w:t>външен софтуер или среда за разработка</w:t>
      </w:r>
      <w:r w:rsidR="0060696F" w:rsidRPr="00084B24">
        <w:t>)</w:t>
      </w:r>
      <w:r w:rsidRPr="00084B24">
        <w:t>;</w:t>
      </w:r>
    </w:p>
    <w:p w14:paraId="5CEFF048" w14:textId="0E312A71" w:rsidR="007F66AD" w:rsidRPr="00084B24" w:rsidRDefault="007F66AD" w:rsidP="007F66AD">
      <w:pPr>
        <w:pStyle w:val="disbody"/>
      </w:pPr>
      <w:r w:rsidRPr="00084B24">
        <w:t>–</w:t>
      </w:r>
      <w:r w:rsidR="0060696F" w:rsidRPr="00084B24">
        <w:t xml:space="preserve"> </w:t>
      </w:r>
      <w:r w:rsidRPr="00084B24">
        <w:t>опростени средства за прогнозиране на очакван край</w:t>
      </w:r>
      <w:r w:rsidR="0060696F" w:rsidRPr="00084B24">
        <w:t>, като алтернатива на обширните отчети</w:t>
      </w:r>
      <w:r w:rsidRPr="00084B24">
        <w:t>;</w:t>
      </w:r>
    </w:p>
    <w:p w14:paraId="7BE1E7FF" w14:textId="616CDECF" w:rsidR="007F66AD" w:rsidRPr="00084B24" w:rsidRDefault="007F66AD" w:rsidP="007F66AD">
      <w:pPr>
        <w:pStyle w:val="disbody"/>
      </w:pPr>
      <w:r w:rsidRPr="00084B24">
        <w:t>–</w:t>
      </w:r>
      <w:r w:rsidR="009849C8">
        <w:t xml:space="preserve"> </w:t>
      </w:r>
      <w:r w:rsidRPr="00084B24">
        <w:t>отчет за ефективност ка</w:t>
      </w:r>
      <w:r w:rsidR="00BE1DD9">
        <w:t>к</w:t>
      </w:r>
      <w:r w:rsidRPr="00084B24">
        <w:t xml:space="preserve">то в </w:t>
      </w:r>
      <w:proofErr w:type="spellStart"/>
      <w:r w:rsidRPr="00084B24">
        <w:t>ScrumWorks</w:t>
      </w:r>
      <w:proofErr w:type="spellEnd"/>
      <w:r w:rsidRPr="00084B24">
        <w:t xml:space="preserve"> (https://www.collab.net/community/scrumworks);</w:t>
      </w:r>
    </w:p>
    <w:p w14:paraId="248E2CC8" w14:textId="77777777" w:rsidR="007F66AD" w:rsidRPr="00084B24" w:rsidRDefault="007F66AD" w:rsidP="007F66AD">
      <w:pPr>
        <w:pStyle w:val="disbody"/>
      </w:pPr>
      <w:r w:rsidRPr="00084B24">
        <w:t>– вградено е поддържане на данни за човешки ресурси и следене на промените при тях;</w:t>
      </w:r>
    </w:p>
    <w:p w14:paraId="7D58B3F8" w14:textId="00EDFA7A" w:rsidR="007F66AD" w:rsidRPr="00084B24" w:rsidRDefault="007F66AD" w:rsidP="007F66AD">
      <w:pPr>
        <w:pStyle w:val="disbody"/>
      </w:pPr>
      <w:r w:rsidRPr="00084B24">
        <w:t>–</w:t>
      </w:r>
      <w:r w:rsidR="00BE1DD9">
        <w:t xml:space="preserve"> </w:t>
      </w:r>
      <w:r w:rsidRPr="00084B24">
        <w:t>изработка на оферта/план, което при други системи може да липсва;</w:t>
      </w:r>
    </w:p>
    <w:p w14:paraId="4EFD1D97" w14:textId="59B22D3F" w:rsidR="007F66AD" w:rsidRPr="00084B24" w:rsidRDefault="007F66AD" w:rsidP="007F66AD">
      <w:pPr>
        <w:pStyle w:val="disbody"/>
      </w:pPr>
      <w:r w:rsidRPr="00084B24">
        <w:t>–</w:t>
      </w:r>
      <w:r w:rsidR="00BE1DD9">
        <w:t xml:space="preserve"> </w:t>
      </w:r>
      <w:r w:rsidRPr="00084B24">
        <w:t>специална секция за продуктово следене;</w:t>
      </w:r>
    </w:p>
    <w:p w14:paraId="5F65044B" w14:textId="4D45DC6B" w:rsidR="007F66AD" w:rsidRPr="00084B24" w:rsidRDefault="007F66AD" w:rsidP="007F66AD">
      <w:pPr>
        <w:pStyle w:val="disbody"/>
      </w:pPr>
      <w:r w:rsidRPr="00084B24">
        <w:t>–</w:t>
      </w:r>
      <w:r w:rsidR="00BE1DD9">
        <w:t xml:space="preserve"> </w:t>
      </w:r>
      <w:r w:rsidRPr="00084B24">
        <w:t>съпровождане на продукти (което имат само част от горните примери).</w:t>
      </w:r>
    </w:p>
    <w:p w14:paraId="4162944D" w14:textId="3E044210" w:rsidR="007F66AD" w:rsidRPr="00084B24" w:rsidRDefault="007F66AD" w:rsidP="007F66AD">
      <w:pPr>
        <w:pStyle w:val="disbody"/>
      </w:pPr>
      <w:r w:rsidRPr="00084B24">
        <w:t xml:space="preserve">Предлаганият концептуален модел на </w:t>
      </w:r>
      <w:r w:rsidR="001C2403">
        <w:t xml:space="preserve">софтуерна </w:t>
      </w:r>
      <w:r w:rsidRPr="00084B24">
        <w:t xml:space="preserve">система се фокусира над разработката на </w:t>
      </w:r>
      <w:r w:rsidR="00BE1DD9" w:rsidRPr="00BE1DD9">
        <w:t xml:space="preserve">софтуерни </w:t>
      </w:r>
      <w:r w:rsidRPr="00084B24">
        <w:t>проекти във връзка с разработката на продукти, прилагайки гъвкав подход</w:t>
      </w:r>
      <w:r w:rsidR="00E14213" w:rsidRPr="00084B24">
        <w:t xml:space="preserve"> (подход за лесна адаптация към промените)</w:t>
      </w:r>
      <w:r w:rsidRPr="00084B24">
        <w:t xml:space="preserve">. Той е опростен за целите на технологичните стартиращи компании и </w:t>
      </w:r>
      <w:r w:rsidR="00BE1DD9">
        <w:t>очакваме</w:t>
      </w:r>
      <w:r w:rsidRPr="00084B24">
        <w:t xml:space="preserve"> да подпомогне компанията за ефективното управление и изпълнение на нейните </w:t>
      </w:r>
      <w:r w:rsidR="00BE1DD9" w:rsidRPr="00BE1DD9">
        <w:t xml:space="preserve">софтуерни </w:t>
      </w:r>
      <w:r w:rsidRPr="00084B24">
        <w:t>проекти.</w:t>
      </w:r>
    </w:p>
    <w:p w14:paraId="7DE02CC1" w14:textId="77777777" w:rsidR="007F66AD" w:rsidRPr="00084B24" w:rsidRDefault="007F66AD" w:rsidP="007F66AD">
      <w:pPr>
        <w:pStyle w:val="disbody"/>
      </w:pPr>
    </w:p>
    <w:p w14:paraId="1C21DFB4" w14:textId="77777777" w:rsidR="007F66AD" w:rsidRPr="00084B24" w:rsidRDefault="007F66AD" w:rsidP="007F66AD">
      <w:pPr>
        <w:pStyle w:val="Heading2"/>
        <w:rPr>
          <w:lang w:val="bg-BG"/>
        </w:rPr>
      </w:pPr>
      <w:bookmarkStart w:id="7" w:name="_Toc112392433"/>
      <w:r w:rsidRPr="00084B24">
        <w:rPr>
          <w:lang w:val="bg-BG"/>
        </w:rPr>
        <w:t>2.2. Логически модел на системата</w:t>
      </w:r>
      <w:bookmarkEnd w:id="7"/>
    </w:p>
    <w:p w14:paraId="794D3ABC" w14:textId="7C03BF48" w:rsidR="00E36D9A" w:rsidRPr="00084B24" w:rsidRDefault="007F66AD" w:rsidP="007F66AD">
      <w:pPr>
        <w:pStyle w:val="disbody"/>
      </w:pPr>
      <w:r w:rsidRPr="00084B24">
        <w:t xml:space="preserve">Логическият модел е разработен на базата на изложения концептуален бизнес модел в концепцията за </w:t>
      </w:r>
      <w:r w:rsidR="001C2403" w:rsidRPr="001C2403">
        <w:t>софтуерната</w:t>
      </w:r>
      <w:r w:rsidR="001C2403">
        <w:rPr>
          <w:lang w:val="en-US"/>
        </w:rPr>
        <w:t xml:space="preserve"> </w:t>
      </w:r>
      <w:r w:rsidRPr="00084B24">
        <w:t xml:space="preserve">система. За постигането на целта, в началото следва да се обособят и развият бизнес същностите като класове със съответни свойства и връзки. </w:t>
      </w:r>
    </w:p>
    <w:p w14:paraId="16EB4354" w14:textId="5A82BCCA" w:rsidR="00E36D9A" w:rsidRPr="00084B24" w:rsidRDefault="00E36D9A" w:rsidP="007F66AD">
      <w:pPr>
        <w:pStyle w:val="disbody"/>
      </w:pPr>
    </w:p>
    <w:p w14:paraId="649171F7" w14:textId="1BEEBAE7" w:rsidR="00E36D9A" w:rsidRPr="00084B24" w:rsidRDefault="00E36D9A" w:rsidP="00E36D9A">
      <w:pPr>
        <w:pStyle w:val="Heading3"/>
        <w:rPr>
          <w:lang w:val="bg-BG"/>
        </w:rPr>
      </w:pPr>
      <w:bookmarkStart w:id="8" w:name="_Toc112392434"/>
      <w:r w:rsidRPr="00084B24">
        <w:rPr>
          <w:lang w:val="bg-BG"/>
        </w:rPr>
        <w:t>2.2.1. Диаграми на класове, реализиращи бизнес същностите</w:t>
      </w:r>
      <w:bookmarkEnd w:id="8"/>
    </w:p>
    <w:p w14:paraId="6D082512" w14:textId="4ADCBC72" w:rsidR="00E36D9A" w:rsidRPr="00084B24" w:rsidRDefault="00E36D9A" w:rsidP="007F66AD">
      <w:pPr>
        <w:pStyle w:val="disbody"/>
      </w:pPr>
      <w:r w:rsidRPr="00084B24">
        <w:t xml:space="preserve">Диаграма на основните класове и техните връзки са показани на фиг. 2.6 – съществените класове за разработка, формирани от бизнес същностите, и фиг. 2.7. Под основни разбираме тези класове, които се отнасят пряко към управление на разработката. Изключени са детайли по служители, клиенти, договори, поддръжка и т.н. </w:t>
      </w:r>
      <w:r w:rsidRPr="00BE1DD9">
        <w:rPr>
          <w:highlight w:val="magenta"/>
        </w:rPr>
        <w:t>Добавена е диаграма за класовете, обслужващи шаблони за процеси и индивидуални скали за ценност, риск, вероятност, степен</w:t>
      </w:r>
      <w:r w:rsidRPr="00084B24">
        <w:t xml:space="preserve"> и други. </w:t>
      </w:r>
      <w:r w:rsidR="00BD0BD0" w:rsidRPr="00084B24">
        <w:t>Компонентите в нея</w:t>
      </w:r>
      <w:r w:rsidRPr="00084B24">
        <w:t xml:space="preserve"> помагат за настройка</w:t>
      </w:r>
      <w:r w:rsidR="00BE1DD9">
        <w:t>та</w:t>
      </w:r>
      <w:r w:rsidRPr="00084B24">
        <w:t xml:space="preserve"> на </w:t>
      </w:r>
      <w:r w:rsidRPr="00BE1DD9">
        <w:rPr>
          <w:highlight w:val="magenta"/>
        </w:rPr>
        <w:t>предварителни макети за различни процеси</w:t>
      </w:r>
      <w:r w:rsidRPr="00084B24">
        <w:t xml:space="preserve">. Като цяло тези и сходни диаграми са и основа за разработване на база данни за </w:t>
      </w:r>
      <w:r w:rsidR="00BE1DD9">
        <w:t>софтуерната</w:t>
      </w:r>
      <w:r w:rsidRPr="00084B24">
        <w:t xml:space="preserve"> система и скелет за класовете в бизнес логиката на </w:t>
      </w:r>
      <w:r w:rsidR="00BE1DD9">
        <w:t>софтуерната</w:t>
      </w:r>
      <w:r w:rsidR="00BE1DD9" w:rsidRPr="00084B24">
        <w:t xml:space="preserve"> </w:t>
      </w:r>
      <w:r w:rsidRPr="00084B24">
        <w:t>система.</w:t>
      </w:r>
    </w:p>
    <w:p w14:paraId="7E9A3AC8" w14:textId="77777777" w:rsidR="00E36D9A" w:rsidRPr="00084B24" w:rsidRDefault="00E36D9A" w:rsidP="007F66AD">
      <w:pPr>
        <w:pStyle w:val="disbody"/>
      </w:pPr>
    </w:p>
    <w:p w14:paraId="54C5300B" w14:textId="1EDFA999" w:rsidR="007F66AD" w:rsidRPr="00084B24" w:rsidRDefault="00A24C7C" w:rsidP="007F66AD">
      <w:pPr>
        <w:pStyle w:val="disfigimg"/>
      </w:pPr>
      <w:r>
        <w:rPr>
          <w:noProof/>
        </w:rPr>
        <w:drawing>
          <wp:inline distT="0" distB="0" distL="0" distR="0" wp14:anchorId="05941D08" wp14:editId="791168AA">
            <wp:extent cx="5753100" cy="5905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90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D105DE" w14:textId="605A7DE6" w:rsidR="007F66AD" w:rsidRPr="00084B24" w:rsidRDefault="007F66AD" w:rsidP="007F66AD">
      <w:pPr>
        <w:pStyle w:val="disfigtitle"/>
      </w:pPr>
      <w:r w:rsidRPr="00084B24">
        <w:t>Фиг. 2.6. Диаграма на класовете и техните връзки за</w:t>
      </w:r>
      <w:r w:rsidR="002F1AE0" w:rsidRPr="00084B24">
        <w:t xml:space="preserve"> „</w:t>
      </w:r>
      <w:r w:rsidRPr="00084B24">
        <w:t>Разработка на продукт</w:t>
      </w:r>
      <w:r w:rsidR="002F1AE0" w:rsidRPr="00084B24">
        <w:t>”.</w:t>
      </w:r>
      <w:r w:rsidRPr="00084B24">
        <w:t xml:space="preserve"> (разработка на автора)</w:t>
      </w:r>
    </w:p>
    <w:p w14:paraId="0CDAD065" w14:textId="77777777" w:rsidR="007F66AD" w:rsidRPr="00084B24" w:rsidRDefault="007F66AD" w:rsidP="007F66AD">
      <w:pPr>
        <w:pStyle w:val="disfigtitle"/>
      </w:pPr>
    </w:p>
    <w:p w14:paraId="417975C1" w14:textId="77777777" w:rsidR="007F66AD" w:rsidRPr="00084B24" w:rsidRDefault="007363A6" w:rsidP="007F66AD">
      <w:pPr>
        <w:pStyle w:val="disfigimg"/>
      </w:pPr>
      <w:r>
        <w:pict w14:anchorId="3519831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54.55pt;height:110.8pt">
            <v:imagedata r:id="rId14" o:title="diag_class_shablon" grayscale="t"/>
          </v:shape>
        </w:pict>
      </w:r>
    </w:p>
    <w:p w14:paraId="6BA73664" w14:textId="27E555ED" w:rsidR="007F66AD" w:rsidRPr="00084B24" w:rsidRDefault="007F66AD" w:rsidP="007F66AD">
      <w:pPr>
        <w:pStyle w:val="disfigtitle"/>
      </w:pPr>
      <w:r w:rsidRPr="00084B24">
        <w:t>Фиг. 2.7. Диаграма на съществените класове за шаблони</w:t>
      </w:r>
      <w:r w:rsidR="008929BE" w:rsidRPr="00084B24">
        <w:t>,</w:t>
      </w:r>
      <w:r w:rsidRPr="00084B24">
        <w:t xml:space="preserve"> формирани от бизнес същностите. (разработка на автора)</w:t>
      </w:r>
    </w:p>
    <w:p w14:paraId="4C6C0496" w14:textId="77777777" w:rsidR="00047C6E" w:rsidRPr="00084B24" w:rsidRDefault="00047C6E" w:rsidP="007F66AD">
      <w:pPr>
        <w:pStyle w:val="disbody"/>
      </w:pPr>
    </w:p>
    <w:p w14:paraId="73213FEA" w14:textId="0E7F6199" w:rsidR="00047C6E" w:rsidRPr="00084B24" w:rsidRDefault="00047C6E" w:rsidP="00047C6E">
      <w:pPr>
        <w:pStyle w:val="Heading3"/>
        <w:rPr>
          <w:lang w:val="bg-BG"/>
        </w:rPr>
      </w:pPr>
      <w:bookmarkStart w:id="9" w:name="_Toc112392435"/>
      <w:r w:rsidRPr="00084B24">
        <w:rPr>
          <w:lang w:val="bg-BG"/>
        </w:rPr>
        <w:t>2.2.2. Диаграма на бизнес сценарии за взаимодействие със системата</w:t>
      </w:r>
      <w:bookmarkEnd w:id="9"/>
    </w:p>
    <w:p w14:paraId="08DE8CE6" w14:textId="74989B93" w:rsidR="007F66AD" w:rsidRPr="00084B24" w:rsidRDefault="007F66AD" w:rsidP="007F66AD">
      <w:pPr>
        <w:pStyle w:val="disbody"/>
      </w:pPr>
      <w:r w:rsidRPr="00084B24">
        <w:t xml:space="preserve">По отношение на динамичните аспекти са разработени диаграми на дейности, реализиращи сценариите, където се показва </w:t>
      </w:r>
      <w:r w:rsidR="000953B0" w:rsidRPr="00084B24">
        <w:t>начин</w:t>
      </w:r>
      <w:r w:rsidR="00274000">
        <w:t>ът, по който</w:t>
      </w:r>
      <w:r w:rsidRPr="00084B24">
        <w:t xml:space="preserve"> протича процес</w:t>
      </w:r>
      <w:r w:rsidR="00274000">
        <w:t>ът</w:t>
      </w:r>
      <w:r w:rsidRPr="00084B24">
        <w:t xml:space="preserve"> чрез дейности (фиг. 2.2). Тези дейности се детайлизират в диаграми на последователност и комуникационни диаграми (</w:t>
      </w:r>
      <w:proofErr w:type="spellStart"/>
      <w:r w:rsidRPr="00084B24">
        <w:t>колаборативни</w:t>
      </w:r>
      <w:proofErr w:type="spellEnd"/>
      <w:r w:rsidRPr="00084B24">
        <w:t xml:space="preserve">, на сътрудничество) за класовете, за да се покаже </w:t>
      </w:r>
      <w:r w:rsidR="00274000" w:rsidRPr="00084B24">
        <w:t>начин</w:t>
      </w:r>
      <w:r w:rsidR="00274000">
        <w:t>ът, по който</w:t>
      </w:r>
      <w:r w:rsidRPr="00084B24">
        <w:t xml:space="preserve"> дейностите се реализират чрез взаимодействие между класовете във времето и </w:t>
      </w:r>
      <w:r w:rsidR="000953B0" w:rsidRPr="00084B24">
        <w:t>се осъществява</w:t>
      </w:r>
      <w:r w:rsidRPr="00084B24">
        <w:t xml:space="preserve"> </w:t>
      </w:r>
      <w:r w:rsidR="000953B0" w:rsidRPr="00084B24">
        <w:t xml:space="preserve">съвместната им </w:t>
      </w:r>
      <w:r w:rsidRPr="00084B24">
        <w:t>работ</w:t>
      </w:r>
      <w:r w:rsidR="000953B0" w:rsidRPr="00084B24">
        <w:t>а</w:t>
      </w:r>
      <w:r w:rsidRPr="00084B24">
        <w:t>. За пример е дадена диаграма на последователност на фиг. 2.8 по отношение на дейността</w:t>
      </w:r>
      <w:r w:rsidR="002F1AE0" w:rsidRPr="00084B24">
        <w:t xml:space="preserve"> „</w:t>
      </w:r>
      <w:r w:rsidRPr="00084B24">
        <w:t>планиране на проект” на база диаграмата за дейност на фиг. 2.2</w:t>
      </w:r>
      <w:r w:rsidR="0010630D" w:rsidRPr="00084B24">
        <w:t xml:space="preserve">, т.е. това представлява диаграма за поведение на класове, с които се реализира дейността по БСВС „Планиране на проект”. </w:t>
      </w:r>
      <w:r w:rsidRPr="00084B24">
        <w:t xml:space="preserve">Друга диаграма с голямо значение е дадена на фиг. 2.9 за последователност на реализацията на механизма за </w:t>
      </w:r>
      <w:r w:rsidRPr="00274000">
        <w:rPr>
          <w:highlight w:val="magenta"/>
        </w:rPr>
        <w:t xml:space="preserve">шаблони за процес, за </w:t>
      </w:r>
      <w:proofErr w:type="spellStart"/>
      <w:r w:rsidRPr="00274000">
        <w:rPr>
          <w:highlight w:val="magenta"/>
        </w:rPr>
        <w:t>рангови</w:t>
      </w:r>
      <w:proofErr w:type="spellEnd"/>
      <w:r w:rsidRPr="00274000">
        <w:rPr>
          <w:highlight w:val="magenta"/>
        </w:rPr>
        <w:t xml:space="preserve"> скали за ценност, риск, вероятност, степен и други</w:t>
      </w:r>
      <w:r w:rsidRPr="00084B24">
        <w:t xml:space="preserve">, за да се реализира специфичен процес и </w:t>
      </w:r>
      <w:r w:rsidR="00D91544" w:rsidRPr="00084B24">
        <w:t>подреждане</w:t>
      </w:r>
      <w:r w:rsidRPr="00084B24">
        <w:t>.</w:t>
      </w:r>
      <w:r w:rsidR="00F5726A" w:rsidRPr="00084B24">
        <w:t xml:space="preserve"> Фигурата е реализирана чрез диаграма за последователност на действията.</w:t>
      </w:r>
    </w:p>
    <w:p w14:paraId="5CCFFCB0" w14:textId="77777777" w:rsidR="007F66AD" w:rsidRPr="00084B24" w:rsidRDefault="007F66AD" w:rsidP="007F66AD">
      <w:pPr>
        <w:pStyle w:val="disfigtitle"/>
      </w:pPr>
    </w:p>
    <w:p w14:paraId="321DE16D" w14:textId="77777777" w:rsidR="007F66AD" w:rsidRPr="00084B24" w:rsidRDefault="007363A6" w:rsidP="007F66AD">
      <w:pPr>
        <w:pStyle w:val="disfigimg"/>
      </w:pPr>
      <w:r>
        <w:pict w14:anchorId="2EC5BE4D">
          <v:shape id="_x0000_i1028" type="#_x0000_t75" style="width:446.4pt;height:386.9pt">
            <v:imagedata r:id="rId15" o:title="diag_inter_planproject" grayscale="t"/>
          </v:shape>
        </w:pict>
      </w:r>
    </w:p>
    <w:p w14:paraId="3F5DE53E" w14:textId="4D3556D3" w:rsidR="007F66AD" w:rsidRPr="00084B24" w:rsidRDefault="007F66AD" w:rsidP="007F66AD">
      <w:pPr>
        <w:pStyle w:val="disfigtitle"/>
      </w:pPr>
      <w:r w:rsidRPr="00084B24">
        <w:t>Фиг. 2.8. Интерактивна диаграма за БСВС</w:t>
      </w:r>
      <w:r w:rsidR="002F1AE0" w:rsidRPr="00084B24">
        <w:t xml:space="preserve"> „</w:t>
      </w:r>
      <w:r w:rsidRPr="00084B24">
        <w:t>Разработка на продукт / Планиране на проект”</w:t>
      </w:r>
      <w:r w:rsidR="002F1AE0" w:rsidRPr="00084B24">
        <w:t>.</w:t>
      </w:r>
      <w:r w:rsidRPr="00084B24">
        <w:t xml:space="preserve"> (разработка на автора)</w:t>
      </w:r>
    </w:p>
    <w:p w14:paraId="103062C7" w14:textId="77777777" w:rsidR="007F66AD" w:rsidRPr="00084B24" w:rsidRDefault="007363A6" w:rsidP="007F66AD">
      <w:pPr>
        <w:pStyle w:val="disfigimg"/>
      </w:pPr>
      <w:r>
        <w:pict w14:anchorId="7322605E">
          <v:shape id="_x0000_i1029" type="#_x0000_t75" style="width:453.3pt;height:401.95pt">
            <v:imagedata r:id="rId16" o:title="diag_inter_planshablon" grayscale="t"/>
          </v:shape>
        </w:pict>
      </w:r>
    </w:p>
    <w:p w14:paraId="2B4A2B4F" w14:textId="4ACE2CA5" w:rsidR="007F66AD" w:rsidRPr="00084B24" w:rsidRDefault="007F66AD" w:rsidP="007F66AD">
      <w:pPr>
        <w:pStyle w:val="disfigtitle"/>
      </w:pPr>
      <w:r w:rsidRPr="00084B24">
        <w:t>Фиг. 2.9. Диаграма за реализация на шаблони за процес. (разработка на автора)</w:t>
      </w:r>
    </w:p>
    <w:p w14:paraId="576C4652" w14:textId="1D953C88" w:rsidR="007F66AD" w:rsidRPr="00084B24" w:rsidRDefault="007F66AD" w:rsidP="007F66AD">
      <w:pPr>
        <w:pStyle w:val="disbody"/>
      </w:pPr>
      <w:r w:rsidRPr="00084B24">
        <w:t>На тази база може да се определят операциите на отделните класове, което спомага както да се завърши дефиницията за интерфейса на бизнес логиката, така и функционалността на системата като необходим интерфейс. Допълването с диаграми на състоянията за статуса на класовете, които бяха представени в информационния модел на концепцията (фиг. 2.4)</w:t>
      </w:r>
      <w:r w:rsidR="00274000">
        <w:t>,</w:t>
      </w:r>
      <w:r w:rsidRPr="00084B24">
        <w:t xml:space="preserve"> също е от съществено значение. Те посочват жизнения цикъл на обектите и необходимата логика при управлението им съгласно техния статус и събития.</w:t>
      </w:r>
    </w:p>
    <w:p w14:paraId="1C2CA6BA" w14:textId="524B394B" w:rsidR="00047C6E" w:rsidRPr="00084B24" w:rsidRDefault="00047C6E" w:rsidP="007F66AD">
      <w:pPr>
        <w:pStyle w:val="disbody"/>
      </w:pPr>
    </w:p>
    <w:p w14:paraId="2AE1CEEF" w14:textId="057A95BE" w:rsidR="00047C6E" w:rsidRPr="00084B24" w:rsidRDefault="00047C6E" w:rsidP="00026E87">
      <w:pPr>
        <w:pStyle w:val="Heading3"/>
        <w:rPr>
          <w:lang w:val="bg-BG"/>
        </w:rPr>
      </w:pPr>
      <w:bookmarkStart w:id="10" w:name="_Toc112392436"/>
      <w:r w:rsidRPr="00084B24">
        <w:rPr>
          <w:lang w:val="bg-BG"/>
        </w:rPr>
        <w:t xml:space="preserve">2.2.3. </w:t>
      </w:r>
      <w:r w:rsidR="00026E87" w:rsidRPr="00084B24">
        <w:rPr>
          <w:lang w:val="bg-BG"/>
        </w:rPr>
        <w:t>Разположение на компонентите на системата по слоеве и насоки за изработка на работни продукти</w:t>
      </w:r>
      <w:bookmarkEnd w:id="10"/>
    </w:p>
    <w:p w14:paraId="14F4DDC4" w14:textId="62A6BB49" w:rsidR="00026E87" w:rsidRPr="00084B24" w:rsidRDefault="00026E87" w:rsidP="00026E87">
      <w:pPr>
        <w:pStyle w:val="disbody"/>
      </w:pPr>
      <w:r w:rsidRPr="00084B24">
        <w:t xml:space="preserve">По отношение на </w:t>
      </w:r>
      <w:r w:rsidRPr="00084B24">
        <w:rPr>
          <w:b/>
          <w:bCs/>
        </w:rPr>
        <w:t>компонентите на системата</w:t>
      </w:r>
      <w:r w:rsidRPr="00084B24">
        <w:t xml:space="preserve">, за да се реализира </w:t>
      </w:r>
      <w:r w:rsidR="00B52971">
        <w:t>софтуерната</w:t>
      </w:r>
      <w:r w:rsidRPr="00084B24">
        <w:t xml:space="preserve"> система съгласно избраната технология, тя е структурирана в отделни логически компоненти. Компонентите са модули, които осигуряват определена функционалност като част от </w:t>
      </w:r>
      <w:r w:rsidR="001C2403" w:rsidRPr="001C2403">
        <w:t>софтуерната</w:t>
      </w:r>
      <w:r w:rsidR="001C2403">
        <w:rPr>
          <w:lang w:val="en-US"/>
        </w:rPr>
        <w:t xml:space="preserve"> </w:t>
      </w:r>
      <w:r w:rsidRPr="00084B24">
        <w:t xml:space="preserve">система. Тези части са разположени на отделните логически слоеве в използваната тук трислойна архитектура. Технологично, на физическо ниво, тези компоненти се разполагат на съответен хардуер или виртуална машина – сървър за база данни, приложен сървър за бизнес логика и уеб достъп, и клиентски машини. </w:t>
      </w:r>
      <w:r w:rsidR="00B52971" w:rsidRPr="00B52971">
        <w:t xml:space="preserve">При адаптацията на предложения подход </w:t>
      </w:r>
      <w:r w:rsidRPr="00084B24">
        <w:t>се осигурява разделяне на слоевете и функциите с възможност за капсулиране, по-добра защита и поддръжка, и оптимизация на натоварването. По изключение може да се съвмести сървър за база данни и приложен сървър на една машина, ако е защитена от мрежови атаки. Описание на компонентите, разпределени по слоеве и хардуер, е дадено в табл. 2.1.</w:t>
      </w:r>
    </w:p>
    <w:p w14:paraId="10EC6A85" w14:textId="235D55A2" w:rsidR="00026E87" w:rsidRPr="00084B24" w:rsidRDefault="00026E87" w:rsidP="00026E87">
      <w:pPr>
        <w:pStyle w:val="distabletitle"/>
      </w:pPr>
      <w:r w:rsidRPr="00084B24">
        <w:t>Таблица 2.1.</w:t>
      </w:r>
      <w:r w:rsidRPr="00084B24">
        <w:br/>
        <w:t xml:space="preserve"> Разположение на компоненти по слоеве и хардуер</w:t>
      </w:r>
      <w:r w:rsidRPr="00084B24">
        <w:br/>
        <w:t>(разработка на автора)</w:t>
      </w:r>
    </w:p>
    <w:tbl>
      <w:tblPr>
        <w:tblW w:w="91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33"/>
        <w:gridCol w:w="1276"/>
        <w:gridCol w:w="1559"/>
        <w:gridCol w:w="5012"/>
      </w:tblGrid>
      <w:tr w:rsidR="00026E87" w:rsidRPr="00084B24" w14:paraId="18DC5C92" w14:textId="77777777" w:rsidTr="00A12C4D">
        <w:trPr>
          <w:cantSplit/>
          <w:tblHeader/>
        </w:trPr>
        <w:tc>
          <w:tcPr>
            <w:tcW w:w="133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BF1A46" w14:textId="77777777" w:rsidR="00026E87" w:rsidRPr="00084B24" w:rsidRDefault="00026E87" w:rsidP="008C2FB5">
            <w:pPr>
              <w:pStyle w:val="disbody"/>
              <w:spacing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84B24">
              <w:rPr>
                <w:b/>
                <w:bCs/>
                <w:sz w:val="20"/>
                <w:szCs w:val="20"/>
              </w:rPr>
              <w:t>Слой</w:t>
            </w: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5FE4D8" w14:textId="77777777" w:rsidR="00026E87" w:rsidRPr="00084B24" w:rsidRDefault="00026E87" w:rsidP="008C2FB5">
            <w:pPr>
              <w:pStyle w:val="disbody"/>
              <w:spacing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84B24">
              <w:rPr>
                <w:b/>
                <w:bCs/>
                <w:sz w:val="20"/>
                <w:szCs w:val="20"/>
              </w:rPr>
              <w:t>Хардуер/ВМ</w:t>
            </w: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7DAFE26" w14:textId="77777777" w:rsidR="00026E87" w:rsidRPr="00084B24" w:rsidRDefault="00026E87" w:rsidP="008C2FB5">
            <w:pPr>
              <w:pStyle w:val="disbody"/>
              <w:spacing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84B24">
              <w:rPr>
                <w:b/>
                <w:bCs/>
                <w:sz w:val="20"/>
                <w:szCs w:val="20"/>
              </w:rPr>
              <w:t>Компонент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754BCD0" w14:textId="77777777" w:rsidR="00026E87" w:rsidRPr="00084B24" w:rsidRDefault="00026E87" w:rsidP="008C2FB5">
            <w:pPr>
              <w:pStyle w:val="disbody"/>
              <w:spacing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84B24">
              <w:rPr>
                <w:b/>
                <w:bCs/>
                <w:sz w:val="20"/>
                <w:szCs w:val="20"/>
              </w:rPr>
              <w:t>Пояснения</w:t>
            </w:r>
          </w:p>
        </w:tc>
      </w:tr>
      <w:tr w:rsidR="00EE5254" w:rsidRPr="00084B24" w14:paraId="4BA4C64A" w14:textId="77777777" w:rsidTr="00A12C4D">
        <w:trPr>
          <w:cantSplit/>
        </w:trPr>
        <w:tc>
          <w:tcPr>
            <w:tcW w:w="1333" w:type="dxa"/>
            <w:vMerge w:val="restart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8D7FAD2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Слой за данни</w:t>
            </w: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BE2373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ървър за БД</w:t>
            </w: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62F8D3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База данни на софтуерната система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F08ED7" w14:textId="18895D01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За съхранение на данни относно продукти, проекти, процеси , потребители и други от софтуерната система. Реализира се с релационна БД.</w:t>
            </w:r>
          </w:p>
        </w:tc>
      </w:tr>
      <w:tr w:rsidR="00EE5254" w:rsidRPr="00084B24" w14:paraId="72650126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57EC36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70D999A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FCA7572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Хранилище за документи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0881B6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За съхранение на документация. Може да е портал на проекта, от рода на MS SharePoint, система за управление на конфигурации или прост файлов сървър.</w:t>
            </w:r>
          </w:p>
        </w:tc>
      </w:tr>
      <w:tr w:rsidR="00EE5254" w:rsidRPr="00084B24" w14:paraId="6F1B52FC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EA0D6F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123443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иложен сървър</w:t>
            </w: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6BDF7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 за достъп до данни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769562B" w14:textId="65BEA2DF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нтролира и подпомага достъпа до данни в БД от бизнес логиката.</w:t>
            </w:r>
          </w:p>
        </w:tc>
      </w:tr>
      <w:tr w:rsidR="00EE5254" w:rsidRPr="00084B24" w14:paraId="3FE52E8B" w14:textId="77777777" w:rsidTr="00A12C4D">
        <w:trPr>
          <w:cantSplit/>
        </w:trPr>
        <w:tc>
          <w:tcPr>
            <w:tcW w:w="1333" w:type="dxa"/>
            <w:vMerge w:val="restart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4B8390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Слой за бизнес логика</w:t>
            </w: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A02E216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иложен сървър</w:t>
            </w: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A8375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 за бизнес логика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F60CEA9" w14:textId="0A0CEABE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доставя функции на логическо ниво и спазване на правила в софтуерната система. Контролира достъпа до данни.</w:t>
            </w:r>
          </w:p>
        </w:tc>
      </w:tr>
      <w:tr w:rsidR="00EE5254" w:rsidRPr="00084B24" w14:paraId="1F0BEAD8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375BCB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4C957A9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B34AAD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 за автоматизация на процеси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8BAA2B" w14:textId="1128CFF5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дпомага автоматизацията, прилага правила за промени и вземане на решения, както и правила за уведомление.</w:t>
            </w:r>
          </w:p>
        </w:tc>
      </w:tr>
      <w:tr w:rsidR="00EE5254" w:rsidRPr="00084B24" w14:paraId="69141436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3D354A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2322308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876F13B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 за потребителски достъп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1119B5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требители, оторизация, назначения, права за достъп.</w:t>
            </w:r>
          </w:p>
        </w:tc>
      </w:tr>
      <w:tr w:rsidR="00EE5254" w:rsidRPr="00084B24" w14:paraId="18EAB1B6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584531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F634004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9BC3C7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 за уведомления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BB27977" w14:textId="1E1AF796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За уведомяване на потребителите. Генериране лично/ автоматично от софтуерната система, изпращане под различна форма – </w:t>
            </w:r>
            <w:proofErr w:type="spellStart"/>
            <w:r w:rsidRPr="00084B24">
              <w:rPr>
                <w:sz w:val="20"/>
                <w:szCs w:val="20"/>
              </w:rPr>
              <w:t>лог</w:t>
            </w:r>
            <w:proofErr w:type="spellEnd"/>
            <w:r w:rsidRPr="00084B24">
              <w:rPr>
                <w:sz w:val="20"/>
                <w:szCs w:val="20"/>
              </w:rPr>
              <w:t xml:space="preserve">, </w:t>
            </w:r>
            <w:proofErr w:type="spellStart"/>
            <w:r w:rsidRPr="00084B24">
              <w:rPr>
                <w:sz w:val="20"/>
                <w:szCs w:val="20"/>
              </w:rPr>
              <w:t>email</w:t>
            </w:r>
            <w:proofErr w:type="spellEnd"/>
            <w:r w:rsidRPr="00084B24">
              <w:rPr>
                <w:sz w:val="20"/>
                <w:szCs w:val="20"/>
              </w:rPr>
              <w:t>, други.</w:t>
            </w:r>
          </w:p>
        </w:tc>
      </w:tr>
      <w:tr w:rsidR="00EE5254" w:rsidRPr="00084B24" w14:paraId="3C490C88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B040A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ADF11B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0784EF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 за генериране на отчети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1837C6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Генериране на данните за отчети и секции от лични табла. Генериране на отчетите с настройки.</w:t>
            </w:r>
          </w:p>
        </w:tc>
      </w:tr>
      <w:tr w:rsidR="00EE5254" w:rsidRPr="00084B24" w14:paraId="40DEA043" w14:textId="77777777" w:rsidTr="00A12C4D">
        <w:trPr>
          <w:cantSplit/>
        </w:trPr>
        <w:tc>
          <w:tcPr>
            <w:tcW w:w="1333" w:type="dxa"/>
            <w:vMerge w:val="restart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729A51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Представителен слой</w:t>
            </w: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96F842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иложен сървър</w:t>
            </w: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BEC5DB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Уеб сървър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FB94025" w14:textId="790A09D9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Сървър за </w:t>
            </w:r>
            <w:proofErr w:type="spellStart"/>
            <w:r w:rsidRPr="00084B24">
              <w:rPr>
                <w:sz w:val="20"/>
                <w:szCs w:val="20"/>
              </w:rPr>
              <w:t>хостване</w:t>
            </w:r>
            <w:proofErr w:type="spellEnd"/>
            <w:r w:rsidRPr="00084B24">
              <w:rPr>
                <w:sz w:val="20"/>
                <w:szCs w:val="20"/>
              </w:rPr>
              <w:t xml:space="preserve"> на сайт и уеб услуги.</w:t>
            </w:r>
          </w:p>
        </w:tc>
      </w:tr>
      <w:tr w:rsidR="00EE5254" w:rsidRPr="00084B24" w14:paraId="19086165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7B6F57E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F4C3B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05B86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ртал за работа на потребители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80D8C1" w14:textId="04317960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айт за достъп от потребители.</w:t>
            </w:r>
          </w:p>
        </w:tc>
      </w:tr>
      <w:tr w:rsidR="00EE5254" w:rsidRPr="00084B24" w14:paraId="48D2F26C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18D2E23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02FFBB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BD9416C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 за програмен достъп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8AFBC2E" w14:textId="1C79B56B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За програмен достъп към уеб услуги.</w:t>
            </w:r>
          </w:p>
        </w:tc>
      </w:tr>
      <w:tr w:rsidR="00EE5254" w:rsidRPr="00084B24" w14:paraId="2CB21DAB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FAAFE89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DF3BDCA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C4B710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и за потребителски интерфейс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7AFC1FE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омпоненти за интерфейс – генериране на графики, изобразяване на отчети, AJAX и други интерфейсни.</w:t>
            </w:r>
          </w:p>
        </w:tc>
      </w:tr>
      <w:tr w:rsidR="00EE5254" w:rsidRPr="00084B24" w14:paraId="4E5881B1" w14:textId="77777777" w:rsidTr="00A12C4D">
        <w:trPr>
          <w:cantSplit/>
        </w:trPr>
        <w:tc>
          <w:tcPr>
            <w:tcW w:w="1333" w:type="dxa"/>
            <w:vMerge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828EE48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  <w:tc>
          <w:tcPr>
            <w:tcW w:w="1276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4A0CBB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лиентска машина</w:t>
            </w:r>
          </w:p>
        </w:tc>
        <w:tc>
          <w:tcPr>
            <w:tcW w:w="1559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D75433" w14:textId="77777777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Браузер за връзка с уеб приложение</w:t>
            </w:r>
          </w:p>
        </w:tc>
        <w:tc>
          <w:tcPr>
            <w:tcW w:w="5012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3C60271" w14:textId="01CFD060" w:rsidR="00EE5254" w:rsidRPr="00084B24" w:rsidRDefault="00EE5254" w:rsidP="008C2FB5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Браузер за връзка с уеб сървъра и уеб приложението на софтуерната система.</w:t>
            </w:r>
          </w:p>
        </w:tc>
      </w:tr>
    </w:tbl>
    <w:p w14:paraId="34743892" w14:textId="77777777" w:rsidR="00026E87" w:rsidRPr="00084B24" w:rsidRDefault="00026E87" w:rsidP="00026E87">
      <w:pPr>
        <w:pStyle w:val="disbody"/>
      </w:pPr>
    </w:p>
    <w:p w14:paraId="69AB07A3" w14:textId="44A329CB" w:rsidR="00026E87" w:rsidRPr="00084B24" w:rsidRDefault="00026E87" w:rsidP="00026E87">
      <w:pPr>
        <w:pStyle w:val="disbody"/>
      </w:pPr>
      <w:r w:rsidRPr="00084B24">
        <w:t xml:space="preserve">Предлаганият от нас подход изисква изработка на </w:t>
      </w:r>
      <w:r w:rsidRPr="00084B24">
        <w:rPr>
          <w:b/>
          <w:bCs/>
        </w:rPr>
        <w:t>работни продукти (РП)</w:t>
      </w:r>
      <w:r w:rsidRPr="00084B24">
        <w:t xml:space="preserve"> и</w:t>
      </w:r>
      <w:r w:rsidRPr="00084B24">
        <w:rPr>
          <w:b/>
          <w:bCs/>
        </w:rPr>
        <w:t xml:space="preserve"> </w:t>
      </w:r>
      <w:r w:rsidRPr="00084B24">
        <w:t xml:space="preserve">при технологична стартираща компания те може да са под формата на документи, но част от тях са вградени в предлаганата </w:t>
      </w:r>
      <w:r w:rsidR="001C2403">
        <w:t xml:space="preserve">софтуерна </w:t>
      </w:r>
      <w:r w:rsidRPr="00084B24">
        <w:t>система. Някои са заимствани от фундаментални, според нас, разработки (</w:t>
      </w:r>
      <w:proofErr w:type="spellStart"/>
      <w:r w:rsidRPr="00084B24">
        <w:t>Cockburn</w:t>
      </w:r>
      <w:proofErr w:type="spellEnd"/>
      <w:r w:rsidRPr="00084B24">
        <w:t>, 2021), други са преработени или добавени от нас на база личния опит по работа върху различни софтуерни проекти. Списъкът на работните продукти е следния:</w:t>
      </w:r>
    </w:p>
    <w:p w14:paraId="6150E6CF" w14:textId="77777777" w:rsidR="00026E87" w:rsidRPr="00084B24" w:rsidRDefault="00026E87" w:rsidP="00026E87">
      <w:pPr>
        <w:pStyle w:val="disbody"/>
      </w:pPr>
      <w:r w:rsidRPr="00084B24">
        <w:t>– Визия – съдържа една-две страници описание на проект и цели, и списък на приоритети (критични, възможни или жертвани) за характеристики на софтуера</w:t>
      </w:r>
      <w:r w:rsidRPr="00084B24">
        <w:rPr>
          <w:rStyle w:val="FootnoteReference"/>
        </w:rPr>
        <w:footnoteReference w:id="14"/>
      </w:r>
      <w:r w:rsidRPr="00084B24">
        <w:t>;</w:t>
      </w:r>
    </w:p>
    <w:p w14:paraId="77B370EE" w14:textId="77777777" w:rsidR="00026E87" w:rsidRPr="00084B24" w:rsidRDefault="00026E87" w:rsidP="00026E87">
      <w:pPr>
        <w:pStyle w:val="disbody"/>
      </w:pPr>
      <w:r w:rsidRPr="00084B24">
        <w:t>– Екипна структура – обозначава начините, по които отделните членове на екипа комуникират – вградено е в системата с потребители, роли и назначения на потребители към проект с дадени роли;</w:t>
      </w:r>
    </w:p>
    <w:p w14:paraId="3A006395" w14:textId="77777777" w:rsidR="00026E87" w:rsidRPr="00084B24" w:rsidRDefault="00026E87" w:rsidP="00026E87">
      <w:pPr>
        <w:pStyle w:val="disbody"/>
      </w:pPr>
      <w:r w:rsidRPr="00084B24">
        <w:t>– Конвенции за работа – списък от правила, практики и обичаи, които екипът спазва в хода на съвместната работа</w:t>
      </w:r>
      <w:r w:rsidRPr="00084B24">
        <w:rPr>
          <w:rStyle w:val="FootnoteReference"/>
        </w:rPr>
        <w:footnoteReference w:id="15"/>
      </w:r>
      <w:r w:rsidRPr="00084B24">
        <w:t>;</w:t>
      </w:r>
    </w:p>
    <w:p w14:paraId="3BF90E31" w14:textId="696ED7A9" w:rsidR="00026E87" w:rsidRPr="00084B24" w:rsidRDefault="00026E87" w:rsidP="00026E87">
      <w:pPr>
        <w:pStyle w:val="disbody"/>
      </w:pPr>
      <w:r w:rsidRPr="00084B24">
        <w:t>– Списък сценарии – списък от тип „</w:t>
      </w:r>
      <w:proofErr w:type="spellStart"/>
      <w:r w:rsidRPr="00084B24">
        <w:t>Actor-Goal</w:t>
      </w:r>
      <w:proofErr w:type="spellEnd"/>
      <w:r w:rsidRPr="00084B24">
        <w:t xml:space="preserve">” за сценарии с отговорници, вграден в </w:t>
      </w:r>
      <w:r w:rsidR="001C2403" w:rsidRPr="001C2403">
        <w:t>софтуерната</w:t>
      </w:r>
      <w:r w:rsidR="001C2403">
        <w:rPr>
          <w:lang w:val="en-US"/>
        </w:rPr>
        <w:t xml:space="preserve"> </w:t>
      </w:r>
      <w:r w:rsidRPr="00084B24">
        <w:t>система;</w:t>
      </w:r>
    </w:p>
    <w:p w14:paraId="5CA23714" w14:textId="544BE741" w:rsidR="00026E87" w:rsidRPr="00084B24" w:rsidRDefault="00026E87" w:rsidP="00026E87">
      <w:pPr>
        <w:pStyle w:val="disbody"/>
      </w:pPr>
      <w:r w:rsidRPr="00084B24">
        <w:t xml:space="preserve">– Сценарии за взаимодействие – представен е във форма на модел или текстово описание – конкретно за тази </w:t>
      </w:r>
      <w:r w:rsidR="001C2403">
        <w:t xml:space="preserve">софтуерна </w:t>
      </w:r>
      <w:r w:rsidRPr="00084B24">
        <w:t>система това са бизнес сценарии на взаимодействие от ИБМ, дадено в концепцията;</w:t>
      </w:r>
    </w:p>
    <w:p w14:paraId="5627ECD4" w14:textId="77777777" w:rsidR="00026E87" w:rsidRPr="00084B24" w:rsidRDefault="00026E87" w:rsidP="00026E87">
      <w:pPr>
        <w:pStyle w:val="disbody"/>
      </w:pPr>
      <w:r w:rsidRPr="00084B24">
        <w:t>– Модел на потребителски роли – списък роли в изработвания софтуер, аналогия на роли в софтуера, бизнес актьори и работници в ИБМ;</w:t>
      </w:r>
    </w:p>
    <w:p w14:paraId="54B576CD" w14:textId="2CB0E5F0" w:rsidR="00026E87" w:rsidRPr="00084B24" w:rsidRDefault="00026E87" w:rsidP="00026E87">
      <w:pPr>
        <w:pStyle w:val="disbody"/>
      </w:pPr>
      <w:r w:rsidRPr="00084B24">
        <w:t xml:space="preserve">– Списък характеристики – списък на характеристики с подреждане и зависимости в свободна форма като списък или мрежови график – вградени са като списък/дърво в </w:t>
      </w:r>
      <w:r w:rsidR="001C2403">
        <w:t>софтуерната</w:t>
      </w:r>
      <w:r w:rsidRPr="00084B24">
        <w:t xml:space="preserve"> система;</w:t>
      </w:r>
    </w:p>
    <w:p w14:paraId="509B84FE" w14:textId="44E1826E" w:rsidR="00026E87" w:rsidRPr="00084B24" w:rsidRDefault="00026E87" w:rsidP="00026E87">
      <w:pPr>
        <w:pStyle w:val="disbody"/>
      </w:pPr>
      <w:r w:rsidRPr="00084B24">
        <w:t xml:space="preserve">– Изисквания – списък изисквания в свободен текст от потребителите – вграден като списък и описание на характеристики в </w:t>
      </w:r>
      <w:r w:rsidR="001C2403">
        <w:t>софтуерната</w:t>
      </w:r>
      <w:r w:rsidRPr="00084B24">
        <w:t xml:space="preserve"> система</w:t>
      </w:r>
      <w:r w:rsidRPr="00084B24">
        <w:rPr>
          <w:rStyle w:val="FootnoteReference"/>
        </w:rPr>
        <w:footnoteReference w:id="16"/>
      </w:r>
      <w:r w:rsidRPr="00084B24">
        <w:t>;</w:t>
      </w:r>
    </w:p>
    <w:p w14:paraId="7949DB0A" w14:textId="6234FDB7" w:rsidR="00026E87" w:rsidRPr="00084B24" w:rsidRDefault="00026E87" w:rsidP="00026E87">
      <w:pPr>
        <w:pStyle w:val="disbody"/>
      </w:pPr>
      <w:r w:rsidRPr="00084B24">
        <w:t xml:space="preserve">– Оферта – включва параметри за договор/план – срок, цена, условия, ограничения, списък с характеристики, обобщени оценки – добавена е от автора и вградена в </w:t>
      </w:r>
      <w:r w:rsidR="001C2403">
        <w:t>софтуерната</w:t>
      </w:r>
      <w:r w:rsidRPr="00084B24">
        <w:t xml:space="preserve"> система;</w:t>
      </w:r>
    </w:p>
    <w:p w14:paraId="2164F583" w14:textId="77777777" w:rsidR="00026E87" w:rsidRPr="00084B24" w:rsidRDefault="00026E87" w:rsidP="00026E87">
      <w:pPr>
        <w:pStyle w:val="disbody"/>
      </w:pPr>
      <w:r w:rsidRPr="00084B24">
        <w:t>– Договор – условия и параметри на договора с приложен план – добавен е от автора;</w:t>
      </w:r>
    </w:p>
    <w:p w14:paraId="392B6534" w14:textId="759853E0" w:rsidR="00026E87" w:rsidRPr="00084B24" w:rsidRDefault="00026E87" w:rsidP="00026E87">
      <w:pPr>
        <w:pStyle w:val="disbody"/>
      </w:pPr>
      <w:r w:rsidRPr="00084B24">
        <w:t xml:space="preserve">– План за реализации – срокове и разпределени характеристики – вграден в </w:t>
      </w:r>
      <w:r w:rsidR="001C2403">
        <w:t>софтуерната</w:t>
      </w:r>
      <w:r w:rsidRPr="00084B24">
        <w:t xml:space="preserve"> система;</w:t>
      </w:r>
    </w:p>
    <w:p w14:paraId="50D641B9" w14:textId="17942435" w:rsidR="00026E87" w:rsidRPr="00084B24" w:rsidRDefault="00026E87" w:rsidP="00026E87">
      <w:pPr>
        <w:pStyle w:val="disbody"/>
      </w:pPr>
      <w:r w:rsidRPr="00084B24">
        <w:t xml:space="preserve">– Проектен статус – списък или диаграма с реализации, статуса им и бележка какво е направено; вградено в </w:t>
      </w:r>
      <w:r w:rsidR="001C2403">
        <w:t>софтуерната</w:t>
      </w:r>
      <w:r w:rsidRPr="00084B24">
        <w:t xml:space="preserve"> система, но може да се подготви като „информационно табло” с маркер за статус;</w:t>
      </w:r>
    </w:p>
    <w:p w14:paraId="46A43B23" w14:textId="42461430" w:rsidR="00026E87" w:rsidRPr="00084B24" w:rsidRDefault="00026E87" w:rsidP="00026E87">
      <w:pPr>
        <w:pStyle w:val="disbody"/>
      </w:pPr>
      <w:r w:rsidRPr="00084B24">
        <w:t xml:space="preserve">– Списък рискове – съдържа списък на рискове по приоритет; описва се за вероятност, отговор, промяна на приоритет и засегнати итерации – вградено в </w:t>
      </w:r>
      <w:r w:rsidR="001C2403">
        <w:t>софтуерната</w:t>
      </w:r>
      <w:r w:rsidRPr="00084B24">
        <w:t xml:space="preserve"> система като „информационно табло”;</w:t>
      </w:r>
    </w:p>
    <w:p w14:paraId="257D7AE5" w14:textId="77777777" w:rsidR="00026E87" w:rsidRPr="00084B24" w:rsidRDefault="00026E87" w:rsidP="00026E87">
      <w:pPr>
        <w:pStyle w:val="disbody"/>
      </w:pPr>
      <w:r w:rsidRPr="00084B24">
        <w:t>– План/статус на итерация – списък на задачи и статуса им в текуща итерация;</w:t>
      </w:r>
    </w:p>
    <w:p w14:paraId="59E05A1D" w14:textId="1E075A3E" w:rsidR="00026E87" w:rsidRPr="00084B24" w:rsidRDefault="00026E87" w:rsidP="00026E87">
      <w:pPr>
        <w:pStyle w:val="disbody"/>
      </w:pPr>
      <w:r w:rsidRPr="00084B24">
        <w:t xml:space="preserve">– План за прегледи – списък на предстоящи реализации за уведомяване на екип и потребители; вградено в </w:t>
      </w:r>
      <w:r w:rsidR="001C2403">
        <w:t>софтуерната</w:t>
      </w:r>
      <w:r w:rsidRPr="00084B24">
        <w:t xml:space="preserve"> система като списък реализации – може да е „информационно табло”;</w:t>
      </w:r>
    </w:p>
    <w:p w14:paraId="0EEDE9D9" w14:textId="5DF2B64A" w:rsidR="00026E87" w:rsidRPr="00084B24" w:rsidRDefault="00026E87" w:rsidP="00026E87">
      <w:pPr>
        <w:pStyle w:val="disbody"/>
      </w:pPr>
      <w:r w:rsidRPr="00084B24">
        <w:t>– Програмистки продукти – продукти от проектант/програмист, които са за проектиране/реализиране на софтуера</w:t>
      </w:r>
      <w:r w:rsidRPr="00084B24">
        <w:rPr>
          <w:rStyle w:val="FootnoteReference"/>
        </w:rPr>
        <w:footnoteReference w:id="17"/>
      </w:r>
      <w:r w:rsidRPr="00084B24">
        <w:t xml:space="preserve">; Вид, форма, детайли и съхранение на документите се избират от екипа (или описани в конвенциите); </w:t>
      </w:r>
      <w:r w:rsidR="001C2403">
        <w:t>Софтуерната</w:t>
      </w:r>
      <w:r w:rsidRPr="00084B24">
        <w:t xml:space="preserve"> система поддържа само връзки към файлове;</w:t>
      </w:r>
    </w:p>
    <w:p w14:paraId="5830DF1B" w14:textId="417D3D72" w:rsidR="00026E87" w:rsidRPr="00084B24" w:rsidRDefault="00026E87" w:rsidP="00026E87">
      <w:pPr>
        <w:pStyle w:val="disbody"/>
      </w:pPr>
      <w:r w:rsidRPr="00084B24">
        <w:t xml:space="preserve">– Тестове – списък автоматизирани тестове или описание за ръчни тестове за код и за приемане на софтуерния продукт от възложител – </w:t>
      </w:r>
      <w:r w:rsidR="001C2403">
        <w:t>софтуерната</w:t>
      </w:r>
      <w:r w:rsidRPr="00084B24">
        <w:t xml:space="preserve"> система поддържа само списък на групи или на приемни тестове, които да се извършат (с описание или връзка към документ);</w:t>
      </w:r>
    </w:p>
    <w:p w14:paraId="65EBEE44" w14:textId="0A18CE62" w:rsidR="00026E87" w:rsidRPr="00084B24" w:rsidRDefault="00026E87" w:rsidP="00026E87">
      <w:pPr>
        <w:pStyle w:val="disbody"/>
      </w:pPr>
      <w:r w:rsidRPr="00084B24">
        <w:t xml:space="preserve">– Отчет на дефекти – списък с получени грешки при работа на софтуера в резултат на тест или забелязан проблем – </w:t>
      </w:r>
      <w:r w:rsidR="001C2403">
        <w:t>софтуерната</w:t>
      </w:r>
      <w:r w:rsidRPr="00084B24">
        <w:t xml:space="preserve"> система ги поддържа като проблеми, а програмист конвертира проблемите в дефекти и ги поправя, като за </w:t>
      </w:r>
      <w:r w:rsidR="001C2403">
        <w:t>софтуерната</w:t>
      </w:r>
      <w:r w:rsidRPr="00084B24">
        <w:t xml:space="preserve"> система са от тип задачи с работа за вършене;</w:t>
      </w:r>
    </w:p>
    <w:p w14:paraId="27209047" w14:textId="77777777" w:rsidR="00026E87" w:rsidRPr="00084B24" w:rsidRDefault="00026E87" w:rsidP="00026E87">
      <w:pPr>
        <w:pStyle w:val="disbody"/>
      </w:pPr>
      <w:r w:rsidRPr="00084B24">
        <w:t>– Помощен текст – от редактора помощен текст за ползване в системата;</w:t>
      </w:r>
    </w:p>
    <w:p w14:paraId="274BCB03" w14:textId="77777777" w:rsidR="00026E87" w:rsidRPr="00084B24" w:rsidRDefault="00026E87" w:rsidP="00026E87">
      <w:pPr>
        <w:pStyle w:val="disbody"/>
      </w:pPr>
      <w:r w:rsidRPr="00084B24">
        <w:t>– Потребителска помощ – структурирано описание от редактор на софтуера</w:t>
      </w:r>
      <w:r w:rsidRPr="00084B24">
        <w:rPr>
          <w:rStyle w:val="FootnoteReference"/>
        </w:rPr>
        <w:footnoteReference w:id="18"/>
      </w:r>
      <w:r w:rsidRPr="00084B24">
        <w:t>;</w:t>
      </w:r>
    </w:p>
    <w:p w14:paraId="21B7F60D" w14:textId="77777777" w:rsidR="00026E87" w:rsidRPr="00084B24" w:rsidRDefault="00026E87" w:rsidP="00026E87">
      <w:pPr>
        <w:pStyle w:val="disbody"/>
      </w:pPr>
      <w:r w:rsidRPr="00084B24">
        <w:t>– Ръководство за потребителя – упътване от редактора за обучение на потребители</w:t>
      </w:r>
      <w:r w:rsidRPr="00084B24">
        <w:rPr>
          <w:rStyle w:val="FootnoteReference"/>
        </w:rPr>
        <w:footnoteReference w:id="19"/>
      </w:r>
      <w:r w:rsidRPr="00084B24">
        <w:t>;</w:t>
      </w:r>
    </w:p>
    <w:p w14:paraId="296720E6" w14:textId="76442EEA" w:rsidR="00026E87" w:rsidRPr="00084B24" w:rsidRDefault="00026E87" w:rsidP="00026E87">
      <w:pPr>
        <w:pStyle w:val="disbody"/>
      </w:pPr>
      <w:r w:rsidRPr="00084B24">
        <w:t xml:space="preserve">– Резултати от отразяващо подобрение – обичайно списък в три групи за това, което „Работи добре”, „Ще опитаме да променим” и „Нерешени проблеми” – вградено е в </w:t>
      </w:r>
      <w:r w:rsidR="001C2403">
        <w:t>софтуерната</w:t>
      </w:r>
      <w:r w:rsidRPr="00084B24">
        <w:t xml:space="preserve"> система.</w:t>
      </w:r>
    </w:p>
    <w:p w14:paraId="74FC7A83" w14:textId="20CBBD29" w:rsidR="00026E87" w:rsidRPr="00084B24" w:rsidRDefault="00026E87" w:rsidP="00026E87">
      <w:pPr>
        <w:pStyle w:val="disbody"/>
      </w:pPr>
      <w:r w:rsidRPr="00084B24">
        <w:t xml:space="preserve">Някои РП могат да са информационни табла за обща/постоянна видимост, а други могат да са вградени в </w:t>
      </w:r>
      <w:r w:rsidR="001C2403">
        <w:t>софтуерната</w:t>
      </w:r>
      <w:r w:rsidRPr="00084B24">
        <w:t xml:space="preserve"> система като документи, съхранявани в хранилището за документи.</w:t>
      </w:r>
    </w:p>
    <w:p w14:paraId="2BE4CF60" w14:textId="77777777" w:rsidR="00047C6E" w:rsidRPr="00084B24" w:rsidRDefault="00047C6E" w:rsidP="007F66AD">
      <w:pPr>
        <w:pStyle w:val="disbody"/>
      </w:pPr>
    </w:p>
    <w:p w14:paraId="4381539A" w14:textId="301F64AC" w:rsidR="00047C6E" w:rsidRPr="00084B24" w:rsidRDefault="00047C6E" w:rsidP="00047C6E">
      <w:pPr>
        <w:pStyle w:val="Heading2"/>
        <w:rPr>
          <w:lang w:val="bg-BG"/>
        </w:rPr>
      </w:pPr>
      <w:bookmarkStart w:id="11" w:name="_Toc112392437"/>
      <w:r w:rsidRPr="00084B24">
        <w:rPr>
          <w:lang w:val="bg-BG"/>
        </w:rPr>
        <w:t>2.3. Функционалност и потребителски интерфейс</w:t>
      </w:r>
      <w:bookmarkEnd w:id="11"/>
    </w:p>
    <w:p w14:paraId="6FD2A2B6" w14:textId="4136CA07" w:rsidR="007F66AD" w:rsidRPr="00084B24" w:rsidRDefault="007F66AD" w:rsidP="007F66AD">
      <w:pPr>
        <w:pStyle w:val="disbody"/>
      </w:pPr>
      <w:r w:rsidRPr="00084B24">
        <w:t xml:space="preserve">По отношение на </w:t>
      </w:r>
      <w:r w:rsidRPr="00084B24">
        <w:rPr>
          <w:b/>
          <w:bCs/>
        </w:rPr>
        <w:t>функционалност и потребителски интерфейс</w:t>
      </w:r>
      <w:r w:rsidRPr="00084B24">
        <w:t xml:space="preserve">, представени в предходната глава </w:t>
      </w:r>
      <w:r w:rsidR="009813A8">
        <w:t>е</w:t>
      </w:r>
      <w:r w:rsidRPr="00084B24">
        <w:t xml:space="preserve"> дефинира</w:t>
      </w:r>
      <w:r w:rsidR="009813A8">
        <w:t>н</w:t>
      </w:r>
      <w:r w:rsidRPr="00084B24">
        <w:t xml:space="preserve"> в детайли интерфейса на потребителското приложение. Примерна скица на потребителския интерфейс е даден на фиг. 2.10 със следните основни елементи:</w:t>
      </w:r>
    </w:p>
    <w:p w14:paraId="7EB901AC" w14:textId="77777777" w:rsidR="007F66AD" w:rsidRPr="00084B24" w:rsidRDefault="007F66AD" w:rsidP="007F66AD">
      <w:pPr>
        <w:pStyle w:val="disbody"/>
      </w:pPr>
      <w:r w:rsidRPr="00084B24">
        <w:t>– Заглавна част – лого, заглавие, текущ потребител и дата, връзка за помощ;</w:t>
      </w:r>
    </w:p>
    <w:p w14:paraId="1A821082" w14:textId="77777777" w:rsidR="007F66AD" w:rsidRPr="00084B24" w:rsidRDefault="007F66AD" w:rsidP="007F66AD">
      <w:pPr>
        <w:pStyle w:val="disbody"/>
      </w:pPr>
      <w:r w:rsidRPr="00084B24">
        <w:t>– Главно меню – статично меню с опции видими според правата на потребителя;</w:t>
      </w:r>
    </w:p>
    <w:p w14:paraId="0AC009CC" w14:textId="77777777" w:rsidR="007F66AD" w:rsidRPr="00084B24" w:rsidRDefault="007F66AD" w:rsidP="007F66AD">
      <w:pPr>
        <w:pStyle w:val="disbody"/>
      </w:pPr>
      <w:r w:rsidRPr="00084B24">
        <w:t>– Контекстно подменю според избраното в главното меню и ролята;</w:t>
      </w:r>
    </w:p>
    <w:p w14:paraId="04447DED" w14:textId="77777777" w:rsidR="007F66AD" w:rsidRPr="00084B24" w:rsidRDefault="007F66AD" w:rsidP="007F66AD">
      <w:pPr>
        <w:pStyle w:val="disbody"/>
      </w:pPr>
      <w:r w:rsidRPr="00084B24">
        <w:t>– Маркер за наличие на нови съобщения, както и списък на спешни необработени такива;</w:t>
      </w:r>
    </w:p>
    <w:p w14:paraId="529FA405" w14:textId="77777777" w:rsidR="007F66AD" w:rsidRPr="00084B24" w:rsidRDefault="007F66AD" w:rsidP="007F66AD">
      <w:pPr>
        <w:pStyle w:val="disbody"/>
      </w:pPr>
      <w:r w:rsidRPr="00084B24">
        <w:t>– Списък на уместни и свързани проблеми, рискове, мерки за подобрение относно проекта и други данни свързани с текущата функция, роля или потребител;</w:t>
      </w:r>
    </w:p>
    <w:p w14:paraId="51643320" w14:textId="77777777" w:rsidR="007F66AD" w:rsidRPr="00084B24" w:rsidRDefault="007F66AD" w:rsidP="007F66AD">
      <w:pPr>
        <w:pStyle w:val="disbody"/>
      </w:pPr>
      <w:r w:rsidRPr="00084B24">
        <w:t>– Списък на уместни/свързани съобщения относно текущия екран;</w:t>
      </w:r>
    </w:p>
    <w:p w14:paraId="0C0A2E44" w14:textId="77777777" w:rsidR="007F66AD" w:rsidRPr="00084B24" w:rsidRDefault="007F66AD" w:rsidP="007F66AD">
      <w:pPr>
        <w:pStyle w:val="disbody"/>
      </w:pPr>
      <w:r w:rsidRPr="00084B24">
        <w:t>– Работна площ – място за работа на потребителя с екрани от опции на подменю;</w:t>
      </w:r>
    </w:p>
    <w:p w14:paraId="7D9D9FCC" w14:textId="6D3E6BC1" w:rsidR="007F66AD" w:rsidRPr="00084B24" w:rsidRDefault="007F66AD" w:rsidP="007F66AD">
      <w:pPr>
        <w:pStyle w:val="disbody"/>
      </w:pPr>
      <w:r w:rsidRPr="00084B24">
        <w:t xml:space="preserve">– Завършваща лента – данни за продукт, версия, доставчик, връзки за помощ, обратна връзка за поддръжка и контакт с доставчик на </w:t>
      </w:r>
      <w:r w:rsidR="001C2403">
        <w:t>софтуерната</w:t>
      </w:r>
      <w:r w:rsidRPr="00084B24">
        <w:t xml:space="preserve"> система.</w:t>
      </w:r>
    </w:p>
    <w:p w14:paraId="23083EAF" w14:textId="77777777" w:rsidR="007F66AD" w:rsidRPr="00084B24" w:rsidRDefault="007F66AD" w:rsidP="007F66AD">
      <w:pPr>
        <w:pStyle w:val="disbody"/>
      </w:pPr>
    </w:p>
    <w:p w14:paraId="0E5996DE" w14:textId="77777777" w:rsidR="007F66AD" w:rsidRPr="00084B24" w:rsidRDefault="007363A6" w:rsidP="007F66AD">
      <w:pPr>
        <w:pStyle w:val="disfigimg"/>
      </w:pPr>
      <w:r>
        <w:pict w14:anchorId="08D7F288">
          <v:shape id="_x0000_i1030" type="#_x0000_t75" style="width:454.55pt;height:450.8pt">
            <v:imagedata r:id="rId17" o:title=""/>
          </v:shape>
        </w:pict>
      </w:r>
    </w:p>
    <w:p w14:paraId="1DFD8D94" w14:textId="77777777" w:rsidR="007F66AD" w:rsidRPr="00084B24" w:rsidRDefault="007F66AD" w:rsidP="007F66AD">
      <w:pPr>
        <w:pStyle w:val="disfigtitle"/>
      </w:pPr>
      <w:r w:rsidRPr="00084B24">
        <w:t>Фиг. 2.10. Скица на основен екран на приложението. (разработка на автора)</w:t>
      </w:r>
    </w:p>
    <w:p w14:paraId="232D32D2" w14:textId="77777777" w:rsidR="007F66AD" w:rsidRPr="00084B24" w:rsidRDefault="007F66AD" w:rsidP="007F66AD">
      <w:pPr>
        <w:pStyle w:val="disbody"/>
      </w:pPr>
      <w:r w:rsidRPr="00084B24">
        <w:t>Потребителят има достъп до заглавната част, главното меню и завършващата лента винаги. В повечето случаи е видимо контекстното подменю, списъци с новини и свързани неща. След вход в системата с оторизация, се показва началният екран. Той също притежава гореизброените елементи, но на мястото за работна площ има лично (персонализирано) табло с кратки бързи справки за статус, цветна (светофарна) сигнализация, евентуално предстоящи срокове, кратки списъци с връзки за текущи проекти, задачи, проблеми и други най-важни елементи. Тези елементи обичайно са кратки, като данните са подредени по приоритет или дата и ограничени като брой (например 5-те най-важни, 10-те най-закъснели).</w:t>
      </w:r>
    </w:p>
    <w:p w14:paraId="180363C7" w14:textId="77777777" w:rsidR="007F66AD" w:rsidRPr="00084B24" w:rsidRDefault="007F66AD" w:rsidP="007F66AD">
      <w:pPr>
        <w:pStyle w:val="disbody"/>
      </w:pPr>
      <w:r w:rsidRPr="00084B24">
        <w:t xml:space="preserve">Списъците имат бързи връзки към детайлен екран за съответния обект и функция. Личното табло дава само най-важната информация за проект/продукт, статуса му и процеса. При избор на опция от главното меню се появява подменю със списък опции, а на работната площ може да се появи или работният екран на първа опция от подменюто (обичайно преглед на данни) или вид лично табло специфично за избраната опция в главното меню. потребителя. Главното меню и подменютата имат видими опции, според правата за достъп на ролите на потребителя. Личното табло има секции, съгласно ролите на потребителя, а данните в него може да се филтрират за конкретния потребител. </w:t>
      </w:r>
    </w:p>
    <w:p w14:paraId="551799B1" w14:textId="34B6E4D2" w:rsidR="007F66AD" w:rsidRPr="00084B24" w:rsidRDefault="007F66AD" w:rsidP="007F66AD">
      <w:pPr>
        <w:pStyle w:val="disbody"/>
      </w:pPr>
      <w:r w:rsidRPr="00084B24">
        <w:t xml:space="preserve">В екраните за отделни функции, разположени в работната площ, е налице обичайна последователност. Най-отгоре са разположени секции и бързи връзки към други екрани в специална лента за страници/връзки. Под нея се разполага обща информативна секция за избран продукт, проект, итерация или друго, и/или евентуален филтър за бърз преход (ако е необходим). Под тях е самият екран за преглед/редакция, като в долния му край обичайно са бутоните за действия. За всички списъци има бутони/ връзки в дясната страна за стандартни бързи операции като избор, преглед, обновяване, приключване и т.н. </w:t>
      </w:r>
    </w:p>
    <w:p w14:paraId="056FF153" w14:textId="329F33EE" w:rsidR="007F66AD" w:rsidRPr="00084B24" w:rsidRDefault="007F66AD" w:rsidP="007F66AD">
      <w:pPr>
        <w:pStyle w:val="disbody"/>
      </w:pPr>
      <w:r w:rsidRPr="00084B24">
        <w:t xml:space="preserve">Списъците се подреждат по предназначението си или с клик на етикетите на колоните. Списъците по принцип нямат страниране, освен ако не са дълги (над 50 реда). </w:t>
      </w:r>
      <w:r w:rsidR="00B52971">
        <w:t>Софтуерната</w:t>
      </w:r>
      <w:r w:rsidRPr="00084B24">
        <w:t xml:space="preserve"> система и екраните й </w:t>
      </w:r>
      <w:r w:rsidR="00B52971" w:rsidRPr="00B52971">
        <w:t xml:space="preserve">предвиждаме </w:t>
      </w:r>
      <w:r w:rsidRPr="00084B24">
        <w:t>да имат възможност да запомнят последен избор на потребителя и да предоставят филтър за това (например последен избран проект). В друг екран, който изисква избор и филтър, то той е избран автоматично за последното. Така преминаването между функции със запазен контекст улеснява потребителя, интерфейса и създава фокус за работа.</w:t>
      </w:r>
    </w:p>
    <w:p w14:paraId="32899E59" w14:textId="2C5B8E4E" w:rsidR="007F66AD" w:rsidRPr="00084B24" w:rsidRDefault="007F66AD" w:rsidP="007F66AD">
      <w:pPr>
        <w:pStyle w:val="disbody"/>
      </w:pPr>
      <w:r w:rsidRPr="00084B24">
        <w:t xml:space="preserve">Относно отчетите, е удачно да се приложи гъвкава </w:t>
      </w:r>
      <w:r w:rsidR="00E14213" w:rsidRPr="00084B24">
        <w:t xml:space="preserve">(лесно </w:t>
      </w:r>
      <w:proofErr w:type="spellStart"/>
      <w:r w:rsidR="00E14213" w:rsidRPr="00084B24">
        <w:t>адаптируема</w:t>
      </w:r>
      <w:proofErr w:type="spellEnd"/>
      <w:r w:rsidR="00E14213" w:rsidRPr="00084B24">
        <w:t xml:space="preserve">) </w:t>
      </w:r>
      <w:r w:rsidRPr="00084B24">
        <w:t>система, позволяваща както извикване на отчет от специален екран за заявка на отчет, така и директно от връзка в друг екран с параметри по подразбиране. В екрана за заявка на отчет се избира групата и вида отчет, задават се параметри като продукт, проект, реализация, итерация, служител, срок и евентуално друг частен критерий за даден отчет. Възможен е критерий за групиране на отчетите по време – дневни, седмични, месечни, тримесечни. Отчет</w:t>
      </w:r>
      <w:r w:rsidR="00D15F47">
        <w:t>ът</w:t>
      </w:r>
      <w:r w:rsidRPr="00084B24">
        <w:t xml:space="preserve"> може да се заяви на екран или данните му да са изведени в CSV формат. При извеждането на екран той показва заглавие, избрани параметри и групиране, таблица с данните и секция за графика.</w:t>
      </w:r>
    </w:p>
    <w:p w14:paraId="648C81B7" w14:textId="0E2D758E" w:rsidR="007F66AD" w:rsidRPr="00084B24" w:rsidRDefault="007F66AD" w:rsidP="007F66AD">
      <w:pPr>
        <w:pStyle w:val="disbody"/>
      </w:pPr>
      <w:r w:rsidRPr="00084B24">
        <w:t>Основните функции и менюта с кратък коментар за тях са представени в табл. 2.</w:t>
      </w:r>
      <w:r w:rsidR="00026E87" w:rsidRPr="00084B24">
        <w:t>2</w:t>
      </w:r>
      <w:r w:rsidRPr="00084B24">
        <w:t xml:space="preserve"> – главно меню, подчинени менюта, както и свързани екрани.</w:t>
      </w:r>
    </w:p>
    <w:p w14:paraId="7D592AF5" w14:textId="7D9E84C6" w:rsidR="007F66AD" w:rsidRPr="00084B24" w:rsidRDefault="007F66AD" w:rsidP="007F66AD">
      <w:pPr>
        <w:pStyle w:val="distabletitle"/>
      </w:pPr>
      <w:r w:rsidRPr="00084B24">
        <w:t>Таблица 2.</w:t>
      </w:r>
      <w:r w:rsidR="00026E87" w:rsidRPr="00084B24">
        <w:t>2</w:t>
      </w:r>
      <w:r w:rsidRPr="00084B24">
        <w:t>.</w:t>
      </w:r>
      <w:r w:rsidR="004D3914" w:rsidRPr="00084B24">
        <w:br/>
      </w:r>
      <w:r w:rsidRPr="00084B24">
        <w:t xml:space="preserve"> Структура на менюта и потребителски интерфейс в клиентското приложение.</w:t>
      </w:r>
      <w:r w:rsidR="00EB6077" w:rsidRPr="00084B24">
        <w:br/>
      </w:r>
      <w:r w:rsidR="001C2D49" w:rsidRPr="00084B24">
        <w:t>(разработка на автора)</w:t>
      </w:r>
    </w:p>
    <w:tbl>
      <w:tblPr>
        <w:tblW w:w="912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303"/>
        <w:gridCol w:w="5245"/>
        <w:gridCol w:w="2577"/>
      </w:tblGrid>
      <w:tr w:rsidR="007F66AD" w:rsidRPr="00084B24" w14:paraId="3AA5F26E" w14:textId="77777777" w:rsidTr="00A12C4D">
        <w:trPr>
          <w:cantSplit/>
          <w:tblHeader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D20545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84B24">
              <w:rPr>
                <w:b/>
                <w:bCs/>
                <w:sz w:val="20"/>
                <w:szCs w:val="20"/>
              </w:rPr>
              <w:t>Главно/ Подчинено меню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21031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84B24">
              <w:rPr>
                <w:b/>
                <w:bCs/>
                <w:sz w:val="20"/>
                <w:szCs w:val="20"/>
              </w:rPr>
              <w:t>Описание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80F0E3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center"/>
              <w:rPr>
                <w:b/>
                <w:bCs/>
                <w:sz w:val="20"/>
                <w:szCs w:val="20"/>
              </w:rPr>
            </w:pPr>
            <w:r w:rsidRPr="00084B24">
              <w:rPr>
                <w:b/>
                <w:bCs/>
                <w:sz w:val="20"/>
                <w:szCs w:val="20"/>
              </w:rPr>
              <w:t>Връзки с други екрани</w:t>
            </w:r>
          </w:p>
        </w:tc>
      </w:tr>
      <w:tr w:rsidR="007F66AD" w:rsidRPr="00084B24" w14:paraId="70AE691C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52481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Начало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A57EC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Главно лично табло със секции за сигнализация, списък и статус на достъпни проекти, графика за очакван край и степен изпълнение, други най-важни области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DFDE7B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4D3B5A57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03420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оек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E08948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минава в Проекти / Списък на мои проект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A37E43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2CE7988F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058A5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Задач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999B3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минава в Итерации / Списък на мои задач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3E4D5B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2DD8CB5C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BD4801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облем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42B98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минава в Проекти / Списък на проблем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4D4AC0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1112726A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0FE461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Дефек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D3A6A3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минава в Проекти / Списък на дефект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3ACA3B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4D6774A1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BBFD7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ъобщения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5F67C9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 на лога със съобщения касаещи потребителя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17857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Добавяне/изпращане на ново съобщение.</w:t>
            </w:r>
          </w:p>
        </w:tc>
      </w:tr>
      <w:tr w:rsidR="007F66AD" w:rsidRPr="00084B24" w14:paraId="3645F9B1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4F214E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Продук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181E7C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казва лично табло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656429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757179FC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88DCC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Личн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8ACA8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Лично табло с текущи продукти и проект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89AAF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продукти, нов продукт, Мои проекти, Добавяне на проект</w:t>
            </w:r>
          </w:p>
        </w:tc>
      </w:tr>
      <w:tr w:rsidR="007F66AD" w:rsidRPr="00084B24" w14:paraId="24751568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D619CB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продук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4C65FD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Азбучен списък с филтър – архивирани, търсене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958886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Детайли за продукт, Нов продукт, Нова/ Редакция версия, Редакция клиент</w:t>
            </w:r>
          </w:p>
        </w:tc>
      </w:tr>
      <w:tr w:rsidR="007F66AD" w:rsidRPr="00084B24" w14:paraId="5D25B411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AC30FA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Нов продукт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3C171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Може да се дефинира нов продукт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4F9C2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54C5D373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A79E9B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Клиен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207B66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клиент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CEE15C3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6CAFE487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44DCC0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клиен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799F06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Азбучен списък на клиенти с филтър – текущи проекти, архивирани, търсене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A9806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/ Добавяне на клиент, Списък/ Добавяне на представител, Списък продукти, Нов продукт, Списък проекти, Нов проект</w:t>
            </w:r>
          </w:p>
        </w:tc>
      </w:tr>
      <w:tr w:rsidR="007F66AD" w:rsidRPr="00084B24" w14:paraId="585039AD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2DF0B93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представител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CBDC0C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Азбучен списък представители с филтър – текущи проекти, архивирани, търсене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C5836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на представител, Редакция на клиент, Добавяне на клиент</w:t>
            </w:r>
          </w:p>
        </w:tc>
      </w:tr>
      <w:tr w:rsidR="007F66AD" w:rsidRPr="00084B24" w14:paraId="2DE695DB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8C1818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Проек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2931685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Активни проект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FD3DD88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045A0A42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20FB85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Активни 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01ED963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Азбучен списък на проект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867C4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проекти с филтър, Редакция проект, Добавяне на проект, Преглед реализация, Преглед итерация, Преглед / добавка на записки и документи; Отчети.</w:t>
            </w:r>
          </w:p>
        </w:tc>
      </w:tr>
      <w:tr w:rsidR="007F66AD" w:rsidRPr="00084B24" w14:paraId="4CC8AAAA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48396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проек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6CE08F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Азбучен списък на проекти с филтър за име, код, срок, клиент, др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39E310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чти същите без списък; Отчети.</w:t>
            </w:r>
          </w:p>
        </w:tc>
      </w:tr>
      <w:tr w:rsidR="007F66AD" w:rsidRPr="00084B24" w14:paraId="3D880300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480B08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Добавяне на проект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DC127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Дефиниране на нов проект, условия и ограничения, избор на </w:t>
            </w:r>
            <w:r w:rsidRPr="00D15F47">
              <w:rPr>
                <w:sz w:val="20"/>
                <w:szCs w:val="20"/>
                <w:highlight w:val="magenta"/>
              </w:rPr>
              <w:t xml:space="preserve">шаблон за процес и на </w:t>
            </w:r>
            <w:proofErr w:type="spellStart"/>
            <w:r w:rsidRPr="00D15F47">
              <w:rPr>
                <w:sz w:val="20"/>
                <w:szCs w:val="20"/>
                <w:highlight w:val="magenta"/>
              </w:rPr>
              <w:t>рангови</w:t>
            </w:r>
            <w:proofErr w:type="spellEnd"/>
            <w:r w:rsidRPr="00D15F47">
              <w:rPr>
                <w:sz w:val="20"/>
                <w:szCs w:val="20"/>
                <w:highlight w:val="magenta"/>
              </w:rPr>
              <w:t xml:space="preserve"> скал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BE246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14AE3C01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5E7E0A8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проект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BA255B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, Редакция на данни, срок, условия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BF084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Процес, Редакция шаблони за процес, Редакция на </w:t>
            </w:r>
            <w:proofErr w:type="spellStart"/>
            <w:r w:rsidRPr="00D15F47">
              <w:rPr>
                <w:sz w:val="20"/>
                <w:szCs w:val="20"/>
                <w:highlight w:val="magenta"/>
              </w:rPr>
              <w:t>рангови</w:t>
            </w:r>
            <w:proofErr w:type="spellEnd"/>
            <w:r w:rsidRPr="00D15F47">
              <w:rPr>
                <w:sz w:val="20"/>
                <w:szCs w:val="20"/>
                <w:highlight w:val="magenta"/>
              </w:rPr>
              <w:t xml:space="preserve"> скали</w:t>
            </w:r>
          </w:p>
        </w:tc>
      </w:tr>
      <w:tr w:rsidR="007F66AD" w:rsidRPr="00084B24" w14:paraId="0E952079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B40B785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оцес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CCD5C4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 Филтър за проект, Списък етапи, Редакция на процес с етапи и данни за тях, избор на </w:t>
            </w:r>
            <w:proofErr w:type="spellStart"/>
            <w:r w:rsidRPr="00084B24">
              <w:rPr>
                <w:sz w:val="20"/>
                <w:szCs w:val="20"/>
              </w:rPr>
              <w:t>рангови</w:t>
            </w:r>
            <w:proofErr w:type="spellEnd"/>
            <w:r w:rsidRPr="00084B24">
              <w:rPr>
                <w:sz w:val="20"/>
                <w:szCs w:val="20"/>
              </w:rPr>
              <w:t xml:space="preserve"> скали (ако статуса позволява промени)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D591C0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D15F47">
              <w:rPr>
                <w:sz w:val="20"/>
                <w:szCs w:val="20"/>
                <w:highlight w:val="magenta"/>
              </w:rPr>
              <w:t xml:space="preserve">Редакция шаблони за процес, Редакция на </w:t>
            </w:r>
            <w:proofErr w:type="spellStart"/>
            <w:r w:rsidRPr="00D15F47">
              <w:rPr>
                <w:sz w:val="20"/>
                <w:szCs w:val="20"/>
                <w:highlight w:val="magenta"/>
              </w:rPr>
              <w:t>рангови</w:t>
            </w:r>
            <w:proofErr w:type="spellEnd"/>
            <w:r w:rsidRPr="00D15F47">
              <w:rPr>
                <w:sz w:val="20"/>
                <w:szCs w:val="20"/>
                <w:highlight w:val="magenta"/>
              </w:rPr>
              <w:t xml:space="preserve"> скали,</w:t>
            </w:r>
          </w:p>
        </w:tc>
      </w:tr>
      <w:tr w:rsidR="007F66AD" w:rsidRPr="00084B24" w14:paraId="1118385C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A0B730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ценари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48F922" w14:textId="689E47F5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. Дефиниция на списък сценарии (работен продукт</w:t>
            </w:r>
            <w:r w:rsidR="002F1AE0" w:rsidRPr="00084B24">
              <w:rPr>
                <w:sz w:val="20"/>
                <w:szCs w:val="20"/>
              </w:rPr>
              <w:t xml:space="preserve"> „</w:t>
            </w:r>
            <w:proofErr w:type="spellStart"/>
            <w:r w:rsidRPr="00084B24">
              <w:rPr>
                <w:sz w:val="20"/>
                <w:szCs w:val="20"/>
              </w:rPr>
              <w:t>Action</w:t>
            </w:r>
            <w:proofErr w:type="spellEnd"/>
            <w:r w:rsidRPr="00084B24">
              <w:rPr>
                <w:sz w:val="20"/>
                <w:szCs w:val="20"/>
              </w:rPr>
              <w:t xml:space="preserve"> </w:t>
            </w:r>
            <w:proofErr w:type="spellStart"/>
            <w:r w:rsidRPr="00084B24">
              <w:rPr>
                <w:sz w:val="20"/>
                <w:szCs w:val="20"/>
              </w:rPr>
              <w:t>Goal</w:t>
            </w:r>
            <w:proofErr w:type="spellEnd"/>
            <w:r w:rsidRPr="00084B24">
              <w:rPr>
                <w:sz w:val="20"/>
                <w:szCs w:val="20"/>
              </w:rPr>
              <w:t xml:space="preserve"> </w:t>
            </w:r>
            <w:proofErr w:type="spellStart"/>
            <w:r w:rsidRPr="00084B24">
              <w:rPr>
                <w:sz w:val="20"/>
                <w:szCs w:val="20"/>
              </w:rPr>
              <w:t>List</w:t>
            </w:r>
            <w:proofErr w:type="spellEnd"/>
            <w:r w:rsidRPr="00084B24">
              <w:rPr>
                <w:sz w:val="20"/>
                <w:szCs w:val="20"/>
              </w:rPr>
              <w:t>”), преобразуване в характеристики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8A778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Връзка с Характеристики</w:t>
            </w:r>
          </w:p>
        </w:tc>
      </w:tr>
      <w:tr w:rsidR="007F66AD" w:rsidRPr="00084B24" w14:paraId="59494A7D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936CB6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Характеристик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6253DA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Филтър за проект и тема на характеристики. Йерархичен списък характеристики. В един екран обновяване, добавяне, изтриване, </w:t>
            </w:r>
            <w:proofErr w:type="spellStart"/>
            <w:r w:rsidRPr="00084B24">
              <w:rPr>
                <w:sz w:val="20"/>
                <w:szCs w:val="20"/>
              </w:rPr>
              <w:t>преподредба</w:t>
            </w:r>
            <w:proofErr w:type="spellEnd"/>
            <w:r w:rsidRPr="00084B24">
              <w:rPr>
                <w:sz w:val="20"/>
                <w:szCs w:val="20"/>
              </w:rPr>
              <w:t>, смяна на статус (ако статуса на проекта позволява)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BAFB5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Преглед и добавка на записки и документи, </w:t>
            </w:r>
          </w:p>
        </w:tc>
      </w:tr>
      <w:tr w:rsidR="007F66AD" w:rsidRPr="00084B24" w14:paraId="00A063A7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BBB9059" w14:textId="4E17AE57" w:rsidR="007F66AD" w:rsidRPr="00084B24" w:rsidRDefault="007B025A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дреждане</w:t>
            </w:r>
            <w:r w:rsidR="007F66AD" w:rsidRPr="00084B24">
              <w:rPr>
                <w:sz w:val="20"/>
                <w:szCs w:val="20"/>
              </w:rPr>
              <w:t xml:space="preserve"> на</w:t>
            </w:r>
            <w:r w:rsidRPr="00084B24">
              <w:rPr>
                <w:sz w:val="20"/>
                <w:szCs w:val="20"/>
              </w:rPr>
              <w:t xml:space="preserve"> </w:t>
            </w:r>
            <w:r w:rsidR="007F66AD" w:rsidRPr="00084B24">
              <w:rPr>
                <w:sz w:val="20"/>
                <w:szCs w:val="20"/>
              </w:rPr>
              <w:t>характеристик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59D989A" w14:textId="63821D8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 и тема на характеристики. Списък</w:t>
            </w:r>
            <w:r w:rsidR="007B025A" w:rsidRPr="00084B24">
              <w:rPr>
                <w:sz w:val="20"/>
                <w:szCs w:val="20"/>
              </w:rPr>
              <w:t>ът с</w:t>
            </w:r>
            <w:r w:rsidRPr="00084B24">
              <w:rPr>
                <w:sz w:val="20"/>
                <w:szCs w:val="20"/>
              </w:rPr>
              <w:t xml:space="preserve"> характеристики се </w:t>
            </w:r>
            <w:r w:rsidR="007B025A" w:rsidRPr="00084B24">
              <w:rPr>
                <w:sz w:val="20"/>
                <w:szCs w:val="20"/>
              </w:rPr>
              <w:t>подрежда</w:t>
            </w:r>
            <w:r w:rsidRPr="00084B24">
              <w:rPr>
                <w:sz w:val="20"/>
                <w:szCs w:val="20"/>
              </w:rPr>
              <w:t xml:space="preserve"> за стойност и риск по избрана скала. Задават се и зависимости от вида – X преди Y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9F3FF9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Редакция на </w:t>
            </w:r>
            <w:proofErr w:type="spellStart"/>
            <w:r w:rsidRPr="00084B24">
              <w:rPr>
                <w:sz w:val="20"/>
                <w:szCs w:val="20"/>
              </w:rPr>
              <w:t>рангови</w:t>
            </w:r>
            <w:proofErr w:type="spellEnd"/>
            <w:r w:rsidRPr="00084B24">
              <w:rPr>
                <w:sz w:val="20"/>
                <w:szCs w:val="20"/>
              </w:rPr>
              <w:t xml:space="preserve"> скали</w:t>
            </w:r>
          </w:p>
        </w:tc>
      </w:tr>
      <w:tr w:rsidR="007F66AD" w:rsidRPr="00084B24" w14:paraId="6DC07DFC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41BA87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Оценка на усилия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41A391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 и тема на характеристики. Оценка на характеристиките за сложност и усилия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D0E041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332DB913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CAE284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Договор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4B1B4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. Списък договори, промяна на договор, добавяне на нов, задаване на параметри, смяна на статус, одобрение, приключване или отказ, справка за усилия според оценките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C617E0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договор, Нов договор, Оферта за проект</w:t>
            </w:r>
          </w:p>
        </w:tc>
      </w:tr>
      <w:tr w:rsidR="007F66AD" w:rsidRPr="00084B24" w14:paraId="277431CC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C21ED8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b/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Реализаци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CA18BB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 реализация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C7AA0B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285917FB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A7241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A2177E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 и реализация с автоматичен избор на текущата. Показва кратка статистика – брой характеристики, завършени и време за оставащи, др. Кратък списък итерации и рискове, както и данни за реализацията и прогноза за очаквано завършване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01AD10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реализация, Характеристики в реализация, Планиране на реализация</w:t>
            </w:r>
          </w:p>
        </w:tc>
      </w:tr>
      <w:tr w:rsidR="007F66AD" w:rsidRPr="00084B24" w14:paraId="3EB50DB8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CF9B180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21B79F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. Списък на реализации. Редакция на избрана или добавяне на реализация, дефиниране на срок и други параметри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3235D0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6AAB1945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2DC117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Характеристик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F965F2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Филтър за проект и за реализация (по </w:t>
            </w:r>
            <w:proofErr w:type="spellStart"/>
            <w:r w:rsidRPr="00084B24">
              <w:rPr>
                <w:sz w:val="20"/>
                <w:szCs w:val="20"/>
              </w:rPr>
              <w:t>подрзбиране</w:t>
            </w:r>
            <w:proofErr w:type="spellEnd"/>
            <w:r w:rsidRPr="00084B24">
              <w:rPr>
                <w:sz w:val="20"/>
                <w:szCs w:val="20"/>
              </w:rPr>
              <w:t xml:space="preserve"> текуща), за тема на характеристики. Йерархичен списък на всички и линеен списък на избрани характеристики. Възможност за преглед и ако статуса на реализацията позволява – промяна на избраните и статуса им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6CDA7C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ланиране</w:t>
            </w:r>
          </w:p>
        </w:tc>
      </w:tr>
      <w:tr w:rsidR="007F66AD" w:rsidRPr="00084B24" w14:paraId="7997E485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F555F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ланиране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EECB48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 и автоматичен избор на текуща реализация. Филтър за тема на характеристики. Йерархичен списък на всички и линеен списък на избрани характеристики. Възможност за добавяне, изтриване и преоценка на избраните (ако статуса го позволява)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9F93CA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280278E0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26C21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к рискове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0EFFAD8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 и реализация, автоматичен избор на текуща реализация. Списък рискове за реализацията подреден по ранг. Добавяне, редакция и премахване от списъка, смяна на ранг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176DCD3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Назначаване на задача за риск</w:t>
            </w:r>
          </w:p>
        </w:tc>
      </w:tr>
      <w:tr w:rsidR="007F66AD" w:rsidRPr="00084B24" w14:paraId="6A5BF6EF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1E3E44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добрение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EB8FC1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 и реализация, автоматичен избор на текуща реализация. Списък мерки от подобрението по групи и възможност за редакция, добавяне, махане, назначаване на задачи от тях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9AAD93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Назначаване на задача за подобрение</w:t>
            </w:r>
          </w:p>
        </w:tc>
      </w:tr>
      <w:tr w:rsidR="007F66AD" w:rsidRPr="00084B24" w14:paraId="23BAB6F6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51D1480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Итераци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A85EF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 (с формата на лично табло)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151371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1CE2217C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09B3C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843291C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, реализация и итерация с автоматичен избор на текущи. Статистика за задачи и дефекти (брой, завършени, оставащо време), проблеми, тестове, рискове, оставащо време и др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38CD55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итерация, Задачи в итерация, Дефекти в итерация, Планиране на итерация</w:t>
            </w:r>
          </w:p>
        </w:tc>
      </w:tr>
      <w:tr w:rsidR="007F66AD" w:rsidRPr="00084B24" w14:paraId="2F78D84F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A2B5D9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B1ADD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, реализация и итерация с автоматичен избор на текущи. редакция на итерация, срок и т.н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66D7F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01990FB8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A0F088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ланиране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DC79F0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, текуща реализация и итерация избрани автоматично. Списък задачи, тестове и дефекти. Възможност за пренареждане, оценка на задачите. Справка общо и по потребител за съотношение капацитет време/назначени задачи коригирани с параметрите за индивидуална преценка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2CA3E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Добавяне на задача, на тест или дефект. Добавяне на задача за риск.</w:t>
            </w:r>
          </w:p>
        </w:tc>
      </w:tr>
      <w:tr w:rsidR="007F66AD" w:rsidRPr="00084B24" w14:paraId="484374C6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7FCB2CC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одобрение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4643BB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 и реализация, автоматичен избор на текуща реализация. Списък мерки от подобрението по групи и възможност за редакция, добавяне, махане, назначаване на задачи от тях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453A73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Назначаване на задача за подобрение</w:t>
            </w:r>
          </w:p>
        </w:tc>
      </w:tr>
      <w:tr w:rsidR="007F66AD" w:rsidRPr="00084B24" w14:paraId="733E87E9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EE3B0F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Работа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008AFD2" w14:textId="2523312B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Преглед (с формата на лично табло за </w:t>
            </w:r>
            <w:r w:rsidR="00B13D9C" w:rsidRPr="00084B24">
              <w:rPr>
                <w:sz w:val="20"/>
                <w:szCs w:val="20"/>
              </w:rPr>
              <w:t>текуща</w:t>
            </w:r>
            <w:r w:rsidRPr="00084B24">
              <w:rPr>
                <w:sz w:val="20"/>
                <w:szCs w:val="20"/>
              </w:rPr>
              <w:t xml:space="preserve"> работа)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84DFF0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67A82839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F0EEF4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60BE37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, реализация и итерация са автоматично избрани текущите. Показва сигнализация за статус на итерация, статистика за задачи (брой и завършени), дефекти (общо и завършени), списък на задачи и дефекти подредени по приоритет на характеристики или по дата на завършване, списък проблеми, рискове, и други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1229B2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, добавяне и редакция на задача, преоценка на задача, добавяне на дефект, добавяне на проблем</w:t>
            </w:r>
          </w:p>
        </w:tc>
      </w:tr>
      <w:tr w:rsidR="007F66AD" w:rsidRPr="00084B24" w14:paraId="45C6992D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91BFDD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Задач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1E68AA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проект, реализация и итерация са автоматично избрани текущите. Списък задачи по ред или приоритет. Бързи връзки за смяна на статус, преоценка, оставащо време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622F8B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0F1F0EA5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EEF2E3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Дефек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8CD3E49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ходно на задачи. Бърза добавка, смяна статус, преоценка, време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4DB60D8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3DD26998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581910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облем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6A69A0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ходно на задачи. Бърза добавка, смяна статус и конверсия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06F02F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52D83375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C29C33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Отчет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932CF7F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към Филтър на отчети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D4F3605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570F3A30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B3B00F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1A01DE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Филтър за избор на група отчети и конкретен отчет. Филтър за продукт, проект, реализация, итерация с автоматичен избор на текущите. Филтър за клиент, период. Избор групиране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66A8068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Генератор на отчет – генератор, който според избрания отчет и параметри го генерира като таблици с данни, графики.</w:t>
            </w:r>
          </w:p>
        </w:tc>
      </w:tr>
      <w:tr w:rsidR="007F66AD" w:rsidRPr="00084B24" w14:paraId="54142046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E3838C6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Администрация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DE6EF00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азен екран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F6BC29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6BF2A6EA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326F0F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Шаблон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7F76E9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и добавяне на шаблони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A5AE43C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Нов шаблон.</w:t>
            </w:r>
          </w:p>
        </w:tc>
      </w:tr>
      <w:tr w:rsidR="007F66AD" w:rsidRPr="00084B24" w14:paraId="3F126D6B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FA4608" w14:textId="7429480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proofErr w:type="spellStart"/>
            <w:r w:rsidRPr="00084B24">
              <w:rPr>
                <w:sz w:val="20"/>
                <w:szCs w:val="20"/>
              </w:rPr>
              <w:t>Рангови</w:t>
            </w:r>
            <w:proofErr w:type="spellEnd"/>
            <w:r w:rsidRPr="00084B24">
              <w:rPr>
                <w:sz w:val="20"/>
                <w:szCs w:val="20"/>
              </w:rPr>
              <w:t xml:space="preserve"> </w:t>
            </w:r>
            <w:r w:rsidR="0078030E" w:rsidRPr="00084B24">
              <w:rPr>
                <w:sz w:val="20"/>
                <w:szCs w:val="20"/>
              </w:rPr>
              <w:t>скал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A5D97D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 xml:space="preserve">Редакция и добавяне на </w:t>
            </w:r>
            <w:proofErr w:type="spellStart"/>
            <w:r w:rsidRPr="00084B24">
              <w:rPr>
                <w:sz w:val="20"/>
                <w:szCs w:val="20"/>
              </w:rPr>
              <w:t>на</w:t>
            </w:r>
            <w:proofErr w:type="spellEnd"/>
            <w:r w:rsidRPr="00084B24">
              <w:rPr>
                <w:sz w:val="20"/>
                <w:szCs w:val="20"/>
              </w:rPr>
              <w:t xml:space="preserve"> </w:t>
            </w:r>
            <w:proofErr w:type="spellStart"/>
            <w:r w:rsidRPr="00084B24">
              <w:rPr>
                <w:sz w:val="20"/>
                <w:szCs w:val="20"/>
              </w:rPr>
              <w:t>рангови</w:t>
            </w:r>
            <w:proofErr w:type="spellEnd"/>
            <w:r w:rsidRPr="00084B24">
              <w:rPr>
                <w:sz w:val="20"/>
                <w:szCs w:val="20"/>
              </w:rPr>
              <w:t xml:space="preserve"> скали. Защита при употреба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9610E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Нова скала.</w:t>
            </w:r>
          </w:p>
        </w:tc>
      </w:tr>
      <w:tr w:rsidR="007F66AD" w:rsidRPr="00084B24" w14:paraId="775D70D3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0FC6801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писъци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2E2EC8C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на списъци използвани в системата с възможна промяна.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3DA438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Нов списък.</w:t>
            </w:r>
          </w:p>
        </w:tc>
      </w:tr>
      <w:tr w:rsidR="007F66AD" w:rsidRPr="00084B24" w14:paraId="7CB8D68E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6BE463D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b/>
                <w:sz w:val="20"/>
                <w:szCs w:val="20"/>
              </w:rPr>
              <w:t>Профил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C99681A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 и редакция на профил на потребителя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43B946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7A578C36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5A0C0D0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Редакция профил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1B5DBB83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Преглед на данните и лично обновяване на профила на абоната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75EF59DE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  <w:tr w:rsidR="007F66AD" w:rsidRPr="00084B24" w14:paraId="14393C9D" w14:textId="77777777" w:rsidTr="00A12C4D">
        <w:trPr>
          <w:cantSplit/>
          <w:jc w:val="center"/>
        </w:trPr>
        <w:tc>
          <w:tcPr>
            <w:tcW w:w="1303" w:type="dxa"/>
            <w:tcBorders>
              <w:left w:val="single" w:sz="4" w:space="0" w:color="auto"/>
            </w:tcBorders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0BAAE97C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мяна на парола</w:t>
            </w:r>
          </w:p>
        </w:tc>
        <w:tc>
          <w:tcPr>
            <w:tcW w:w="5245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36CBE2E2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  <w:r w:rsidRPr="00084B24">
              <w:rPr>
                <w:sz w:val="20"/>
                <w:szCs w:val="20"/>
              </w:rPr>
              <w:t>Смяна на паролата с потвърждение на старата</w:t>
            </w:r>
          </w:p>
        </w:tc>
        <w:tc>
          <w:tcPr>
            <w:tcW w:w="2577" w:type="dxa"/>
            <w:shd w:val="clear" w:color="auto" w:fill="auto"/>
            <w:tcMar>
              <w:left w:w="57" w:type="dxa"/>
              <w:right w:w="57" w:type="dxa"/>
            </w:tcMar>
            <w:vAlign w:val="center"/>
          </w:tcPr>
          <w:p w14:paraId="46CBD1B7" w14:textId="77777777" w:rsidR="007F66AD" w:rsidRPr="00084B24" w:rsidRDefault="007F66AD" w:rsidP="00E808AE">
            <w:pPr>
              <w:pStyle w:val="disbody"/>
              <w:spacing w:line="240" w:lineRule="auto"/>
              <w:ind w:firstLine="0"/>
              <w:jc w:val="left"/>
              <w:rPr>
                <w:sz w:val="20"/>
                <w:szCs w:val="20"/>
              </w:rPr>
            </w:pPr>
          </w:p>
        </w:tc>
      </w:tr>
    </w:tbl>
    <w:p w14:paraId="72D7126C" w14:textId="77777777" w:rsidR="007F66AD" w:rsidRPr="00084B24" w:rsidRDefault="007F66AD" w:rsidP="007F66AD">
      <w:pPr>
        <w:pStyle w:val="disbody"/>
      </w:pPr>
    </w:p>
    <w:p w14:paraId="3FEAACB3" w14:textId="77777777" w:rsidR="007F66AD" w:rsidRPr="00084B24" w:rsidRDefault="007F66AD" w:rsidP="007F66AD">
      <w:pPr>
        <w:pStyle w:val="disbody"/>
      </w:pPr>
      <w:r w:rsidRPr="00084B24">
        <w:t>Таблицата е възможно да се допълва и разширява, т.е. тя не е изчерпателна и не детайлизира всички функции, но според нас дава съществена представа за главните екрани и посочва допълнителните.</w:t>
      </w:r>
    </w:p>
    <w:p w14:paraId="63B59973" w14:textId="77777777" w:rsidR="007F66AD" w:rsidRPr="00084B24" w:rsidRDefault="007F66AD" w:rsidP="007F66AD">
      <w:pPr>
        <w:pStyle w:val="disbody"/>
      </w:pPr>
    </w:p>
    <w:p w14:paraId="48CCC0F2" w14:textId="17E38592" w:rsidR="007F66AD" w:rsidRPr="00084B24" w:rsidRDefault="007F66AD" w:rsidP="007F66AD">
      <w:pPr>
        <w:pStyle w:val="disbody"/>
        <w:rPr>
          <w:b/>
          <w:i/>
        </w:rPr>
      </w:pPr>
      <w:r w:rsidRPr="00084B24">
        <w:rPr>
          <w:b/>
          <w:i/>
        </w:rPr>
        <w:t xml:space="preserve">Изводи и обобщения към </w:t>
      </w:r>
      <w:r w:rsidR="002B6C19">
        <w:rPr>
          <w:b/>
          <w:i/>
        </w:rPr>
        <w:t>в</w:t>
      </w:r>
      <w:r w:rsidRPr="00084B24">
        <w:rPr>
          <w:b/>
          <w:i/>
        </w:rPr>
        <w:t>тора глава</w:t>
      </w:r>
    </w:p>
    <w:p w14:paraId="32C8BD16" w14:textId="1E60B81A" w:rsidR="00A26DA3" w:rsidRPr="00084B24" w:rsidRDefault="00A26DA3" w:rsidP="00A26DA3">
      <w:pPr>
        <w:pStyle w:val="disbody"/>
        <w:rPr>
          <w:szCs w:val="28"/>
        </w:rPr>
      </w:pPr>
      <w:r w:rsidRPr="00084B24">
        <w:t xml:space="preserve">1. </w:t>
      </w:r>
      <w:r w:rsidRPr="00084B24">
        <w:rPr>
          <w:szCs w:val="28"/>
        </w:rPr>
        <w:t xml:space="preserve">Разработен е концептуален модел на </w:t>
      </w:r>
      <w:r w:rsidR="00D15F47">
        <w:rPr>
          <w:szCs w:val="28"/>
        </w:rPr>
        <w:t>софтуерна</w:t>
      </w:r>
      <w:r w:rsidRPr="00084B24">
        <w:rPr>
          <w:szCs w:val="28"/>
        </w:rPr>
        <w:t xml:space="preserve"> система, управляваща основните процеси и дейности при разработката, поддръжката и съпровождането на софтуер.</w:t>
      </w:r>
    </w:p>
    <w:p w14:paraId="12D1C1CA" w14:textId="61B31BBA" w:rsidR="00D80771" w:rsidRPr="00084B24" w:rsidRDefault="00D80771" w:rsidP="00D80771">
      <w:pPr>
        <w:pStyle w:val="disbody"/>
      </w:pPr>
      <w:r w:rsidRPr="00084B24">
        <w:t xml:space="preserve">За малките компании са характерни по-ниската степен на формализация, опростени процедури и правила. Затова по отношение на обхват на </w:t>
      </w:r>
      <w:r w:rsidR="001C2403">
        <w:t>софтуерната</w:t>
      </w:r>
      <w:r w:rsidRPr="00084B24">
        <w:t xml:space="preserve"> система, приемаме че разработка на софтуер покрива определен набор от функционалност</w:t>
      </w:r>
      <w:r w:rsidR="00D15F47">
        <w:t>и</w:t>
      </w:r>
      <w:r w:rsidRPr="00084B24">
        <w:t>, като се избягва голямата сложност и влизане в чисто технически въпроси относно проектиране, програмиране, тестване и интеграция, управление на документи, конфигурации и т.н. За тях може да се ползва специализиран софтуер по индивидуална преценка.</w:t>
      </w:r>
    </w:p>
    <w:p w14:paraId="14040BF9" w14:textId="5AB369EB" w:rsidR="00D80771" w:rsidRPr="00084B24" w:rsidRDefault="00D80771" w:rsidP="00D80771">
      <w:pPr>
        <w:pStyle w:val="disbody"/>
      </w:pPr>
      <w:r w:rsidRPr="00084B24">
        <w:t>При разработката на модела сме се ограничили единствено над основния бизнес сценарии за взаимодействие със системата, за който с</w:t>
      </w:r>
      <w:r w:rsidR="009813A8">
        <w:t>а</w:t>
      </w:r>
      <w:r w:rsidRPr="00084B24">
        <w:t xml:space="preserve"> разработ</w:t>
      </w:r>
      <w:r w:rsidR="009813A8">
        <w:t>ени</w:t>
      </w:r>
      <w:r w:rsidRPr="00084B24">
        <w:t xml:space="preserve"> диаграми на взаимодействията и </w:t>
      </w:r>
      <w:proofErr w:type="spellStart"/>
      <w:r w:rsidRPr="00084B24">
        <w:t>колаборативни</w:t>
      </w:r>
      <w:proofErr w:type="spellEnd"/>
      <w:r w:rsidRPr="00084B24">
        <w:t xml:space="preserve"> диаграми, </w:t>
      </w:r>
      <w:r w:rsidR="00C019E1" w:rsidRPr="00C019E1">
        <w:t>с които да се показва начина на взаимодействие между служителите с различни роли в технологичната стартираща компания и обхвата на техните отговорности</w:t>
      </w:r>
      <w:r w:rsidRPr="00084B24">
        <w:t>. Техните отговорности са основа за формиране на функциите на системата и персонализираният достъп за всяка роля.</w:t>
      </w:r>
    </w:p>
    <w:p w14:paraId="517A75E1" w14:textId="5DE37931" w:rsidR="00A26DA3" w:rsidRPr="00084B24" w:rsidRDefault="00A26DA3" w:rsidP="00A26DA3">
      <w:pPr>
        <w:pStyle w:val="disbody"/>
      </w:pPr>
      <w:r w:rsidRPr="00084B24">
        <w:t xml:space="preserve">2. Разработен е логически модел на </w:t>
      </w:r>
      <w:r w:rsidR="001C2403">
        <w:t xml:space="preserve">софтуерна </w:t>
      </w:r>
      <w:r w:rsidRPr="00084B24">
        <w:t xml:space="preserve">система. </w:t>
      </w:r>
    </w:p>
    <w:p w14:paraId="37CE43D2" w14:textId="1153F7B4" w:rsidR="007F66AD" w:rsidRPr="00084B24" w:rsidRDefault="00D80771" w:rsidP="007F66AD">
      <w:pPr>
        <w:pStyle w:val="disbody"/>
      </w:pPr>
      <w:r w:rsidRPr="00084B24">
        <w:t>Логическият модел е разработен на базата на предложения концептуален бизнес модел и за реализацията му в началото са обособени и развити бизнес същностите като класове със съответни свойства и връзки.</w:t>
      </w:r>
    </w:p>
    <w:p w14:paraId="55618A1D" w14:textId="4685DC30" w:rsidR="00265B96" w:rsidRPr="00084B24" w:rsidRDefault="00551782" w:rsidP="00463B54">
      <w:pPr>
        <w:pStyle w:val="Heading1"/>
        <w:rPr>
          <w:lang w:val="bg-BG"/>
        </w:rPr>
      </w:pPr>
      <w:bookmarkStart w:id="12" w:name="_Toc112392448"/>
      <w:r w:rsidRPr="00084B24">
        <w:rPr>
          <w:lang w:val="bg-BG"/>
        </w:rPr>
        <w:lastRenderedPageBreak/>
        <w:t>Използван</w:t>
      </w:r>
      <w:r w:rsidR="00AA0043" w:rsidRPr="00084B24">
        <w:rPr>
          <w:lang w:val="bg-BG"/>
        </w:rPr>
        <w:t>а</w:t>
      </w:r>
      <w:r w:rsidRPr="00084B24">
        <w:rPr>
          <w:lang w:val="bg-BG"/>
        </w:rPr>
        <w:t xml:space="preserve"> литератур</w:t>
      </w:r>
      <w:r w:rsidR="00AA0043" w:rsidRPr="00084B24">
        <w:rPr>
          <w:lang w:val="bg-BG"/>
        </w:rPr>
        <w:t>а</w:t>
      </w:r>
      <w:bookmarkEnd w:id="12"/>
    </w:p>
    <w:p w14:paraId="3132ED63" w14:textId="77777777" w:rsidR="009C74AE" w:rsidRPr="00084B24" w:rsidRDefault="009C74AE" w:rsidP="009C74AE">
      <w:pPr>
        <w:pStyle w:val="disliteratura"/>
      </w:pPr>
      <w:r w:rsidRPr="00084B24">
        <w:t xml:space="preserve">Галоуей, С. (2021) </w:t>
      </w:r>
      <w:proofErr w:type="spellStart"/>
      <w:r w:rsidRPr="00084B24">
        <w:rPr>
          <w:i/>
          <w:iCs/>
        </w:rPr>
        <w:t>Посткорона</w:t>
      </w:r>
      <w:proofErr w:type="spellEnd"/>
      <w:r w:rsidRPr="00084B24">
        <w:rPr>
          <w:i/>
          <w:iCs/>
        </w:rPr>
        <w:t>. От криза към възможност</w:t>
      </w:r>
      <w:r w:rsidRPr="00084B24">
        <w:t>. Изток-Запад, София.</w:t>
      </w:r>
    </w:p>
    <w:p w14:paraId="09C9B434" w14:textId="509D7250" w:rsidR="009C74AE" w:rsidRPr="00084B24" w:rsidRDefault="009C74AE" w:rsidP="009C74AE">
      <w:pPr>
        <w:pStyle w:val="disliteratura"/>
      </w:pPr>
      <w:r w:rsidRPr="00084B24">
        <w:t xml:space="preserve">Ескенази, А., &amp; Манева, Н. (2006). </w:t>
      </w:r>
      <w:r w:rsidRPr="00084B24">
        <w:rPr>
          <w:i/>
          <w:iCs/>
        </w:rPr>
        <w:t>Софтуерни технологии.</w:t>
      </w:r>
      <w:r w:rsidRPr="00084B24">
        <w:t xml:space="preserve"> София: КЛМН.</w:t>
      </w:r>
    </w:p>
    <w:p w14:paraId="1A12DC13" w14:textId="77777777" w:rsidR="009C74AE" w:rsidRPr="00084B24" w:rsidRDefault="009C74AE" w:rsidP="009C74AE">
      <w:pPr>
        <w:pStyle w:val="disliteratura"/>
      </w:pPr>
      <w:r w:rsidRPr="00084B24">
        <w:t>Закон за защита на конкуренцията. Държавен вестник, София, бр.17 от 26.02.2021 г.</w:t>
      </w:r>
    </w:p>
    <w:p w14:paraId="60918CAF" w14:textId="77777777" w:rsidR="009C74AE" w:rsidRPr="00084B24" w:rsidRDefault="009C74AE" w:rsidP="009C74AE">
      <w:pPr>
        <w:pStyle w:val="disliteratura"/>
      </w:pPr>
      <w:r w:rsidRPr="00084B24">
        <w:t>Закон за корпоративното подоходно облагане. Държавен вестник, София, бр. 95 от 8.12.2015 г.</w:t>
      </w:r>
    </w:p>
    <w:p w14:paraId="4ACEEFDD" w14:textId="77777777" w:rsidR="009C74AE" w:rsidRPr="00084B24" w:rsidRDefault="009C74AE" w:rsidP="009C74AE">
      <w:pPr>
        <w:pStyle w:val="disliteratura"/>
      </w:pPr>
      <w:r w:rsidRPr="00084B24">
        <w:t>Закон за малки и средни предприятия. Държавен вестник, София, бр. 17 от 1.03.2016 г.</w:t>
      </w:r>
    </w:p>
    <w:p w14:paraId="7FD4C666" w14:textId="77777777" w:rsidR="009C74AE" w:rsidRPr="00084B24" w:rsidRDefault="009C74AE" w:rsidP="009C74AE">
      <w:pPr>
        <w:pStyle w:val="disliteratura"/>
      </w:pPr>
      <w:r w:rsidRPr="00084B24">
        <w:t>Закон за насърчаване на инвестициите. Държавен вестник, София, бр. 61 от 11.08.2015 г.</w:t>
      </w:r>
    </w:p>
    <w:p w14:paraId="20CC4472" w14:textId="77777777" w:rsidR="009C74AE" w:rsidRPr="00084B24" w:rsidRDefault="009C74AE" w:rsidP="009C74AE">
      <w:pPr>
        <w:pStyle w:val="disliteratura"/>
      </w:pPr>
      <w:r w:rsidRPr="00084B24">
        <w:t>Закон за счетоводството. Държавен вестник, София, бр.19 от 05.03.2021 г.</w:t>
      </w:r>
    </w:p>
    <w:p w14:paraId="576A99F6" w14:textId="77777777" w:rsidR="009C74AE" w:rsidRPr="00084B24" w:rsidRDefault="009C74AE" w:rsidP="009C74AE">
      <w:pPr>
        <w:pStyle w:val="disliteratura"/>
      </w:pPr>
      <w:r w:rsidRPr="00084B24">
        <w:t xml:space="preserve">Илиев, П., </w:t>
      </w:r>
      <w:proofErr w:type="spellStart"/>
      <w:r w:rsidRPr="00084B24">
        <w:t>Сълов</w:t>
      </w:r>
      <w:proofErr w:type="spellEnd"/>
      <w:r w:rsidRPr="00084B24">
        <w:t xml:space="preserve">, В., &amp; Петров, П. (2010). </w:t>
      </w:r>
      <w:r w:rsidRPr="00084B24">
        <w:rPr>
          <w:i/>
          <w:iCs/>
        </w:rPr>
        <w:t>Виртуални системи.</w:t>
      </w:r>
      <w:r w:rsidRPr="00084B24">
        <w:t xml:space="preserve"> Монографична библиотека „Цани </w:t>
      </w:r>
      <w:proofErr w:type="spellStart"/>
      <w:r w:rsidRPr="00084B24">
        <w:t>Калянджиев</w:t>
      </w:r>
      <w:proofErr w:type="spellEnd"/>
      <w:r w:rsidRPr="00084B24">
        <w:t>”, Варна: Наука и икономика.</w:t>
      </w:r>
    </w:p>
    <w:p w14:paraId="50CA6C02" w14:textId="15FAE8BF" w:rsidR="009C74AE" w:rsidRDefault="009C74AE" w:rsidP="009C74AE">
      <w:pPr>
        <w:pStyle w:val="disliteratura"/>
      </w:pPr>
      <w:proofErr w:type="spellStart"/>
      <w:r w:rsidRPr="00084B24">
        <w:t>Сълов</w:t>
      </w:r>
      <w:proofErr w:type="spellEnd"/>
      <w:r w:rsidRPr="00084B24">
        <w:t xml:space="preserve">, В. (2014). </w:t>
      </w:r>
      <w:r w:rsidRPr="00084B24">
        <w:rPr>
          <w:i/>
          <w:iCs/>
        </w:rPr>
        <w:t>Производителност и ефективност на компютърните системи</w:t>
      </w:r>
      <w:r w:rsidRPr="00084B24">
        <w:t xml:space="preserve">. Варна : </w:t>
      </w:r>
      <w:proofErr w:type="spellStart"/>
      <w:r w:rsidRPr="00084B24">
        <w:t>Унив</w:t>
      </w:r>
      <w:proofErr w:type="spellEnd"/>
      <w:r w:rsidRPr="00084B24">
        <w:t>. изд. Наука и икономика.</w:t>
      </w:r>
    </w:p>
    <w:p w14:paraId="5BA78455" w14:textId="4EB23270" w:rsidR="008B5BB9" w:rsidRPr="008B5BB9" w:rsidRDefault="00642F58" w:rsidP="00642F58">
      <w:pPr>
        <w:pStyle w:val="disliteratura"/>
        <w:numPr>
          <w:ilvl w:val="0"/>
          <w:numId w:val="0"/>
        </w:numPr>
        <w:spacing w:before="360" w:after="120"/>
        <w:ind w:left="357"/>
        <w:jc w:val="center"/>
        <w:rPr>
          <w:b/>
          <w:bCs/>
        </w:rPr>
      </w:pPr>
      <w:r w:rsidRPr="008B5BB9">
        <w:rPr>
          <w:b/>
          <w:bCs/>
        </w:rPr>
        <w:t>Интернет източници</w:t>
      </w:r>
    </w:p>
    <w:p w14:paraId="20B49B29" w14:textId="7A6AC639" w:rsidR="00421460" w:rsidRDefault="00421460" w:rsidP="008F1A91">
      <w:pPr>
        <w:pStyle w:val="disliteratura"/>
      </w:pPr>
      <w:r w:rsidRPr="00421460">
        <w:t>Даскал, Л. (2018). 7 стратегически умения за по-ефективно лидерство. Мениджър. &lt;https://manager.bg/liderstvo/trayna-7-nachina-da-bdete-po-efektivni-lideri&gt; [23.08.2022]</w:t>
      </w:r>
    </w:p>
    <w:p w14:paraId="6D436B32" w14:textId="14FC394A" w:rsidR="00421460" w:rsidRDefault="00421460" w:rsidP="008F1A91">
      <w:pPr>
        <w:pStyle w:val="disliteratura"/>
      </w:pPr>
      <w:r w:rsidRPr="00421460">
        <w:t>Икономи, П. (2018). Тайните на ефективното лидерство. Мениджър. &lt;https://manager.bg/liderstvo/trayna-taynite-na-efektivnoto-liderstvo&gt; [23.08.2022]</w:t>
      </w:r>
    </w:p>
    <w:p w14:paraId="64B215F8" w14:textId="77777777" w:rsidR="008122C2" w:rsidRDefault="008122C2" w:rsidP="00BC27B8">
      <w:pPr>
        <w:pStyle w:val="disliteratura"/>
        <w:numPr>
          <w:ilvl w:val="0"/>
          <w:numId w:val="0"/>
        </w:numPr>
        <w:ind w:left="720"/>
      </w:pPr>
    </w:p>
    <w:p w14:paraId="4FCF5B6D" w14:textId="77777777" w:rsidR="008B5BB9" w:rsidRPr="00084B24" w:rsidRDefault="008B5BB9" w:rsidP="00642F58">
      <w:pPr>
        <w:pStyle w:val="disliteratura"/>
        <w:numPr>
          <w:ilvl w:val="0"/>
          <w:numId w:val="0"/>
        </w:numPr>
        <w:ind w:left="720"/>
      </w:pPr>
    </w:p>
    <w:p w14:paraId="4CC8D74C" w14:textId="77777777" w:rsidR="008036E6" w:rsidRPr="005B1227" w:rsidRDefault="008036E6" w:rsidP="007363A6">
      <w:pPr>
        <w:pStyle w:val="disbody"/>
      </w:pPr>
    </w:p>
    <w:sectPr w:rsidR="008036E6" w:rsidRPr="005B1227" w:rsidSect="009221D0">
      <w:headerReference w:type="default" r:id="rId18"/>
      <w:footerReference w:type="default" r:id="rId19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421610" w14:textId="77777777" w:rsidR="008B08D2" w:rsidRDefault="008B08D2" w:rsidP="00DA5C8B">
      <w:pPr>
        <w:spacing w:line="240" w:lineRule="auto"/>
      </w:pPr>
      <w:r>
        <w:separator/>
      </w:r>
    </w:p>
  </w:endnote>
  <w:endnote w:type="continuationSeparator" w:id="0">
    <w:p w14:paraId="26541915" w14:textId="77777777" w:rsidR="008B08D2" w:rsidRDefault="008B08D2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8CFED" w14:textId="77777777" w:rsidR="008B08D2" w:rsidRDefault="008B08D2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1831FDCB" w14:textId="77777777" w:rsidR="008B08D2" w:rsidRDefault="008B08D2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BC99437" w14:textId="77777777" w:rsidR="008B08D2" w:rsidRDefault="008B08D2" w:rsidP="005719C1">
      <w:pPr>
        <w:spacing w:line="240" w:lineRule="auto"/>
        <w:ind w:firstLine="0"/>
      </w:pPr>
    </w:p>
  </w:footnote>
  <w:footnote w:id="2">
    <w:p w14:paraId="7F0C9259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Това съображение е на база факта, че успешен продукт води след себе си подобрения и поддръжка.</w:t>
      </w:r>
    </w:p>
  </w:footnote>
  <w:footnote w:id="3">
    <w:p w14:paraId="20574FFA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Характеристиките са в йерархична структура, но „единица” за оценка, разпределение, възлагане и изпълнение в задачи, и отчетност, са характеристики само от едно базово ниво.</w:t>
      </w:r>
    </w:p>
  </w:footnote>
  <w:footnote w:id="4">
    <w:p w14:paraId="50A3F62C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За по-реалистичен план, оценката може да е с избрана мярка за сложност и в идеално време очаквана работа. За целта може да се направят най-вероятна и песимистична оценка (включваща проблеми/преработка).</w:t>
      </w:r>
    </w:p>
  </w:footnote>
  <w:footnote w:id="5">
    <w:p w14:paraId="3D27D358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Очакваното завършване е отчет на база текущи оценки за оставаща работа в една итерация, реализация или проект, като включва прогноза за очаквано завършване с оптимистичен, линеен и песимистичен вариант.</w:t>
      </w:r>
    </w:p>
  </w:footnote>
  <w:footnote w:id="6">
    <w:p w14:paraId="3BE3BD3F" w14:textId="0B99B446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</w:t>
      </w:r>
      <w:r w:rsidRPr="002B564A">
        <w:t>UML има възможности за детайлно описание на взаимодействие с външни партньори и системи, както и за вътрешна архитектура и поведение на ИС. За целите на ИБМ използваме предимството на UML за разширение чрез специализация на същия метод и елементи в желаната област на моделиране.</w:t>
      </w:r>
    </w:p>
  </w:footnote>
  <w:footnote w:id="7">
    <w:p w14:paraId="2ADFF168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Има се предвид само екип от компанията – главен проектант, програмисти, тестери, редактори, координатор;</w:t>
      </w:r>
    </w:p>
  </w:footnote>
  <w:footnote w:id="8">
    <w:p w14:paraId="6C3CDC40" w14:textId="7F342E75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При създаване на моделите в труда е използва</w:t>
      </w:r>
      <w:r w:rsidR="009813A8">
        <w:t>н</w:t>
      </w:r>
      <w:r w:rsidRPr="002B564A">
        <w:t xml:space="preserve"> софтуер Enterprise </w:t>
      </w:r>
      <w:r w:rsidRPr="002B564A">
        <w:t>Architect на компанията Sparx Systems (https://sparxsystems.com/). Ползваната анотация от графични елементи е съгласно спецификацията за UML 2.5.</w:t>
      </w:r>
    </w:p>
  </w:footnote>
  <w:footnote w:id="9">
    <w:p w14:paraId="75DA694D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Това е структуриран (</w:t>
      </w:r>
      <w:r w:rsidRPr="002B564A">
        <w:t>XML, named pairs) списък от нестандартни данни с име и стойност. Потребителят/ИС ги добавя за/от интеграция с външен продукт или допълнителни записки.</w:t>
      </w:r>
    </w:p>
  </w:footnote>
  <w:footnote w:id="10">
    <w:p w14:paraId="57069819" w14:textId="7F25A60B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За </w:t>
      </w:r>
      <w:r w:rsidRPr="002B564A">
        <w:t xml:space="preserve">рангова скала за ценност на характеристика </w:t>
      </w:r>
      <w:r w:rsidR="00693D42">
        <w:t xml:space="preserve">е подходящо </w:t>
      </w:r>
      <w:r w:rsidRPr="002B564A">
        <w:t>да се използва например HML (high, middle, low), MoSCoW от DSDM, и др.;</w:t>
      </w:r>
    </w:p>
  </w:footnote>
  <w:footnote w:id="11">
    <w:p w14:paraId="3305CAEE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Например, на база лични наблюдения и опит, можем да твърдим, че характеристиките в малък проект са обичайно 3-4 групи по 10-12 с няколко детайла. Общо до 50-100 на брой. Структурирането и разделението по реализации намалява тази бройка.</w:t>
      </w:r>
    </w:p>
  </w:footnote>
  <w:footnote w:id="12">
    <w:p w14:paraId="0046C9C2" w14:textId="77777777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Има се в предвид работа с един-два клика на мишката, един-два бързи клавиша и съкратено въвеждане на допълнителни данни.</w:t>
      </w:r>
    </w:p>
  </w:footnote>
  <w:footnote w:id="13">
    <w:p w14:paraId="36B6BAEB" w14:textId="4AB57245" w:rsidR="001A2D17" w:rsidRPr="002B564A" w:rsidRDefault="001A2D17" w:rsidP="007F66AD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Според нас, в малък екип е излишна сложност да се отделят време и ресурси с твърде детайлно планиране на ниво итерация. Включено е планиране на зависимости между характеристиките на ниво проект, което трябва да се съобрази при разпределението на характеристиките в реализациите. В по-голям проект и екип работата може да се преструктурира, така че да се намалят проблемите със зависимостите.</w:t>
      </w:r>
    </w:p>
  </w:footnote>
  <w:footnote w:id="14">
    <w:p w14:paraId="0235EC0B" w14:textId="1B67BF1A" w:rsidR="00026E87" w:rsidRPr="002B564A" w:rsidRDefault="00026E87" w:rsidP="00026E87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Предлагаме да се разглеждат като вид насока в какво да се фокусира екипа – скорост, функции и т.н., като формират визията на </w:t>
      </w:r>
      <w:r w:rsidR="001C2403">
        <w:t>софтуерната</w:t>
      </w:r>
      <w:r w:rsidRPr="002B564A">
        <w:t xml:space="preserve"> система.</w:t>
      </w:r>
    </w:p>
  </w:footnote>
  <w:footnote w:id="15">
    <w:p w14:paraId="69AD2641" w14:textId="77777777" w:rsidR="00026E87" w:rsidRPr="002B564A" w:rsidRDefault="00026E87" w:rsidP="00026E87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Посочва се избрания подход за разработка, както и указания за възлагане на роли, за кодиране, собственост на код, преглед на код, начин на работа и отчитане в итерации, преглед от потребител, управление на конфигурации и др.</w:t>
      </w:r>
    </w:p>
  </w:footnote>
  <w:footnote w:id="16">
    <w:p w14:paraId="32A177AA" w14:textId="77777777" w:rsidR="00026E87" w:rsidRPr="002B564A" w:rsidRDefault="00026E87" w:rsidP="00026E87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По наше мнение е подходящо и препоръчително в компанията да има приети общи шаблони за еднотипен софтуер, които ориентират клиента с въпроси.</w:t>
      </w:r>
    </w:p>
  </w:footnote>
  <w:footnote w:id="17">
    <w:p w14:paraId="77787C63" w14:textId="77777777" w:rsidR="00026E87" w:rsidRPr="002B564A" w:rsidRDefault="00026E87" w:rsidP="00026E87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Включват модел на областта (например обектно ориентиран модел с </w:t>
      </w:r>
      <w:r w:rsidRPr="002B564A">
        <w:t>UML), системна архитектура, дизайн на екрани, други програмистки скици и модели, сорс код, инсталационен пакет, дизайн, бележки.</w:t>
      </w:r>
    </w:p>
  </w:footnote>
  <w:footnote w:id="18">
    <w:p w14:paraId="6448D4AE" w14:textId="77777777" w:rsidR="00026E87" w:rsidRPr="002B564A" w:rsidRDefault="00026E87" w:rsidP="00026E87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Потребителската помощ може да има стандартен формат на структура за всички точки, например: йерархия в глави, раздели, точки с цел, описание, важно, изисквания, връзки; може да се автоматизира с експорт на реализирани характеристики.</w:t>
      </w:r>
    </w:p>
  </w:footnote>
  <w:footnote w:id="19">
    <w:p w14:paraId="5913F4A5" w14:textId="77777777" w:rsidR="00026E87" w:rsidRPr="002B564A" w:rsidRDefault="00026E87" w:rsidP="00026E87">
      <w:pPr>
        <w:pStyle w:val="FootnoteText"/>
      </w:pPr>
      <w:r w:rsidRPr="002B564A">
        <w:rPr>
          <w:rStyle w:val="FootnoteReference"/>
        </w:rPr>
        <w:footnoteRef/>
      </w:r>
      <w:r w:rsidRPr="002B564A">
        <w:t xml:space="preserve"> Разликата с потребителската помощ е, че не е структурирана помощ по теми, а е във вид на учебник или ръководство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1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3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6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7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9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2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3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7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8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0"/>
  </w:num>
  <w:num w:numId="4">
    <w:abstractNumId w:val="38"/>
  </w:num>
  <w:num w:numId="5">
    <w:abstractNumId w:val="19"/>
  </w:num>
  <w:num w:numId="6">
    <w:abstractNumId w:val="30"/>
  </w:num>
  <w:num w:numId="7">
    <w:abstractNumId w:val="34"/>
  </w:num>
  <w:num w:numId="8">
    <w:abstractNumId w:val="1"/>
  </w:num>
  <w:num w:numId="9">
    <w:abstractNumId w:val="0"/>
  </w:num>
  <w:num w:numId="10">
    <w:abstractNumId w:val="35"/>
  </w:num>
  <w:num w:numId="11">
    <w:abstractNumId w:val="2"/>
  </w:num>
  <w:num w:numId="12">
    <w:abstractNumId w:val="24"/>
  </w:num>
  <w:num w:numId="13">
    <w:abstractNumId w:val="26"/>
  </w:num>
  <w:num w:numId="14">
    <w:abstractNumId w:val="11"/>
  </w:num>
  <w:num w:numId="15">
    <w:abstractNumId w:val="37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1"/>
  </w:num>
  <w:num w:numId="21">
    <w:abstractNumId w:val="32"/>
  </w:num>
  <w:num w:numId="22">
    <w:abstractNumId w:val="33"/>
  </w:num>
  <w:num w:numId="23">
    <w:abstractNumId w:val="13"/>
  </w:num>
  <w:num w:numId="24">
    <w:abstractNumId w:val="28"/>
  </w:num>
  <w:num w:numId="25">
    <w:abstractNumId w:val="27"/>
  </w:num>
  <w:num w:numId="26">
    <w:abstractNumId w:val="27"/>
    <w:lvlOverride w:ilvl="0">
      <w:startOverride w:val="1"/>
    </w:lvlOverride>
  </w:num>
  <w:num w:numId="27">
    <w:abstractNumId w:val="27"/>
    <w:lvlOverride w:ilvl="0">
      <w:startOverride w:val="1"/>
    </w:lvlOverride>
  </w:num>
  <w:num w:numId="28">
    <w:abstractNumId w:val="16"/>
  </w:num>
  <w:num w:numId="29">
    <w:abstractNumId w:val="36"/>
  </w:num>
  <w:num w:numId="30">
    <w:abstractNumId w:val="23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2"/>
  </w:num>
  <w:num w:numId="36">
    <w:abstractNumId w:val="25"/>
  </w:num>
  <w:num w:numId="37">
    <w:abstractNumId w:val="8"/>
  </w:num>
  <w:num w:numId="38">
    <w:abstractNumId w:val="9"/>
  </w:num>
  <w:num w:numId="39">
    <w:abstractNumId w:val="21"/>
  </w:num>
  <w:num w:numId="40">
    <w:abstractNumId w:val="6"/>
  </w:num>
  <w:num w:numId="41">
    <w:abstractNumId w:val="2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496F"/>
    <w:rsid w:val="00065F6D"/>
    <w:rsid w:val="00072B08"/>
    <w:rsid w:val="00073CA6"/>
    <w:rsid w:val="000753CC"/>
    <w:rsid w:val="000775CD"/>
    <w:rsid w:val="000807C2"/>
    <w:rsid w:val="00082566"/>
    <w:rsid w:val="00084B24"/>
    <w:rsid w:val="00085996"/>
    <w:rsid w:val="000877B5"/>
    <w:rsid w:val="000909E5"/>
    <w:rsid w:val="000914F5"/>
    <w:rsid w:val="000931E2"/>
    <w:rsid w:val="000953B0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BB"/>
    <w:rsid w:val="000A71A3"/>
    <w:rsid w:val="000A7557"/>
    <w:rsid w:val="000B0DA1"/>
    <w:rsid w:val="000B5B20"/>
    <w:rsid w:val="000B727C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708E"/>
    <w:rsid w:val="000F0A95"/>
    <w:rsid w:val="000F1F9C"/>
    <w:rsid w:val="000F2962"/>
    <w:rsid w:val="000F31DE"/>
    <w:rsid w:val="001007F8"/>
    <w:rsid w:val="00102E89"/>
    <w:rsid w:val="001034E5"/>
    <w:rsid w:val="0010623E"/>
    <w:rsid w:val="0010630D"/>
    <w:rsid w:val="001101AD"/>
    <w:rsid w:val="0011022C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DBE"/>
    <w:rsid w:val="00134336"/>
    <w:rsid w:val="00134939"/>
    <w:rsid w:val="00135BE4"/>
    <w:rsid w:val="001378F5"/>
    <w:rsid w:val="00137BB4"/>
    <w:rsid w:val="00141E3B"/>
    <w:rsid w:val="001421A4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80F50"/>
    <w:rsid w:val="001813CC"/>
    <w:rsid w:val="0018169A"/>
    <w:rsid w:val="00182BDE"/>
    <w:rsid w:val="001833EC"/>
    <w:rsid w:val="0018727A"/>
    <w:rsid w:val="001923D3"/>
    <w:rsid w:val="001925D9"/>
    <w:rsid w:val="00197E02"/>
    <w:rsid w:val="001A2C6B"/>
    <w:rsid w:val="001A2D17"/>
    <w:rsid w:val="001A67F9"/>
    <w:rsid w:val="001A74C0"/>
    <w:rsid w:val="001A7CAC"/>
    <w:rsid w:val="001B0704"/>
    <w:rsid w:val="001B2334"/>
    <w:rsid w:val="001B7C43"/>
    <w:rsid w:val="001C04BF"/>
    <w:rsid w:val="001C18DF"/>
    <w:rsid w:val="001C19EC"/>
    <w:rsid w:val="001C2403"/>
    <w:rsid w:val="001C2712"/>
    <w:rsid w:val="001C2C70"/>
    <w:rsid w:val="001C2D49"/>
    <w:rsid w:val="001C3DBC"/>
    <w:rsid w:val="001C416E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71F8"/>
    <w:rsid w:val="0024073A"/>
    <w:rsid w:val="00240E04"/>
    <w:rsid w:val="00240F4A"/>
    <w:rsid w:val="00242A46"/>
    <w:rsid w:val="00242EF4"/>
    <w:rsid w:val="00244DBE"/>
    <w:rsid w:val="00244FF4"/>
    <w:rsid w:val="002477F6"/>
    <w:rsid w:val="002504CE"/>
    <w:rsid w:val="00250AA0"/>
    <w:rsid w:val="002527DE"/>
    <w:rsid w:val="002649DE"/>
    <w:rsid w:val="0026524E"/>
    <w:rsid w:val="00265451"/>
    <w:rsid w:val="00265B96"/>
    <w:rsid w:val="002667BE"/>
    <w:rsid w:val="00266D15"/>
    <w:rsid w:val="00274000"/>
    <w:rsid w:val="002770AE"/>
    <w:rsid w:val="00280B1E"/>
    <w:rsid w:val="00280B34"/>
    <w:rsid w:val="002813A7"/>
    <w:rsid w:val="00281427"/>
    <w:rsid w:val="00285896"/>
    <w:rsid w:val="00285EC5"/>
    <w:rsid w:val="00286A87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C19"/>
    <w:rsid w:val="002B735A"/>
    <w:rsid w:val="002B7813"/>
    <w:rsid w:val="002B7FF4"/>
    <w:rsid w:val="002C29D0"/>
    <w:rsid w:val="002C4B5B"/>
    <w:rsid w:val="002C4D15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7C5"/>
    <w:rsid w:val="002E599C"/>
    <w:rsid w:val="002F0555"/>
    <w:rsid w:val="002F064E"/>
    <w:rsid w:val="002F0ECA"/>
    <w:rsid w:val="002F1AE0"/>
    <w:rsid w:val="002F3215"/>
    <w:rsid w:val="002F3447"/>
    <w:rsid w:val="002F418B"/>
    <w:rsid w:val="002F6BC3"/>
    <w:rsid w:val="00311AEB"/>
    <w:rsid w:val="003136F4"/>
    <w:rsid w:val="00313CFA"/>
    <w:rsid w:val="00313E52"/>
    <w:rsid w:val="0031758D"/>
    <w:rsid w:val="003176D2"/>
    <w:rsid w:val="003242DA"/>
    <w:rsid w:val="00326873"/>
    <w:rsid w:val="0032711D"/>
    <w:rsid w:val="00333BE0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E5"/>
    <w:rsid w:val="003717C8"/>
    <w:rsid w:val="00371F11"/>
    <w:rsid w:val="00376873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B1552"/>
    <w:rsid w:val="003B519B"/>
    <w:rsid w:val="003B619C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4065"/>
    <w:rsid w:val="003E5A72"/>
    <w:rsid w:val="003E78CD"/>
    <w:rsid w:val="003F08B9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40CB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43BE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929"/>
    <w:rsid w:val="004679DA"/>
    <w:rsid w:val="00467BA3"/>
    <w:rsid w:val="00471530"/>
    <w:rsid w:val="004728F0"/>
    <w:rsid w:val="004742CA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7DC6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3FEB"/>
    <w:rsid w:val="004A6224"/>
    <w:rsid w:val="004A6759"/>
    <w:rsid w:val="004A7CD4"/>
    <w:rsid w:val="004B1495"/>
    <w:rsid w:val="004B2573"/>
    <w:rsid w:val="004B3ED4"/>
    <w:rsid w:val="004B3FA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220D8"/>
    <w:rsid w:val="00524519"/>
    <w:rsid w:val="00524CFA"/>
    <w:rsid w:val="005256A4"/>
    <w:rsid w:val="00526479"/>
    <w:rsid w:val="005307D9"/>
    <w:rsid w:val="005323FD"/>
    <w:rsid w:val="0053376F"/>
    <w:rsid w:val="0053497D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4C4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692E"/>
    <w:rsid w:val="00577600"/>
    <w:rsid w:val="0058005B"/>
    <w:rsid w:val="00581087"/>
    <w:rsid w:val="0058195D"/>
    <w:rsid w:val="00583A69"/>
    <w:rsid w:val="00584E33"/>
    <w:rsid w:val="00584EC0"/>
    <w:rsid w:val="0058530B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E40"/>
    <w:rsid w:val="005A43FF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43C7"/>
    <w:rsid w:val="005C54DA"/>
    <w:rsid w:val="005C7017"/>
    <w:rsid w:val="005D2843"/>
    <w:rsid w:val="005D30D8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2B9"/>
    <w:rsid w:val="006167D3"/>
    <w:rsid w:val="00616945"/>
    <w:rsid w:val="00620C0E"/>
    <w:rsid w:val="006215DA"/>
    <w:rsid w:val="00622D9D"/>
    <w:rsid w:val="0062720B"/>
    <w:rsid w:val="0062778C"/>
    <w:rsid w:val="0063278C"/>
    <w:rsid w:val="00633BB9"/>
    <w:rsid w:val="00633F5B"/>
    <w:rsid w:val="00634157"/>
    <w:rsid w:val="00634D35"/>
    <w:rsid w:val="00635D67"/>
    <w:rsid w:val="006364DF"/>
    <w:rsid w:val="006367E1"/>
    <w:rsid w:val="00637715"/>
    <w:rsid w:val="00637ABA"/>
    <w:rsid w:val="00642F58"/>
    <w:rsid w:val="00644DF8"/>
    <w:rsid w:val="00645E6A"/>
    <w:rsid w:val="00646672"/>
    <w:rsid w:val="00651742"/>
    <w:rsid w:val="006519A7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482F"/>
    <w:rsid w:val="00665028"/>
    <w:rsid w:val="006654D2"/>
    <w:rsid w:val="006723D3"/>
    <w:rsid w:val="006727DE"/>
    <w:rsid w:val="006733F7"/>
    <w:rsid w:val="00674C53"/>
    <w:rsid w:val="00674E0E"/>
    <w:rsid w:val="00674F50"/>
    <w:rsid w:val="00675A94"/>
    <w:rsid w:val="006817BF"/>
    <w:rsid w:val="00681B39"/>
    <w:rsid w:val="00682BC3"/>
    <w:rsid w:val="00683B14"/>
    <w:rsid w:val="006905E3"/>
    <w:rsid w:val="00690757"/>
    <w:rsid w:val="006920C3"/>
    <w:rsid w:val="00693CEA"/>
    <w:rsid w:val="00693D42"/>
    <w:rsid w:val="006943A3"/>
    <w:rsid w:val="00694FF5"/>
    <w:rsid w:val="00695C7D"/>
    <w:rsid w:val="006A068A"/>
    <w:rsid w:val="006A0F9A"/>
    <w:rsid w:val="006A26D6"/>
    <w:rsid w:val="006A30DB"/>
    <w:rsid w:val="006A30F9"/>
    <w:rsid w:val="006A4E0C"/>
    <w:rsid w:val="006B102C"/>
    <w:rsid w:val="006B1B1A"/>
    <w:rsid w:val="006B3E47"/>
    <w:rsid w:val="006B43B8"/>
    <w:rsid w:val="006B5040"/>
    <w:rsid w:val="006B5D51"/>
    <w:rsid w:val="006B75F0"/>
    <w:rsid w:val="006C186D"/>
    <w:rsid w:val="006C1955"/>
    <w:rsid w:val="006C2120"/>
    <w:rsid w:val="006C3B12"/>
    <w:rsid w:val="006C402B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11C86"/>
    <w:rsid w:val="00712B9E"/>
    <w:rsid w:val="00712F46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AD8"/>
    <w:rsid w:val="00734B11"/>
    <w:rsid w:val="00735666"/>
    <w:rsid w:val="007363A6"/>
    <w:rsid w:val="007367C9"/>
    <w:rsid w:val="0074024B"/>
    <w:rsid w:val="0074041E"/>
    <w:rsid w:val="007414C1"/>
    <w:rsid w:val="00742CDF"/>
    <w:rsid w:val="00742E72"/>
    <w:rsid w:val="007448EE"/>
    <w:rsid w:val="007511FA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E58"/>
    <w:rsid w:val="00767227"/>
    <w:rsid w:val="00767E9B"/>
    <w:rsid w:val="00771B43"/>
    <w:rsid w:val="007728A9"/>
    <w:rsid w:val="00774880"/>
    <w:rsid w:val="007755D5"/>
    <w:rsid w:val="00776654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F0300"/>
    <w:rsid w:val="007F0DEC"/>
    <w:rsid w:val="007F2436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6DCF"/>
    <w:rsid w:val="00860DA5"/>
    <w:rsid w:val="00862B46"/>
    <w:rsid w:val="00862E43"/>
    <w:rsid w:val="00863799"/>
    <w:rsid w:val="00865565"/>
    <w:rsid w:val="008662B4"/>
    <w:rsid w:val="0087002E"/>
    <w:rsid w:val="00870261"/>
    <w:rsid w:val="00872ED9"/>
    <w:rsid w:val="00872F67"/>
    <w:rsid w:val="00873075"/>
    <w:rsid w:val="00873E52"/>
    <w:rsid w:val="008758FA"/>
    <w:rsid w:val="008767BD"/>
    <w:rsid w:val="00880F49"/>
    <w:rsid w:val="0088163D"/>
    <w:rsid w:val="00881E1D"/>
    <w:rsid w:val="00883A62"/>
    <w:rsid w:val="008846DF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4FF5"/>
    <w:rsid w:val="008A5952"/>
    <w:rsid w:val="008A6343"/>
    <w:rsid w:val="008A6D57"/>
    <w:rsid w:val="008A7365"/>
    <w:rsid w:val="008A77FE"/>
    <w:rsid w:val="008A7F01"/>
    <w:rsid w:val="008B08D2"/>
    <w:rsid w:val="008B1A6C"/>
    <w:rsid w:val="008B1E04"/>
    <w:rsid w:val="008B208C"/>
    <w:rsid w:val="008B2A30"/>
    <w:rsid w:val="008B3A93"/>
    <w:rsid w:val="008B5BB9"/>
    <w:rsid w:val="008B6001"/>
    <w:rsid w:val="008B6B51"/>
    <w:rsid w:val="008B6FBD"/>
    <w:rsid w:val="008B7A9E"/>
    <w:rsid w:val="008C3EA0"/>
    <w:rsid w:val="008C422C"/>
    <w:rsid w:val="008C50B9"/>
    <w:rsid w:val="008C68F8"/>
    <w:rsid w:val="008C76E5"/>
    <w:rsid w:val="008C78F0"/>
    <w:rsid w:val="008D044F"/>
    <w:rsid w:val="008D1E52"/>
    <w:rsid w:val="008D57AC"/>
    <w:rsid w:val="008D5C0D"/>
    <w:rsid w:val="008D6B9B"/>
    <w:rsid w:val="008D7AFE"/>
    <w:rsid w:val="008E7DFD"/>
    <w:rsid w:val="008F1A91"/>
    <w:rsid w:val="008F293A"/>
    <w:rsid w:val="008F35A0"/>
    <w:rsid w:val="008F4B77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5559"/>
    <w:rsid w:val="00906E36"/>
    <w:rsid w:val="00911330"/>
    <w:rsid w:val="00911D5C"/>
    <w:rsid w:val="0091369A"/>
    <w:rsid w:val="009144D0"/>
    <w:rsid w:val="009156DB"/>
    <w:rsid w:val="00915755"/>
    <w:rsid w:val="009174C2"/>
    <w:rsid w:val="00917B99"/>
    <w:rsid w:val="00917F5D"/>
    <w:rsid w:val="00920B0A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6DA"/>
    <w:rsid w:val="00952864"/>
    <w:rsid w:val="00952EA1"/>
    <w:rsid w:val="009533FB"/>
    <w:rsid w:val="00953AD1"/>
    <w:rsid w:val="00956BF0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7035"/>
    <w:rsid w:val="00977E1D"/>
    <w:rsid w:val="00980D94"/>
    <w:rsid w:val="009813A8"/>
    <w:rsid w:val="009834C8"/>
    <w:rsid w:val="00984619"/>
    <w:rsid w:val="009849C8"/>
    <w:rsid w:val="009856AC"/>
    <w:rsid w:val="009857FF"/>
    <w:rsid w:val="00986A07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B033E"/>
    <w:rsid w:val="009B5393"/>
    <w:rsid w:val="009B57B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57DA"/>
    <w:rsid w:val="009E7A04"/>
    <w:rsid w:val="009F1822"/>
    <w:rsid w:val="009F1AD6"/>
    <w:rsid w:val="009F2515"/>
    <w:rsid w:val="009F47A9"/>
    <w:rsid w:val="00A00A95"/>
    <w:rsid w:val="00A03E2E"/>
    <w:rsid w:val="00A05001"/>
    <w:rsid w:val="00A06C67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278A9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6562"/>
    <w:rsid w:val="00A5619B"/>
    <w:rsid w:val="00A56BEC"/>
    <w:rsid w:val="00A57ECF"/>
    <w:rsid w:val="00A60684"/>
    <w:rsid w:val="00A64878"/>
    <w:rsid w:val="00A64AFC"/>
    <w:rsid w:val="00A65AA6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250C"/>
    <w:rsid w:val="00A92E0A"/>
    <w:rsid w:val="00A93178"/>
    <w:rsid w:val="00A94388"/>
    <w:rsid w:val="00A950FC"/>
    <w:rsid w:val="00A953F6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125F"/>
    <w:rsid w:val="00AB19A5"/>
    <w:rsid w:val="00AB4863"/>
    <w:rsid w:val="00AB78F9"/>
    <w:rsid w:val="00AC14A0"/>
    <w:rsid w:val="00AC2594"/>
    <w:rsid w:val="00AC2BDA"/>
    <w:rsid w:val="00AC3FC5"/>
    <w:rsid w:val="00AC524D"/>
    <w:rsid w:val="00AC683E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E80"/>
    <w:rsid w:val="00B02820"/>
    <w:rsid w:val="00B040CF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BDB"/>
    <w:rsid w:val="00B207B7"/>
    <w:rsid w:val="00B2262F"/>
    <w:rsid w:val="00B25280"/>
    <w:rsid w:val="00B267B3"/>
    <w:rsid w:val="00B33FD3"/>
    <w:rsid w:val="00B41BC7"/>
    <w:rsid w:val="00B42F2B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5907"/>
    <w:rsid w:val="00BA69FB"/>
    <w:rsid w:val="00BA77A9"/>
    <w:rsid w:val="00BA7E3A"/>
    <w:rsid w:val="00BB1901"/>
    <w:rsid w:val="00BB1C89"/>
    <w:rsid w:val="00BB1CDD"/>
    <w:rsid w:val="00BB342F"/>
    <w:rsid w:val="00BB5019"/>
    <w:rsid w:val="00BB6428"/>
    <w:rsid w:val="00BB7BA2"/>
    <w:rsid w:val="00BC10DD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54DD"/>
    <w:rsid w:val="00BF581D"/>
    <w:rsid w:val="00BF5B52"/>
    <w:rsid w:val="00BF6108"/>
    <w:rsid w:val="00BF761A"/>
    <w:rsid w:val="00C01490"/>
    <w:rsid w:val="00C019E1"/>
    <w:rsid w:val="00C02F9D"/>
    <w:rsid w:val="00C03544"/>
    <w:rsid w:val="00C061E3"/>
    <w:rsid w:val="00C06F1C"/>
    <w:rsid w:val="00C10CA1"/>
    <w:rsid w:val="00C148D3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44F6"/>
    <w:rsid w:val="00C7069F"/>
    <w:rsid w:val="00C721AD"/>
    <w:rsid w:val="00C74D29"/>
    <w:rsid w:val="00C767FF"/>
    <w:rsid w:val="00C80012"/>
    <w:rsid w:val="00C80A48"/>
    <w:rsid w:val="00C81C9B"/>
    <w:rsid w:val="00C91F26"/>
    <w:rsid w:val="00C94AD0"/>
    <w:rsid w:val="00C95547"/>
    <w:rsid w:val="00C96CAD"/>
    <w:rsid w:val="00C96F98"/>
    <w:rsid w:val="00C970E4"/>
    <w:rsid w:val="00CA19B7"/>
    <w:rsid w:val="00CA3754"/>
    <w:rsid w:val="00CA5070"/>
    <w:rsid w:val="00CA79F3"/>
    <w:rsid w:val="00CB01B7"/>
    <w:rsid w:val="00CB1BB9"/>
    <w:rsid w:val="00CB4640"/>
    <w:rsid w:val="00CB5739"/>
    <w:rsid w:val="00CC0CB4"/>
    <w:rsid w:val="00CC1242"/>
    <w:rsid w:val="00CC20F1"/>
    <w:rsid w:val="00CC27F4"/>
    <w:rsid w:val="00CC2E6A"/>
    <w:rsid w:val="00CC38D2"/>
    <w:rsid w:val="00CC4BBC"/>
    <w:rsid w:val="00CC50E2"/>
    <w:rsid w:val="00CC7564"/>
    <w:rsid w:val="00CD03B3"/>
    <w:rsid w:val="00CD2B1E"/>
    <w:rsid w:val="00CD78EE"/>
    <w:rsid w:val="00CE0CA8"/>
    <w:rsid w:val="00CE18DC"/>
    <w:rsid w:val="00CE1BCE"/>
    <w:rsid w:val="00CE6850"/>
    <w:rsid w:val="00CF204F"/>
    <w:rsid w:val="00CF2C87"/>
    <w:rsid w:val="00CF3416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302BE"/>
    <w:rsid w:val="00D342B1"/>
    <w:rsid w:val="00D36E2B"/>
    <w:rsid w:val="00D36F59"/>
    <w:rsid w:val="00D379B1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7170"/>
    <w:rsid w:val="00D7451B"/>
    <w:rsid w:val="00D80771"/>
    <w:rsid w:val="00D81C0F"/>
    <w:rsid w:val="00D822D5"/>
    <w:rsid w:val="00D83271"/>
    <w:rsid w:val="00D8424B"/>
    <w:rsid w:val="00D853F2"/>
    <w:rsid w:val="00D87AD6"/>
    <w:rsid w:val="00D91544"/>
    <w:rsid w:val="00D935D2"/>
    <w:rsid w:val="00D93888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10D7"/>
    <w:rsid w:val="00DF181B"/>
    <w:rsid w:val="00DF39A3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8A3"/>
    <w:rsid w:val="00E66B52"/>
    <w:rsid w:val="00E66D66"/>
    <w:rsid w:val="00E74042"/>
    <w:rsid w:val="00E75306"/>
    <w:rsid w:val="00E75476"/>
    <w:rsid w:val="00E764B8"/>
    <w:rsid w:val="00E7666D"/>
    <w:rsid w:val="00E76D12"/>
    <w:rsid w:val="00E76EE4"/>
    <w:rsid w:val="00E808AE"/>
    <w:rsid w:val="00E82F9C"/>
    <w:rsid w:val="00E85466"/>
    <w:rsid w:val="00E866DE"/>
    <w:rsid w:val="00E92FA7"/>
    <w:rsid w:val="00E9307F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6077"/>
    <w:rsid w:val="00EB7C41"/>
    <w:rsid w:val="00EC0A81"/>
    <w:rsid w:val="00EC0B19"/>
    <w:rsid w:val="00EC1C94"/>
    <w:rsid w:val="00EC1CE9"/>
    <w:rsid w:val="00EC5644"/>
    <w:rsid w:val="00ED150E"/>
    <w:rsid w:val="00ED1B9B"/>
    <w:rsid w:val="00ED468D"/>
    <w:rsid w:val="00ED4DAF"/>
    <w:rsid w:val="00ED4F11"/>
    <w:rsid w:val="00ED5E89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5C0F"/>
    <w:rsid w:val="00EF602B"/>
    <w:rsid w:val="00EF609C"/>
    <w:rsid w:val="00EF7D68"/>
    <w:rsid w:val="00F00036"/>
    <w:rsid w:val="00F00329"/>
    <w:rsid w:val="00F02A51"/>
    <w:rsid w:val="00F0393C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707F"/>
    <w:rsid w:val="00F53560"/>
    <w:rsid w:val="00F53E8F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342F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4A4A"/>
    <w:rsid w:val="00FD18A9"/>
    <w:rsid w:val="00FD228D"/>
    <w:rsid w:val="00FD256A"/>
    <w:rsid w:val="00FD2B07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74C2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5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22</TotalTime>
  <Pages>2</Pages>
  <Words>8369</Words>
  <Characters>47704</Characters>
  <Application>Microsoft Office Word</Application>
  <DocSecurity>0</DocSecurity>
  <Lines>397</Lines>
  <Paragraphs>1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62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52</cp:revision>
  <cp:lastPrinted>2021-12-02T13:00:00Z</cp:lastPrinted>
  <dcterms:created xsi:type="dcterms:W3CDTF">2022-06-23T10:23:00Z</dcterms:created>
  <dcterms:modified xsi:type="dcterms:W3CDTF">2022-09-11T11:09:00Z</dcterms:modified>
</cp:coreProperties>
</file>